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0F600" w14:textId="77777777" w:rsidR="002A5EB2" w:rsidRPr="005461F4" w:rsidRDefault="005461F4">
      <w:pPr>
        <w:rPr>
          <w:rFonts w:asciiTheme="majorBidi" w:hAnsiTheme="majorBidi" w:cstheme="majorBidi"/>
          <w:b/>
          <w:bCs/>
          <w:sz w:val="24"/>
          <w:szCs w:val="24"/>
        </w:rPr>
      </w:pPr>
      <w:r w:rsidRPr="005461F4">
        <w:rPr>
          <w:rFonts w:asciiTheme="majorBidi" w:hAnsiTheme="majorBidi" w:cstheme="majorBidi"/>
          <w:b/>
          <w:bCs/>
          <w:sz w:val="24"/>
          <w:szCs w:val="24"/>
        </w:rPr>
        <w:t>Lecture 4 – Chapter 3 Enter and Edit Text</w:t>
      </w:r>
    </w:p>
    <w:p w14:paraId="7C3A336A" w14:textId="77777777" w:rsidR="005461F4" w:rsidRPr="005461F4" w:rsidRDefault="005461F4">
      <w:pPr>
        <w:rPr>
          <w:rFonts w:asciiTheme="majorBidi" w:hAnsiTheme="majorBidi" w:cstheme="majorBidi"/>
          <w:sz w:val="24"/>
          <w:szCs w:val="24"/>
        </w:rPr>
      </w:pPr>
    </w:p>
    <w:p w14:paraId="5FD36C68" w14:textId="77777777" w:rsidR="005461F4" w:rsidRPr="005461F4" w:rsidRDefault="005461F4" w:rsidP="005461F4">
      <w:pPr>
        <w:autoSpaceDE w:val="0"/>
        <w:autoSpaceDN w:val="0"/>
        <w:adjustRightInd w:val="0"/>
        <w:spacing w:after="0" w:line="240" w:lineRule="auto"/>
        <w:rPr>
          <w:rFonts w:asciiTheme="majorBidi" w:eastAsia="LiberationSerif" w:hAnsiTheme="majorBidi" w:cstheme="majorBidi"/>
          <w:sz w:val="24"/>
          <w:szCs w:val="24"/>
        </w:rPr>
      </w:pPr>
      <w:r w:rsidRPr="005461F4">
        <w:rPr>
          <w:rFonts w:asciiTheme="majorBidi" w:eastAsia="LiberationSerif" w:hAnsiTheme="majorBidi" w:cstheme="majorBidi"/>
          <w:sz w:val="24"/>
          <w:szCs w:val="24"/>
        </w:rPr>
        <w:t>This lecture guides you through procedures related to</w:t>
      </w:r>
      <w:r>
        <w:rPr>
          <w:rFonts w:asciiTheme="majorBidi" w:eastAsia="LiberationSerif" w:hAnsiTheme="majorBidi" w:cstheme="majorBidi"/>
          <w:sz w:val="24"/>
          <w:szCs w:val="24"/>
        </w:rPr>
        <w:t>:</w:t>
      </w:r>
    </w:p>
    <w:p w14:paraId="4CF2B835" w14:textId="77777777" w:rsidR="005461F4" w:rsidRPr="005461F4" w:rsidRDefault="005461F4" w:rsidP="005461F4">
      <w:pPr>
        <w:pStyle w:val="ListParagraph"/>
        <w:numPr>
          <w:ilvl w:val="0"/>
          <w:numId w:val="1"/>
        </w:numPr>
        <w:autoSpaceDE w:val="0"/>
        <w:autoSpaceDN w:val="0"/>
        <w:adjustRightInd w:val="0"/>
        <w:spacing w:after="0" w:line="240" w:lineRule="auto"/>
        <w:rPr>
          <w:rFonts w:asciiTheme="majorBidi" w:eastAsia="LiberationSerif" w:hAnsiTheme="majorBidi" w:cstheme="majorBidi"/>
          <w:sz w:val="24"/>
          <w:szCs w:val="24"/>
        </w:rPr>
      </w:pPr>
      <w:r w:rsidRPr="005461F4">
        <w:rPr>
          <w:rFonts w:asciiTheme="majorBidi" w:eastAsia="LiberationSerif" w:hAnsiTheme="majorBidi" w:cstheme="majorBidi"/>
          <w:sz w:val="24"/>
          <w:szCs w:val="24"/>
        </w:rPr>
        <w:t>Entering or importing text.</w:t>
      </w:r>
    </w:p>
    <w:p w14:paraId="1691AEB6" w14:textId="77777777" w:rsidR="005461F4" w:rsidRPr="005461F4" w:rsidRDefault="005461F4" w:rsidP="005461F4">
      <w:pPr>
        <w:pStyle w:val="ListParagraph"/>
        <w:numPr>
          <w:ilvl w:val="0"/>
          <w:numId w:val="1"/>
        </w:numPr>
        <w:autoSpaceDE w:val="0"/>
        <w:autoSpaceDN w:val="0"/>
        <w:adjustRightInd w:val="0"/>
        <w:spacing w:after="0" w:line="240" w:lineRule="auto"/>
        <w:rPr>
          <w:rFonts w:asciiTheme="majorBidi" w:eastAsia="LiberationSerif" w:hAnsiTheme="majorBidi" w:cstheme="majorBidi"/>
          <w:sz w:val="24"/>
          <w:szCs w:val="24"/>
        </w:rPr>
      </w:pPr>
      <w:r w:rsidRPr="005461F4">
        <w:rPr>
          <w:rFonts w:asciiTheme="majorBidi" w:eastAsia="LiberationSerif" w:hAnsiTheme="majorBidi" w:cstheme="majorBidi"/>
          <w:sz w:val="24"/>
          <w:szCs w:val="24"/>
        </w:rPr>
        <w:t>Moving, Copying, and Deleting text.</w:t>
      </w:r>
    </w:p>
    <w:p w14:paraId="6DE82D58" w14:textId="77777777" w:rsidR="005461F4" w:rsidRPr="005461F4" w:rsidRDefault="005461F4" w:rsidP="005461F4">
      <w:pPr>
        <w:pStyle w:val="ListParagraph"/>
        <w:numPr>
          <w:ilvl w:val="0"/>
          <w:numId w:val="1"/>
        </w:numPr>
        <w:autoSpaceDE w:val="0"/>
        <w:autoSpaceDN w:val="0"/>
        <w:adjustRightInd w:val="0"/>
        <w:spacing w:after="0" w:line="240" w:lineRule="auto"/>
        <w:rPr>
          <w:rFonts w:asciiTheme="majorBidi" w:eastAsia="LiberationSerif" w:hAnsiTheme="majorBidi" w:cstheme="majorBidi"/>
          <w:sz w:val="24"/>
          <w:szCs w:val="24"/>
        </w:rPr>
      </w:pPr>
      <w:r w:rsidRPr="005461F4">
        <w:rPr>
          <w:rFonts w:asciiTheme="majorBidi" w:eastAsia="LiberationSerif" w:hAnsiTheme="majorBidi" w:cstheme="majorBidi"/>
          <w:sz w:val="24"/>
          <w:szCs w:val="24"/>
        </w:rPr>
        <w:t>Finding and Replacing text.</w:t>
      </w:r>
    </w:p>
    <w:p w14:paraId="7F206FC4" w14:textId="77777777" w:rsidR="005461F4" w:rsidRDefault="005461F4" w:rsidP="005461F4">
      <w:pPr>
        <w:pStyle w:val="ListParagraph"/>
        <w:numPr>
          <w:ilvl w:val="0"/>
          <w:numId w:val="1"/>
        </w:numPr>
        <w:autoSpaceDE w:val="0"/>
        <w:autoSpaceDN w:val="0"/>
        <w:adjustRightInd w:val="0"/>
        <w:spacing w:after="0" w:line="240" w:lineRule="auto"/>
        <w:rPr>
          <w:rFonts w:asciiTheme="majorBidi" w:eastAsia="LiberationSerif" w:hAnsiTheme="majorBidi" w:cstheme="majorBidi"/>
          <w:sz w:val="24"/>
          <w:szCs w:val="24"/>
        </w:rPr>
      </w:pPr>
      <w:r w:rsidRPr="005461F4">
        <w:rPr>
          <w:rFonts w:asciiTheme="majorBidi" w:eastAsia="LiberationSerif" w:hAnsiTheme="majorBidi" w:cstheme="majorBidi"/>
          <w:sz w:val="24"/>
          <w:szCs w:val="24"/>
        </w:rPr>
        <w:t xml:space="preserve"> Using Reference and Research tools.</w:t>
      </w:r>
    </w:p>
    <w:p w14:paraId="1A6CBA80" w14:textId="77777777" w:rsidR="00A6011C" w:rsidRDefault="00A6011C" w:rsidP="00A6011C">
      <w:pPr>
        <w:autoSpaceDE w:val="0"/>
        <w:autoSpaceDN w:val="0"/>
        <w:adjustRightInd w:val="0"/>
        <w:spacing w:after="0" w:line="240" w:lineRule="auto"/>
        <w:rPr>
          <w:rFonts w:asciiTheme="majorBidi" w:eastAsia="LiberationSerif" w:hAnsiTheme="majorBidi" w:cstheme="majorBidi"/>
          <w:sz w:val="24"/>
          <w:szCs w:val="24"/>
        </w:rPr>
      </w:pPr>
    </w:p>
    <w:p w14:paraId="583B838F" w14:textId="57175A51" w:rsidR="00A6011C" w:rsidRDefault="00A6011C" w:rsidP="00A6011C">
      <w:pPr>
        <w:autoSpaceDE w:val="0"/>
        <w:autoSpaceDN w:val="0"/>
        <w:adjustRightInd w:val="0"/>
        <w:spacing w:after="0" w:line="240" w:lineRule="auto"/>
        <w:rPr>
          <w:rFonts w:asciiTheme="majorBidi" w:eastAsia="LiberationSerif" w:hAnsiTheme="majorBidi" w:cstheme="majorBidi"/>
          <w:sz w:val="24"/>
          <w:szCs w:val="24"/>
        </w:rPr>
      </w:pPr>
    </w:p>
    <w:p w14:paraId="35F0AD64" w14:textId="1EB05664" w:rsidR="008F0009" w:rsidRDefault="008F0009" w:rsidP="00A6011C">
      <w:pPr>
        <w:autoSpaceDE w:val="0"/>
        <w:autoSpaceDN w:val="0"/>
        <w:adjustRightInd w:val="0"/>
        <w:spacing w:after="0" w:line="240" w:lineRule="auto"/>
        <w:rPr>
          <w:rFonts w:asciiTheme="majorBidi" w:eastAsia="LiberationSerif" w:hAnsiTheme="majorBidi" w:cstheme="majorBidi"/>
          <w:sz w:val="24"/>
          <w:szCs w:val="24"/>
        </w:rPr>
      </w:pPr>
      <w:r>
        <w:rPr>
          <w:rFonts w:asciiTheme="majorBidi" w:eastAsia="LiberationSerif" w:hAnsiTheme="majorBidi" w:cstheme="majorBidi"/>
          <w:sz w:val="24"/>
          <w:szCs w:val="24"/>
        </w:rPr>
        <w:t xml:space="preserve">A                                                                                                                            </w:t>
      </w:r>
      <w:r w:rsidRPr="008F0009">
        <w:rPr>
          <w:rFonts w:asciiTheme="majorBidi" w:eastAsia="LiberationSerif" w:hAnsiTheme="majorBidi" w:cstheme="majorBidi"/>
          <w:color w:val="FF0000"/>
          <w:sz w:val="24"/>
          <w:szCs w:val="24"/>
        </w:rPr>
        <w:t xml:space="preserve"> Character</w:t>
      </w:r>
    </w:p>
    <w:p w14:paraId="28C4F775" w14:textId="77777777" w:rsidR="008F0009" w:rsidRDefault="008F0009" w:rsidP="00A6011C">
      <w:pPr>
        <w:autoSpaceDE w:val="0"/>
        <w:autoSpaceDN w:val="0"/>
        <w:adjustRightInd w:val="0"/>
        <w:spacing w:after="0" w:line="240" w:lineRule="auto"/>
        <w:rPr>
          <w:rFonts w:asciiTheme="majorBidi" w:eastAsia="LiberationSerif" w:hAnsiTheme="majorBidi" w:cstheme="majorBidi"/>
          <w:sz w:val="24"/>
          <w:szCs w:val="24"/>
        </w:rPr>
      </w:pPr>
    </w:p>
    <w:p w14:paraId="00F6C340" w14:textId="5ADC9984" w:rsidR="008F0009" w:rsidRPr="008F0009" w:rsidRDefault="008F0009" w:rsidP="00A6011C">
      <w:pPr>
        <w:autoSpaceDE w:val="0"/>
        <w:autoSpaceDN w:val="0"/>
        <w:adjustRightInd w:val="0"/>
        <w:spacing w:after="0" w:line="240" w:lineRule="auto"/>
        <w:rPr>
          <w:rFonts w:asciiTheme="majorBidi" w:eastAsia="LiberationSerif" w:hAnsiTheme="majorBidi" w:cstheme="majorBidi"/>
          <w:color w:val="FF0000"/>
          <w:sz w:val="24"/>
          <w:szCs w:val="24"/>
        </w:rPr>
      </w:pPr>
      <w:r>
        <w:rPr>
          <w:rFonts w:asciiTheme="majorBidi" w:eastAsia="LiberationSerif" w:hAnsiTheme="majorBidi" w:cstheme="majorBidi"/>
          <w:sz w:val="24"/>
          <w:szCs w:val="24"/>
        </w:rPr>
        <w:t xml:space="preserve">Hussein                                                                                                                       </w:t>
      </w:r>
      <w:r w:rsidRPr="008F0009">
        <w:rPr>
          <w:rFonts w:asciiTheme="majorBidi" w:eastAsia="LiberationSerif" w:hAnsiTheme="majorBidi" w:cstheme="majorBidi"/>
          <w:color w:val="FF0000"/>
          <w:sz w:val="24"/>
          <w:szCs w:val="24"/>
        </w:rPr>
        <w:t xml:space="preserve"> Word</w:t>
      </w:r>
    </w:p>
    <w:p w14:paraId="706A5375" w14:textId="77777777"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p>
    <w:p w14:paraId="14B4FCE9" w14:textId="30816E1E"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r w:rsidRPr="008F0009">
        <w:rPr>
          <w:rFonts w:asciiTheme="majorBidi" w:eastAsia="LiberationSerif" w:hAnsiTheme="majorBidi" w:cstheme="majorBidi"/>
          <w:sz w:val="24"/>
          <w:szCs w:val="24"/>
        </w:rPr>
        <w:t>You can edit a</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document as you create it, or you can write it first and then revise it.</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color w:val="FF0000"/>
          <w:sz w:val="24"/>
          <w:szCs w:val="24"/>
        </w:rPr>
        <w:t>Line</w:t>
      </w:r>
    </w:p>
    <w:p w14:paraId="24281384" w14:textId="77777777"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p>
    <w:p w14:paraId="0817C1AF" w14:textId="21849D59"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Entering new text in a document is easy. A blinking cursor shows where the next</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character you enter will appear. When you begin entering text, any existing text</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to the right of the cursor moves to make room for the new text. When the cursor</w:t>
      </w:r>
      <w:r>
        <w:rPr>
          <w:rFonts w:asciiTheme="majorBidi" w:eastAsia="LiberationSerif" w:hAnsiTheme="majorBidi" w:cstheme="majorBidi"/>
          <w:sz w:val="24"/>
          <w:szCs w:val="24"/>
        </w:rPr>
        <w:t xml:space="preserve"> r</w:t>
      </w:r>
      <w:r w:rsidRPr="00E94737">
        <w:rPr>
          <w:rFonts w:asciiTheme="majorBidi" w:eastAsia="LiberationSerif" w:hAnsiTheme="majorBidi" w:cstheme="majorBidi"/>
          <w:sz w:val="24"/>
          <w:szCs w:val="24"/>
        </w:rPr>
        <w:t>eaches the right margin</w:t>
      </w:r>
      <w:r>
        <w:rPr>
          <w:rFonts w:asciiTheme="majorBidi" w:eastAsia="LiberationSerif" w:hAnsiTheme="majorBidi" w:cstheme="majorBidi"/>
          <w:sz w:val="24"/>
          <w:szCs w:val="24"/>
        </w:rPr>
        <w:t xml:space="preserve"> (left margin if Arabic)</w:t>
      </w:r>
      <w:r w:rsidRPr="00E94737">
        <w:rPr>
          <w:rFonts w:asciiTheme="majorBidi" w:eastAsia="LiberationSerif" w:hAnsiTheme="majorBidi" w:cstheme="majorBidi"/>
          <w:sz w:val="24"/>
          <w:szCs w:val="24"/>
        </w:rPr>
        <w:t>, the word you</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are entering moves to the next line.</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Another way to add text to a document is to import it from another document.</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color w:val="FF0000"/>
          <w:sz w:val="24"/>
          <w:szCs w:val="24"/>
        </w:rPr>
        <w:t xml:space="preserve">Paragraph </w:t>
      </w:r>
    </w:p>
    <w:p w14:paraId="626B3162" w14:textId="77777777"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p>
    <w:p w14:paraId="0C2B5017" w14:textId="77777777" w:rsidR="008F0009" w:rsidRDefault="008F0009" w:rsidP="00A6011C">
      <w:pPr>
        <w:autoSpaceDE w:val="0"/>
        <w:autoSpaceDN w:val="0"/>
        <w:adjustRightInd w:val="0"/>
        <w:spacing w:after="0" w:line="240" w:lineRule="auto"/>
        <w:rPr>
          <w:rFonts w:asciiTheme="majorBidi" w:eastAsia="LiberationSerif" w:hAnsiTheme="majorBidi" w:cstheme="majorBidi"/>
          <w:sz w:val="24"/>
          <w:szCs w:val="24"/>
        </w:rPr>
      </w:pPr>
    </w:p>
    <w:p w14:paraId="340F0600" w14:textId="3F65F2DC" w:rsidR="008F0009" w:rsidRDefault="008F0009" w:rsidP="00A6011C">
      <w:pPr>
        <w:autoSpaceDE w:val="0"/>
        <w:autoSpaceDN w:val="0"/>
        <w:adjustRightInd w:val="0"/>
        <w:spacing w:after="0" w:line="240" w:lineRule="auto"/>
        <w:rPr>
          <w:rFonts w:asciiTheme="majorBidi" w:eastAsia="LiberationSerif" w:hAnsiTheme="majorBidi" w:cstheme="majorBidi"/>
          <w:sz w:val="24"/>
          <w:szCs w:val="24"/>
        </w:rPr>
      </w:pPr>
    </w:p>
    <w:p w14:paraId="4522B8FD" w14:textId="601F9E4C" w:rsidR="008F0009" w:rsidRDefault="008F0009" w:rsidP="00A6011C">
      <w:pPr>
        <w:autoSpaceDE w:val="0"/>
        <w:autoSpaceDN w:val="0"/>
        <w:adjustRightInd w:val="0"/>
        <w:spacing w:after="0" w:line="240" w:lineRule="auto"/>
        <w:rPr>
          <w:rFonts w:asciiTheme="majorBidi" w:eastAsia="LiberationSerif" w:hAnsiTheme="majorBidi" w:cstheme="majorBidi"/>
          <w:sz w:val="24"/>
          <w:szCs w:val="24"/>
        </w:rPr>
      </w:pPr>
    </w:p>
    <w:p w14:paraId="3808A207" w14:textId="122049F5" w:rsidR="008F0009" w:rsidRDefault="00467656" w:rsidP="00467656">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lastRenderedPageBreak/>
        <w:drawing>
          <wp:inline distT="0" distB="0" distL="0" distR="0" wp14:anchorId="7BC1E403" wp14:editId="71D6F1D9">
            <wp:extent cx="5156465" cy="4985006"/>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38101A.tmp"/>
                    <pic:cNvPicPr/>
                  </pic:nvPicPr>
                  <pic:blipFill>
                    <a:blip r:embed="rId11">
                      <a:extLst>
                        <a:ext uri="{28A0092B-C50C-407E-A947-70E740481C1C}">
                          <a14:useLocalDpi xmlns:a14="http://schemas.microsoft.com/office/drawing/2010/main" val="0"/>
                        </a:ext>
                      </a:extLst>
                    </a:blip>
                    <a:stretch>
                      <a:fillRect/>
                    </a:stretch>
                  </pic:blipFill>
                  <pic:spPr>
                    <a:xfrm>
                      <a:off x="0" y="0"/>
                      <a:ext cx="5156465" cy="4985006"/>
                    </a:xfrm>
                    <a:prstGeom prst="rect">
                      <a:avLst/>
                    </a:prstGeom>
                  </pic:spPr>
                </pic:pic>
              </a:graphicData>
            </a:graphic>
          </wp:inline>
        </w:drawing>
      </w:r>
      <w:bookmarkStart w:id="0" w:name="_GoBack"/>
      <w:bookmarkEnd w:id="0"/>
    </w:p>
    <w:p w14:paraId="37DBED3F" w14:textId="77777777" w:rsidR="008F0009" w:rsidRPr="00A6011C" w:rsidRDefault="008F0009" w:rsidP="00A6011C">
      <w:pPr>
        <w:autoSpaceDE w:val="0"/>
        <w:autoSpaceDN w:val="0"/>
        <w:adjustRightInd w:val="0"/>
        <w:spacing w:after="0" w:line="240" w:lineRule="auto"/>
        <w:rPr>
          <w:rFonts w:asciiTheme="majorBidi" w:eastAsia="LiberationSerif" w:hAnsiTheme="majorBidi" w:cstheme="majorBidi"/>
          <w:sz w:val="24"/>
          <w:szCs w:val="24"/>
        </w:rPr>
      </w:pPr>
    </w:p>
    <w:p w14:paraId="7E32F497" w14:textId="77777777" w:rsidR="00E94737" w:rsidRPr="00E94737" w:rsidRDefault="00E94737" w:rsidP="00A50A99">
      <w:pPr>
        <w:pStyle w:val="ListParagraph"/>
        <w:numPr>
          <w:ilvl w:val="0"/>
          <w:numId w:val="2"/>
        </w:num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Entering or importing text.</w:t>
      </w:r>
    </w:p>
    <w:p w14:paraId="03DE376D" w14:textId="77777777" w:rsidR="00913268" w:rsidRDefault="00913268" w:rsidP="00913268">
      <w:pPr>
        <w:autoSpaceDE w:val="0"/>
        <w:autoSpaceDN w:val="0"/>
        <w:adjustRightInd w:val="0"/>
        <w:spacing w:after="0" w:line="240" w:lineRule="auto"/>
        <w:rPr>
          <w:rFonts w:asciiTheme="majorBidi" w:eastAsia="LiberationSerif" w:hAnsiTheme="majorBidi" w:cstheme="majorBidi"/>
          <w:sz w:val="24"/>
          <w:szCs w:val="24"/>
        </w:rPr>
      </w:pPr>
    </w:p>
    <w:p w14:paraId="7F00F9BB" w14:textId="77777777" w:rsidR="00E94737" w:rsidRDefault="00E94737" w:rsidP="00E94737">
      <w:p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Entering new text in a document is easy. A blinking cursor shows where the next</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character you enter will appear. When you begin entering text, any existing text</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to the right of the cursor moves to make room for the new text. When the cursor</w:t>
      </w:r>
      <w:r>
        <w:rPr>
          <w:rFonts w:asciiTheme="majorBidi" w:eastAsia="LiberationSerif" w:hAnsiTheme="majorBidi" w:cstheme="majorBidi"/>
          <w:sz w:val="24"/>
          <w:szCs w:val="24"/>
        </w:rPr>
        <w:t xml:space="preserve"> r</w:t>
      </w:r>
      <w:r w:rsidRPr="00E94737">
        <w:rPr>
          <w:rFonts w:asciiTheme="majorBidi" w:eastAsia="LiberationSerif" w:hAnsiTheme="majorBidi" w:cstheme="majorBidi"/>
          <w:sz w:val="24"/>
          <w:szCs w:val="24"/>
        </w:rPr>
        <w:t>eaches the right margin</w:t>
      </w:r>
      <w:r>
        <w:rPr>
          <w:rFonts w:asciiTheme="majorBidi" w:eastAsia="LiberationSerif" w:hAnsiTheme="majorBidi" w:cstheme="majorBidi"/>
          <w:sz w:val="24"/>
          <w:szCs w:val="24"/>
        </w:rPr>
        <w:t xml:space="preserve"> (left margin if Arabic)</w:t>
      </w:r>
      <w:r w:rsidRPr="00E94737">
        <w:rPr>
          <w:rFonts w:asciiTheme="majorBidi" w:eastAsia="LiberationSerif" w:hAnsiTheme="majorBidi" w:cstheme="majorBidi"/>
          <w:sz w:val="24"/>
          <w:szCs w:val="24"/>
        </w:rPr>
        <w:t>, the word you</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are entering moves to the next line.</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Another way to add text to a document is to import it from another document.</w:t>
      </w:r>
    </w:p>
    <w:p w14:paraId="6379706B" w14:textId="77777777" w:rsidR="00E94737" w:rsidRDefault="00E94737" w:rsidP="00E94737">
      <w:pPr>
        <w:autoSpaceDE w:val="0"/>
        <w:autoSpaceDN w:val="0"/>
        <w:adjustRightInd w:val="0"/>
        <w:spacing w:after="0" w:line="240" w:lineRule="auto"/>
        <w:rPr>
          <w:rFonts w:asciiTheme="majorBidi" w:eastAsia="LiberationSerif" w:hAnsiTheme="majorBidi" w:cstheme="majorBidi"/>
          <w:sz w:val="24"/>
          <w:szCs w:val="24"/>
        </w:rPr>
      </w:pPr>
    </w:p>
    <w:p w14:paraId="44DAB1E1" w14:textId="77777777" w:rsidR="00E94737" w:rsidRPr="00E94737" w:rsidRDefault="00E94737" w:rsidP="00E94737">
      <w:pPr>
        <w:autoSpaceDE w:val="0"/>
        <w:autoSpaceDN w:val="0"/>
        <w:adjustRightInd w:val="0"/>
        <w:spacing w:after="0" w:line="240" w:lineRule="auto"/>
        <w:rPr>
          <w:rFonts w:asciiTheme="majorBidi" w:eastAsia="LiberationSerif" w:hAnsiTheme="majorBidi" w:cstheme="majorBidi"/>
          <w:b/>
          <w:bCs/>
          <w:sz w:val="24"/>
          <w:szCs w:val="24"/>
        </w:rPr>
      </w:pPr>
      <w:r w:rsidRPr="00E94737">
        <w:rPr>
          <w:rFonts w:asciiTheme="majorBidi" w:eastAsia="LiberationSerif" w:hAnsiTheme="majorBidi" w:cstheme="majorBidi"/>
          <w:b/>
          <w:bCs/>
          <w:sz w:val="24"/>
          <w:szCs w:val="24"/>
        </w:rPr>
        <w:t>To enter text</w:t>
      </w:r>
    </w:p>
    <w:p w14:paraId="14E6EBFE" w14:textId="77777777" w:rsidR="00E94737" w:rsidRPr="00E94737" w:rsidRDefault="00E94737" w:rsidP="00E94737">
      <w:p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1. Click to position the cursor where you want to add your text, and begin</w:t>
      </w:r>
      <w:r>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typing.</w:t>
      </w:r>
    </w:p>
    <w:p w14:paraId="79F82E49" w14:textId="77777777" w:rsidR="00E94737" w:rsidRDefault="00E94737" w:rsidP="00E94737">
      <w:pPr>
        <w:autoSpaceDE w:val="0"/>
        <w:autoSpaceDN w:val="0"/>
        <w:adjustRightInd w:val="0"/>
        <w:spacing w:after="0" w:line="240" w:lineRule="auto"/>
        <w:rPr>
          <w:rFonts w:asciiTheme="majorBidi" w:eastAsia="LiberationSerif" w:hAnsiTheme="majorBidi" w:cstheme="majorBidi"/>
          <w:b/>
          <w:bCs/>
          <w:sz w:val="24"/>
          <w:szCs w:val="24"/>
        </w:rPr>
      </w:pPr>
    </w:p>
    <w:p w14:paraId="41149D82" w14:textId="77777777" w:rsidR="00E94737" w:rsidRPr="00E94737" w:rsidRDefault="00E94737" w:rsidP="00E94737">
      <w:pPr>
        <w:autoSpaceDE w:val="0"/>
        <w:autoSpaceDN w:val="0"/>
        <w:adjustRightInd w:val="0"/>
        <w:spacing w:after="0" w:line="240" w:lineRule="auto"/>
        <w:rPr>
          <w:rFonts w:asciiTheme="majorBidi" w:eastAsia="LiberationSerif" w:hAnsiTheme="majorBidi" w:cstheme="majorBidi"/>
          <w:b/>
          <w:bCs/>
          <w:sz w:val="24"/>
          <w:szCs w:val="24"/>
        </w:rPr>
      </w:pPr>
      <w:r w:rsidRPr="00E94737">
        <w:rPr>
          <w:rFonts w:asciiTheme="majorBidi" w:eastAsia="LiberationSerif" w:hAnsiTheme="majorBidi" w:cstheme="majorBidi"/>
          <w:b/>
          <w:bCs/>
          <w:sz w:val="24"/>
          <w:szCs w:val="24"/>
        </w:rPr>
        <w:t>start a new paragraph</w:t>
      </w:r>
    </w:p>
    <w:p w14:paraId="4EEB48C9" w14:textId="77777777" w:rsidR="00E94737" w:rsidRPr="00E94737" w:rsidRDefault="00E94737" w:rsidP="00E94737">
      <w:p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 xml:space="preserve">1. Press the </w:t>
      </w:r>
      <w:r w:rsidRPr="00E94737">
        <w:rPr>
          <w:rFonts w:asciiTheme="majorBidi" w:eastAsia="LiberationSerif" w:hAnsiTheme="majorBidi" w:cstheme="majorBidi"/>
          <w:b/>
          <w:bCs/>
          <w:sz w:val="24"/>
          <w:szCs w:val="24"/>
        </w:rPr>
        <w:t xml:space="preserve">Enter </w:t>
      </w:r>
      <w:r w:rsidRPr="00E94737">
        <w:rPr>
          <w:rFonts w:asciiTheme="majorBidi" w:eastAsia="LiberationSerif" w:hAnsiTheme="majorBidi" w:cstheme="majorBidi"/>
          <w:sz w:val="24"/>
          <w:szCs w:val="24"/>
        </w:rPr>
        <w:t>key.</w:t>
      </w:r>
    </w:p>
    <w:p w14:paraId="33542894" w14:textId="77777777" w:rsidR="00E94737" w:rsidRDefault="00E94737" w:rsidP="00E94737">
      <w:pPr>
        <w:autoSpaceDE w:val="0"/>
        <w:autoSpaceDN w:val="0"/>
        <w:adjustRightInd w:val="0"/>
        <w:spacing w:after="0" w:line="240" w:lineRule="auto"/>
        <w:rPr>
          <w:rFonts w:asciiTheme="majorBidi" w:eastAsia="LiberationSerif" w:hAnsiTheme="majorBidi" w:cstheme="majorBidi"/>
          <w:b/>
          <w:bCs/>
          <w:sz w:val="24"/>
          <w:szCs w:val="24"/>
        </w:rPr>
      </w:pPr>
    </w:p>
    <w:p w14:paraId="3EA57C46" w14:textId="77777777" w:rsidR="00E94737" w:rsidRPr="00E94737" w:rsidRDefault="00E94737" w:rsidP="00E94737">
      <w:pPr>
        <w:autoSpaceDE w:val="0"/>
        <w:autoSpaceDN w:val="0"/>
        <w:adjustRightInd w:val="0"/>
        <w:spacing w:after="0" w:line="240" w:lineRule="auto"/>
        <w:rPr>
          <w:rFonts w:asciiTheme="majorBidi" w:eastAsia="LiberationSerif" w:hAnsiTheme="majorBidi" w:cstheme="majorBidi"/>
          <w:b/>
          <w:bCs/>
          <w:sz w:val="24"/>
          <w:szCs w:val="24"/>
        </w:rPr>
      </w:pPr>
      <w:r w:rsidRPr="00E94737">
        <w:rPr>
          <w:rFonts w:asciiTheme="majorBidi" w:eastAsia="LiberationSerif" w:hAnsiTheme="majorBidi" w:cstheme="majorBidi"/>
          <w:b/>
          <w:bCs/>
          <w:sz w:val="24"/>
          <w:szCs w:val="24"/>
        </w:rPr>
        <w:t>To import text</w:t>
      </w:r>
    </w:p>
    <w:p w14:paraId="6D9D6058" w14:textId="77777777" w:rsidR="00E94737" w:rsidRDefault="00E94737" w:rsidP="00AD45AB">
      <w:pPr>
        <w:autoSpaceDE w:val="0"/>
        <w:autoSpaceDN w:val="0"/>
        <w:adjustRightInd w:val="0"/>
        <w:spacing w:after="0" w:line="240" w:lineRule="auto"/>
        <w:rPr>
          <w:rFonts w:asciiTheme="majorBidi" w:eastAsia="LiberationSerif" w:hAnsiTheme="majorBidi" w:cstheme="majorBidi"/>
          <w:sz w:val="24"/>
          <w:szCs w:val="24"/>
        </w:rPr>
      </w:pPr>
      <w:r w:rsidRPr="00E94737">
        <w:rPr>
          <w:rFonts w:asciiTheme="majorBidi" w:eastAsia="LiberationSerif" w:hAnsiTheme="majorBidi" w:cstheme="majorBidi"/>
          <w:sz w:val="24"/>
          <w:szCs w:val="24"/>
        </w:rPr>
        <w:t>1. In the target document, position the cursor where you want to insert text</w:t>
      </w:r>
      <w:r w:rsidR="00AD45AB">
        <w:rPr>
          <w:rFonts w:asciiTheme="majorBidi" w:eastAsia="LiberationSerif" w:hAnsiTheme="majorBidi" w:cstheme="majorBidi"/>
          <w:sz w:val="24"/>
          <w:szCs w:val="24"/>
        </w:rPr>
        <w:t xml:space="preserve"> </w:t>
      </w:r>
      <w:r w:rsidRPr="00E94737">
        <w:rPr>
          <w:rFonts w:asciiTheme="majorBidi" w:eastAsia="LiberationSerif" w:hAnsiTheme="majorBidi" w:cstheme="majorBidi"/>
          <w:sz w:val="24"/>
          <w:szCs w:val="24"/>
        </w:rPr>
        <w:t>from another document.</w:t>
      </w:r>
    </w:p>
    <w:p w14:paraId="498604C8" w14:textId="77777777" w:rsidR="005461F4" w:rsidRDefault="00AD45AB" w:rsidP="00E94737">
      <w:pPr>
        <w:autoSpaceDE w:val="0"/>
        <w:autoSpaceDN w:val="0"/>
        <w:adjustRightInd w:val="0"/>
        <w:spacing w:after="0" w:line="240" w:lineRule="auto"/>
        <w:rPr>
          <w:rFonts w:asciiTheme="majorBidi" w:eastAsia="LiberationSerif" w:hAnsiTheme="majorBidi" w:cstheme="majorBidi"/>
          <w:sz w:val="24"/>
          <w:szCs w:val="24"/>
        </w:rPr>
      </w:pPr>
      <w:r>
        <w:rPr>
          <w:rFonts w:asciiTheme="majorBidi" w:eastAsia="LiberationSerif" w:hAnsiTheme="majorBidi" w:cstheme="majorBidi"/>
          <w:sz w:val="24"/>
          <w:szCs w:val="24"/>
        </w:rPr>
        <w:lastRenderedPageBreak/>
        <w:t>*</w:t>
      </w:r>
      <w:r w:rsidR="00E94737" w:rsidRPr="00E94737">
        <w:rPr>
          <w:rFonts w:asciiTheme="majorBidi" w:eastAsia="LiberationSerif" w:hAnsiTheme="majorBidi" w:cstheme="majorBidi"/>
          <w:sz w:val="24"/>
          <w:szCs w:val="24"/>
        </w:rPr>
        <w:t>It isn</w:t>
      </w:r>
      <w:r w:rsidR="00E94737" w:rsidRPr="00E94737">
        <w:rPr>
          <w:rFonts w:asciiTheme="majorBidi" w:eastAsia="LiberationSerif" w:hAnsiTheme="majorBidi" w:cstheme="majorBidi" w:hint="eastAsia"/>
          <w:sz w:val="24"/>
          <w:szCs w:val="24"/>
        </w:rPr>
        <w:t>’</w:t>
      </w:r>
      <w:r w:rsidR="00E94737" w:rsidRPr="00E94737">
        <w:rPr>
          <w:rFonts w:asciiTheme="majorBidi" w:eastAsia="LiberationSerif" w:hAnsiTheme="majorBidi" w:cstheme="majorBidi"/>
          <w:sz w:val="24"/>
          <w:szCs w:val="24"/>
        </w:rPr>
        <w:t>t necessary to open the source document to complete importing text operation.</w:t>
      </w:r>
      <w:r w:rsidR="00E94737">
        <w:rPr>
          <w:rFonts w:asciiTheme="majorBidi" w:eastAsia="LiberationSerif" w:hAnsiTheme="majorBidi" w:cstheme="majorBidi"/>
          <w:sz w:val="24"/>
          <w:szCs w:val="24"/>
        </w:rPr>
        <w:t xml:space="preserve"> </w:t>
      </w:r>
    </w:p>
    <w:p w14:paraId="35724D64" w14:textId="77777777" w:rsidR="00AD45AB" w:rsidRDefault="00AD45AB" w:rsidP="00AD45AB">
      <w:pPr>
        <w:autoSpaceDE w:val="0"/>
        <w:autoSpaceDN w:val="0"/>
        <w:adjustRightInd w:val="0"/>
        <w:spacing w:after="0" w:line="240" w:lineRule="auto"/>
        <w:rPr>
          <w:rFonts w:asciiTheme="majorBidi" w:eastAsia="LiberationSerif" w:hAnsiTheme="majorBidi" w:cstheme="majorBidi"/>
          <w:sz w:val="24"/>
          <w:szCs w:val="24"/>
        </w:rPr>
      </w:pPr>
      <w:r>
        <w:rPr>
          <w:rFonts w:asciiTheme="majorBidi" w:eastAsia="LiberationSerif" w:hAnsiTheme="majorBidi" w:cstheme="majorBidi"/>
          <w:sz w:val="24"/>
          <w:szCs w:val="24"/>
        </w:rPr>
        <w:t xml:space="preserve">2. </w:t>
      </w:r>
      <w:r w:rsidRPr="00AD45AB">
        <w:rPr>
          <w:rFonts w:asciiTheme="majorBidi" w:eastAsia="LiberationSerif" w:hAnsiTheme="majorBidi" w:cstheme="majorBidi"/>
          <w:sz w:val="24"/>
          <w:szCs w:val="24"/>
        </w:rPr>
        <w:t>On the Insert tab, in the Text group, click the Object arrow (not the</w:t>
      </w:r>
      <w:r>
        <w:rPr>
          <w:rFonts w:asciiTheme="majorBidi" w:eastAsia="LiberationSerif" w:hAnsiTheme="majorBidi" w:cstheme="majorBidi"/>
          <w:sz w:val="24"/>
          <w:szCs w:val="24"/>
        </w:rPr>
        <w:t xml:space="preserve"> </w:t>
      </w:r>
      <w:r w:rsidRPr="00AD45AB">
        <w:rPr>
          <w:rFonts w:asciiTheme="majorBidi" w:eastAsia="LiberationSerif" w:hAnsiTheme="majorBidi" w:cstheme="majorBidi"/>
          <w:sz w:val="24"/>
          <w:szCs w:val="24"/>
        </w:rPr>
        <w:t>button). Then click Text from File to open the Insert File dialog box.</w:t>
      </w:r>
    </w:p>
    <w:p w14:paraId="7D0FBBE8" w14:textId="77777777" w:rsidR="00AD45AB" w:rsidRDefault="00AD45AB" w:rsidP="00AD45AB">
      <w:pPr>
        <w:autoSpaceDE w:val="0"/>
        <w:autoSpaceDN w:val="0"/>
        <w:adjustRightInd w:val="0"/>
        <w:spacing w:after="0" w:line="240" w:lineRule="auto"/>
        <w:rPr>
          <w:rFonts w:asciiTheme="majorBidi" w:eastAsia="LiberationSerif" w:hAnsiTheme="majorBidi" w:cstheme="majorBidi"/>
          <w:sz w:val="24"/>
          <w:szCs w:val="24"/>
        </w:rPr>
      </w:pPr>
    </w:p>
    <w:p w14:paraId="5FA8B787" w14:textId="77777777" w:rsidR="00AD45AB" w:rsidRDefault="00AD45AB" w:rsidP="00AD45AB">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drawing>
          <wp:inline distT="0" distB="0" distL="0" distR="0" wp14:anchorId="63541A9A" wp14:editId="2C8D6495">
            <wp:extent cx="2574388" cy="1415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54D99E.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3598" cy="1436913"/>
                    </a:xfrm>
                    <a:prstGeom prst="rect">
                      <a:avLst/>
                    </a:prstGeom>
                  </pic:spPr>
                </pic:pic>
              </a:graphicData>
            </a:graphic>
          </wp:inline>
        </w:drawing>
      </w:r>
    </w:p>
    <w:p w14:paraId="6695A6CF" w14:textId="77777777" w:rsidR="00AD45AB" w:rsidRDefault="00AD45AB" w:rsidP="00AD45AB">
      <w:pPr>
        <w:autoSpaceDE w:val="0"/>
        <w:autoSpaceDN w:val="0"/>
        <w:adjustRightInd w:val="0"/>
        <w:spacing w:after="0" w:line="240" w:lineRule="auto"/>
        <w:jc w:val="center"/>
        <w:rPr>
          <w:rFonts w:asciiTheme="majorBidi" w:eastAsia="LiberationSerif" w:hAnsiTheme="majorBidi" w:cstheme="majorBidi"/>
          <w:sz w:val="24"/>
          <w:szCs w:val="24"/>
        </w:rPr>
      </w:pPr>
    </w:p>
    <w:p w14:paraId="162D3B34" w14:textId="77777777" w:rsidR="00AD45AB" w:rsidRDefault="00AD45AB" w:rsidP="00AD45AB">
      <w:pPr>
        <w:autoSpaceDE w:val="0"/>
        <w:autoSpaceDN w:val="0"/>
        <w:adjustRightInd w:val="0"/>
        <w:spacing w:after="0" w:line="240" w:lineRule="auto"/>
        <w:rPr>
          <w:rFonts w:asciiTheme="majorBidi" w:eastAsia="LiberationSerif" w:hAnsiTheme="majorBidi" w:cstheme="majorBidi"/>
          <w:sz w:val="24"/>
          <w:szCs w:val="24"/>
        </w:rPr>
      </w:pPr>
      <w:r w:rsidRPr="00AD45AB">
        <w:rPr>
          <w:rFonts w:asciiTheme="majorBidi" w:eastAsia="LiberationSerif" w:hAnsiTheme="majorBidi" w:cstheme="majorBidi"/>
          <w:sz w:val="24"/>
          <w:szCs w:val="24"/>
        </w:rPr>
        <w:t>3. Browse to the file that contains the text you want to insert, click the file,</w:t>
      </w:r>
      <w:r>
        <w:rPr>
          <w:rFonts w:asciiTheme="majorBidi" w:eastAsia="LiberationSerif" w:hAnsiTheme="majorBidi" w:cstheme="majorBidi"/>
          <w:sz w:val="24"/>
          <w:szCs w:val="24"/>
        </w:rPr>
        <w:t xml:space="preserve"> </w:t>
      </w:r>
      <w:r w:rsidRPr="00AD45AB">
        <w:rPr>
          <w:rFonts w:asciiTheme="majorBidi" w:eastAsia="LiberationSerif" w:hAnsiTheme="majorBidi" w:cstheme="majorBidi"/>
          <w:sz w:val="24"/>
          <w:szCs w:val="24"/>
        </w:rPr>
        <w:t>and then click the Insert button to import the text into your document.</w:t>
      </w:r>
    </w:p>
    <w:p w14:paraId="6044F1DC" w14:textId="77777777" w:rsidR="00AD45AB" w:rsidRDefault="00AD45AB" w:rsidP="00AD45AB">
      <w:pPr>
        <w:autoSpaceDE w:val="0"/>
        <w:autoSpaceDN w:val="0"/>
        <w:adjustRightInd w:val="0"/>
        <w:spacing w:after="0" w:line="240" w:lineRule="auto"/>
        <w:rPr>
          <w:rFonts w:asciiTheme="majorBidi" w:eastAsia="LiberationSerif" w:hAnsiTheme="majorBidi" w:cstheme="majorBidi"/>
          <w:noProof/>
          <w:sz w:val="24"/>
          <w:szCs w:val="24"/>
        </w:rPr>
      </w:pPr>
    </w:p>
    <w:p w14:paraId="4FFF790F" w14:textId="35380E50" w:rsidR="00AD45AB" w:rsidRDefault="00AD45AB" w:rsidP="001D0C55">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drawing>
          <wp:inline distT="0" distB="0" distL="0" distR="0" wp14:anchorId="47586B6A" wp14:editId="261D9FB2">
            <wp:extent cx="3689350" cy="2511865"/>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54ECA5.tmp"/>
                    <pic:cNvPicPr/>
                  </pic:nvPicPr>
                  <pic:blipFill rotWithShape="1">
                    <a:blip r:embed="rId13">
                      <a:extLst>
                        <a:ext uri="{28A0092B-C50C-407E-A947-70E740481C1C}">
                          <a14:useLocalDpi xmlns:a14="http://schemas.microsoft.com/office/drawing/2010/main" val="0"/>
                        </a:ext>
                      </a:extLst>
                    </a:blip>
                    <a:srcRect t="1108"/>
                    <a:stretch/>
                  </pic:blipFill>
                  <pic:spPr bwMode="auto">
                    <a:xfrm>
                      <a:off x="0" y="0"/>
                      <a:ext cx="3689540" cy="2511995"/>
                    </a:xfrm>
                    <a:prstGeom prst="rect">
                      <a:avLst/>
                    </a:prstGeom>
                    <a:ln>
                      <a:noFill/>
                    </a:ln>
                    <a:extLst>
                      <a:ext uri="{53640926-AAD7-44D8-BBD7-CCE9431645EC}">
                        <a14:shadowObscured xmlns:a14="http://schemas.microsoft.com/office/drawing/2010/main"/>
                      </a:ext>
                    </a:extLst>
                  </pic:spPr>
                </pic:pic>
              </a:graphicData>
            </a:graphic>
          </wp:inline>
        </w:drawing>
      </w:r>
    </w:p>
    <w:p w14:paraId="4289E9C1" w14:textId="3FD97106" w:rsidR="00AC64F7" w:rsidRDefault="00AC64F7" w:rsidP="00AD45AB">
      <w:pPr>
        <w:autoSpaceDE w:val="0"/>
        <w:autoSpaceDN w:val="0"/>
        <w:adjustRightInd w:val="0"/>
        <w:spacing w:after="0" w:line="240" w:lineRule="auto"/>
        <w:rPr>
          <w:rFonts w:asciiTheme="majorBidi" w:eastAsia="LiberationSerif" w:hAnsiTheme="majorBidi" w:cstheme="majorBidi"/>
          <w:sz w:val="24"/>
          <w:szCs w:val="24"/>
        </w:rPr>
      </w:pPr>
    </w:p>
    <w:p w14:paraId="13D1B9D7" w14:textId="6FD32B98" w:rsidR="00AC64F7" w:rsidRDefault="00AC64F7" w:rsidP="00AD45AB">
      <w:pPr>
        <w:autoSpaceDE w:val="0"/>
        <w:autoSpaceDN w:val="0"/>
        <w:adjustRightInd w:val="0"/>
        <w:spacing w:after="0" w:line="240" w:lineRule="auto"/>
        <w:rPr>
          <w:rFonts w:asciiTheme="majorBidi" w:eastAsia="LiberationSerif" w:hAnsiTheme="majorBidi" w:cstheme="majorBidi"/>
          <w:sz w:val="24"/>
          <w:szCs w:val="24"/>
        </w:rPr>
      </w:pPr>
    </w:p>
    <w:p w14:paraId="59116B35" w14:textId="0E432EA8" w:rsidR="008F0009" w:rsidRPr="008F0009" w:rsidRDefault="008F0009" w:rsidP="00A50A99">
      <w:pPr>
        <w:pStyle w:val="ListParagraph"/>
        <w:numPr>
          <w:ilvl w:val="0"/>
          <w:numId w:val="2"/>
        </w:numPr>
        <w:autoSpaceDE w:val="0"/>
        <w:autoSpaceDN w:val="0"/>
        <w:adjustRightInd w:val="0"/>
        <w:spacing w:after="0" w:line="240" w:lineRule="auto"/>
        <w:rPr>
          <w:rFonts w:asciiTheme="majorBidi" w:eastAsia="LiberationSerif" w:hAnsiTheme="majorBidi" w:cstheme="majorBidi"/>
          <w:sz w:val="24"/>
          <w:szCs w:val="24"/>
        </w:rPr>
      </w:pPr>
      <w:r w:rsidRPr="008F0009">
        <w:rPr>
          <w:rFonts w:asciiTheme="majorBidi" w:eastAsia="LiberationSerif" w:hAnsiTheme="majorBidi" w:cstheme="majorBidi"/>
          <w:sz w:val="24"/>
          <w:szCs w:val="24"/>
        </w:rPr>
        <w:t>Move, copy, and delete text</w:t>
      </w:r>
    </w:p>
    <w:p w14:paraId="61CD0525" w14:textId="77DA41BD" w:rsidR="008F0009" w:rsidRP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r w:rsidRPr="008F0009">
        <w:rPr>
          <w:rFonts w:asciiTheme="majorBidi" w:eastAsia="LiberationSerif" w:hAnsiTheme="majorBidi" w:cstheme="majorBidi"/>
          <w:sz w:val="24"/>
          <w:szCs w:val="24"/>
        </w:rPr>
        <w:t>You’ll rarely write a perfect document that requires no editing. You’ll almost</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always want to add</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or remove a word or two, change a phrase, or move text from</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one place to another. Or you might want to edit a document that you created for</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one purpose so that you can use it for a different purpose. You can edit a</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document as you create it, or you can write it first and then revise it.</w:t>
      </w:r>
    </w:p>
    <w:p w14:paraId="133C52CB" w14:textId="4CC747F4" w:rsidR="00AC64F7" w:rsidRDefault="008F0009" w:rsidP="008F0009">
      <w:pPr>
        <w:autoSpaceDE w:val="0"/>
        <w:autoSpaceDN w:val="0"/>
        <w:adjustRightInd w:val="0"/>
        <w:spacing w:after="0" w:line="240" w:lineRule="auto"/>
        <w:rPr>
          <w:rFonts w:asciiTheme="majorBidi" w:eastAsia="LiberationSerif" w:hAnsiTheme="majorBidi" w:cstheme="majorBidi"/>
          <w:sz w:val="24"/>
          <w:szCs w:val="24"/>
        </w:rPr>
      </w:pPr>
      <w:r w:rsidRPr="008F0009">
        <w:rPr>
          <w:rFonts w:asciiTheme="majorBidi" w:eastAsia="LiberationSerif" w:hAnsiTheme="majorBidi" w:cstheme="majorBidi"/>
          <w:sz w:val="24"/>
          <w:szCs w:val="24"/>
        </w:rPr>
        <w:t>It’s easy to modify a few characters, but if you want to edit more than that</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efficiently, you need to know how to select text. Selected text appears</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highlighted on the screen.</w:t>
      </w:r>
    </w:p>
    <w:p w14:paraId="14202A8B" w14:textId="310CD43D"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p>
    <w:p w14:paraId="5436F569" w14:textId="5936D875" w:rsidR="008F0009" w:rsidRDefault="008F0009" w:rsidP="008F0009">
      <w:pPr>
        <w:autoSpaceDE w:val="0"/>
        <w:autoSpaceDN w:val="0"/>
        <w:adjustRightInd w:val="0"/>
        <w:spacing w:after="0" w:line="240" w:lineRule="auto"/>
        <w:rPr>
          <w:rFonts w:asciiTheme="majorBidi" w:eastAsia="LiberationSerif" w:hAnsiTheme="majorBidi" w:cstheme="majorBidi"/>
          <w:sz w:val="24"/>
          <w:szCs w:val="24"/>
        </w:rPr>
      </w:pPr>
      <w:r w:rsidRPr="008F0009">
        <w:rPr>
          <w:rFonts w:asciiTheme="majorBidi" w:eastAsia="LiberationSerif" w:hAnsiTheme="majorBidi" w:cstheme="majorBidi"/>
          <w:sz w:val="24"/>
          <w:szCs w:val="24"/>
        </w:rPr>
        <w:t>You can select content by using the mouse, using the keyboard, tapping, or</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combining multiple tools. Some methods of selecting use an area of the</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document’s left margin called the selection area. When the mouse pointer is in</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the selection area, it changes to an arrow that points toward the upper-right</w:t>
      </w:r>
      <w:r>
        <w:rPr>
          <w:rFonts w:asciiTheme="majorBidi" w:eastAsia="LiberationSerif" w:hAnsiTheme="majorBidi" w:cstheme="majorBidi"/>
          <w:sz w:val="24"/>
          <w:szCs w:val="24"/>
        </w:rPr>
        <w:t xml:space="preserve"> </w:t>
      </w:r>
      <w:r w:rsidRPr="008F0009">
        <w:rPr>
          <w:rFonts w:asciiTheme="majorBidi" w:eastAsia="LiberationSerif" w:hAnsiTheme="majorBidi" w:cstheme="majorBidi"/>
          <w:sz w:val="24"/>
          <w:szCs w:val="24"/>
        </w:rPr>
        <w:t>corner of the page.</w:t>
      </w:r>
    </w:p>
    <w:p w14:paraId="16D4231F" w14:textId="6736EF36" w:rsidR="00AD45AB" w:rsidRDefault="00AD45AB" w:rsidP="00AD45AB">
      <w:pPr>
        <w:autoSpaceDE w:val="0"/>
        <w:autoSpaceDN w:val="0"/>
        <w:adjustRightInd w:val="0"/>
        <w:spacing w:after="0" w:line="240" w:lineRule="auto"/>
        <w:rPr>
          <w:rFonts w:asciiTheme="majorBidi" w:eastAsia="LiberationSerif" w:hAnsiTheme="majorBidi" w:cstheme="majorBidi"/>
          <w:sz w:val="24"/>
          <w:szCs w:val="24"/>
        </w:rPr>
      </w:pPr>
    </w:p>
    <w:p w14:paraId="4DB66446" w14:textId="131DAD98" w:rsidR="000E0D62" w:rsidRPr="000E0D62" w:rsidRDefault="000E0D62" w:rsidP="000E0D62">
      <w:pPr>
        <w:autoSpaceDE w:val="0"/>
        <w:autoSpaceDN w:val="0"/>
        <w:adjustRightInd w:val="0"/>
        <w:spacing w:after="0" w:line="240" w:lineRule="auto"/>
        <w:rPr>
          <w:rFonts w:asciiTheme="majorBidi" w:eastAsia="LiberationSerif" w:hAnsiTheme="majorBidi" w:cstheme="majorBidi"/>
          <w:sz w:val="24"/>
          <w:szCs w:val="24"/>
        </w:rPr>
      </w:pPr>
      <w:r w:rsidRPr="000E0D62">
        <w:rPr>
          <w:rFonts w:asciiTheme="majorBidi" w:eastAsia="LiberationSerif" w:hAnsiTheme="majorBidi" w:cstheme="majorBidi"/>
          <w:sz w:val="24"/>
          <w:szCs w:val="24"/>
        </w:rPr>
        <w:lastRenderedPageBreak/>
        <w:t>You can move or copy selected text within a document or between documents</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by using these methods:</w:t>
      </w:r>
    </w:p>
    <w:p w14:paraId="62930E1C" w14:textId="77777777" w:rsidR="000E0D62" w:rsidRDefault="000E0D62" w:rsidP="00A50A99">
      <w:pPr>
        <w:pStyle w:val="ListParagraph"/>
        <w:numPr>
          <w:ilvl w:val="0"/>
          <w:numId w:val="3"/>
        </w:numPr>
        <w:autoSpaceDE w:val="0"/>
        <w:autoSpaceDN w:val="0"/>
        <w:adjustRightInd w:val="0"/>
        <w:spacing w:after="0" w:line="240" w:lineRule="auto"/>
        <w:rPr>
          <w:rFonts w:asciiTheme="majorBidi" w:eastAsia="LiberationSerif" w:hAnsiTheme="majorBidi" w:cstheme="majorBidi"/>
          <w:sz w:val="24"/>
          <w:szCs w:val="24"/>
        </w:rPr>
      </w:pPr>
      <w:r w:rsidRPr="000E0D62">
        <w:rPr>
          <w:rFonts w:asciiTheme="majorBidi" w:eastAsia="LiberationSerif" w:hAnsiTheme="majorBidi" w:cstheme="majorBidi"/>
          <w:sz w:val="24"/>
          <w:szCs w:val="24"/>
        </w:rPr>
        <w:t>You can drag a selection from one location to another. This method is</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easiest to use when you can display the original location and destination on</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the screen at the same time. (You can create a copy by holding down a key</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while dragging.)</w:t>
      </w:r>
    </w:p>
    <w:p w14:paraId="38BFC867" w14:textId="1A6F883A" w:rsidR="000E0D62" w:rsidRPr="000E0D62" w:rsidRDefault="000E0D62" w:rsidP="00A50A99">
      <w:pPr>
        <w:pStyle w:val="ListParagraph"/>
        <w:numPr>
          <w:ilvl w:val="0"/>
          <w:numId w:val="3"/>
        </w:numPr>
        <w:autoSpaceDE w:val="0"/>
        <w:autoSpaceDN w:val="0"/>
        <w:adjustRightInd w:val="0"/>
        <w:spacing w:after="0" w:line="240" w:lineRule="auto"/>
        <w:rPr>
          <w:rFonts w:asciiTheme="majorBidi" w:eastAsia="LiberationSerif" w:hAnsiTheme="majorBidi" w:cstheme="majorBidi"/>
          <w:sz w:val="24"/>
          <w:szCs w:val="24"/>
        </w:rPr>
      </w:pPr>
      <w:r w:rsidRPr="000E0D62">
        <w:rPr>
          <w:rFonts w:asciiTheme="majorBidi" w:eastAsia="LiberationSerif" w:hAnsiTheme="majorBidi" w:cstheme="majorBidi"/>
          <w:sz w:val="24"/>
          <w:szCs w:val="24"/>
        </w:rPr>
        <w:t>You can cut or copy the text from the original location to the Clipboard</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and then paste it from the Clipboard into the new location. There are</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multiple methods for cutting, copying, and pasting text. No matter which</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method you use, when you cut text, Word removes it from its original</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location. When you copy text, Word leaves the original text intact.</w:t>
      </w:r>
    </w:p>
    <w:p w14:paraId="3405D700" w14:textId="77777777" w:rsidR="000E0D62" w:rsidRDefault="000E0D62" w:rsidP="000E0D62">
      <w:pPr>
        <w:autoSpaceDE w:val="0"/>
        <w:autoSpaceDN w:val="0"/>
        <w:adjustRightInd w:val="0"/>
        <w:spacing w:after="0" w:line="240" w:lineRule="auto"/>
        <w:rPr>
          <w:rFonts w:asciiTheme="majorBidi" w:eastAsia="LiberationSerif" w:hAnsiTheme="majorBidi" w:cstheme="majorBidi"/>
          <w:sz w:val="24"/>
          <w:szCs w:val="24"/>
        </w:rPr>
      </w:pPr>
    </w:p>
    <w:p w14:paraId="4183D88A" w14:textId="4125582C" w:rsidR="000E0D62" w:rsidRDefault="000E0D62" w:rsidP="000E0D62">
      <w:pPr>
        <w:autoSpaceDE w:val="0"/>
        <w:autoSpaceDN w:val="0"/>
        <w:adjustRightInd w:val="0"/>
        <w:spacing w:after="0" w:line="240" w:lineRule="auto"/>
        <w:rPr>
          <w:rFonts w:asciiTheme="majorBidi" w:eastAsia="LiberationSerif" w:hAnsiTheme="majorBidi" w:cstheme="majorBidi"/>
          <w:sz w:val="24"/>
          <w:szCs w:val="24"/>
        </w:rPr>
      </w:pPr>
      <w:r w:rsidRPr="000E0D62">
        <w:rPr>
          <w:rFonts w:asciiTheme="majorBidi" w:eastAsia="LiberationSerif" w:hAnsiTheme="majorBidi" w:cstheme="majorBidi"/>
          <w:sz w:val="24"/>
          <w:szCs w:val="24"/>
        </w:rPr>
        <w:t xml:space="preserve">The </w:t>
      </w:r>
      <w:r w:rsidRPr="000E0D62">
        <w:rPr>
          <w:rFonts w:asciiTheme="majorBidi" w:eastAsia="LiberationSerif" w:hAnsiTheme="majorBidi" w:cstheme="majorBidi"/>
          <w:b/>
          <w:bCs/>
          <w:sz w:val="24"/>
          <w:szCs w:val="24"/>
        </w:rPr>
        <w:t xml:space="preserve">Clipboard </w:t>
      </w:r>
      <w:r w:rsidRPr="000E0D62">
        <w:rPr>
          <w:rFonts w:asciiTheme="majorBidi" w:eastAsia="LiberationSerif" w:hAnsiTheme="majorBidi" w:cstheme="majorBidi"/>
          <w:sz w:val="24"/>
          <w:szCs w:val="24"/>
        </w:rPr>
        <w:t>is a temporary storage area that is shared by the Office apps. You</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can display items that have been cut or copied to the Clipboard in the Clipboard</w:t>
      </w:r>
      <w:r>
        <w:rPr>
          <w:rFonts w:asciiTheme="majorBidi" w:eastAsia="LiberationSerif" w:hAnsiTheme="majorBidi" w:cstheme="majorBidi"/>
          <w:sz w:val="24"/>
          <w:szCs w:val="24"/>
        </w:rPr>
        <w:t xml:space="preserve"> </w:t>
      </w:r>
      <w:r w:rsidRPr="000E0D62">
        <w:rPr>
          <w:rFonts w:asciiTheme="majorBidi" w:eastAsia="LiberationSerif" w:hAnsiTheme="majorBidi" w:cstheme="majorBidi"/>
          <w:sz w:val="24"/>
          <w:szCs w:val="24"/>
        </w:rPr>
        <w:t>pane.</w:t>
      </w:r>
    </w:p>
    <w:p w14:paraId="50B46507" w14:textId="33949D9A" w:rsidR="00F719B5" w:rsidRDefault="00F719B5" w:rsidP="000E0D62">
      <w:pPr>
        <w:autoSpaceDE w:val="0"/>
        <w:autoSpaceDN w:val="0"/>
        <w:adjustRightInd w:val="0"/>
        <w:spacing w:after="0" w:line="240" w:lineRule="auto"/>
        <w:rPr>
          <w:rFonts w:asciiTheme="majorBidi" w:eastAsia="LiberationSerif" w:hAnsiTheme="majorBidi" w:cstheme="majorBidi"/>
          <w:sz w:val="24"/>
          <w:szCs w:val="24"/>
        </w:rPr>
      </w:pPr>
    </w:p>
    <w:p w14:paraId="79824B76" w14:textId="488E9DAE" w:rsidR="00F719B5" w:rsidRPr="00F719B5" w:rsidRDefault="00F719B5" w:rsidP="00F719B5">
      <w:pPr>
        <w:autoSpaceDE w:val="0"/>
        <w:autoSpaceDN w:val="0"/>
        <w:adjustRightInd w:val="0"/>
        <w:spacing w:after="0" w:line="240" w:lineRule="auto"/>
        <w:rPr>
          <w:rFonts w:asciiTheme="majorBidi" w:eastAsia="LiberationSerif" w:hAnsiTheme="majorBidi" w:cstheme="majorBidi"/>
          <w:sz w:val="24"/>
          <w:szCs w:val="24"/>
        </w:rPr>
      </w:pPr>
      <w:r w:rsidRPr="00F719B5">
        <w:rPr>
          <w:rFonts w:asciiTheme="majorBidi" w:eastAsia="LiberationSerif" w:hAnsiTheme="majorBidi" w:cstheme="majorBidi"/>
          <w:sz w:val="24"/>
          <w:szCs w:val="24"/>
        </w:rPr>
        <w:t>You can cut and copy content to the Clipboard and paste the most recent item</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from the Clipboard without displaying the Clipboard pane. If you want to work</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with items other than the most recent, you can display the Clipboard pane and</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then do so.</w:t>
      </w:r>
    </w:p>
    <w:p w14:paraId="2576B48F" w14:textId="77777777" w:rsidR="00F719B5" w:rsidRDefault="00F719B5" w:rsidP="00F719B5">
      <w:pPr>
        <w:autoSpaceDE w:val="0"/>
        <w:autoSpaceDN w:val="0"/>
        <w:adjustRightInd w:val="0"/>
        <w:spacing w:after="0" w:line="240" w:lineRule="auto"/>
        <w:rPr>
          <w:rFonts w:asciiTheme="majorBidi" w:eastAsia="LiberationSerif" w:hAnsiTheme="majorBidi" w:cstheme="majorBidi"/>
          <w:sz w:val="24"/>
          <w:szCs w:val="24"/>
        </w:rPr>
      </w:pPr>
    </w:p>
    <w:p w14:paraId="01871109" w14:textId="53DE005F" w:rsidR="00F719B5" w:rsidRPr="00F719B5" w:rsidRDefault="00F719B5" w:rsidP="00F719B5">
      <w:pPr>
        <w:autoSpaceDE w:val="0"/>
        <w:autoSpaceDN w:val="0"/>
        <w:adjustRightInd w:val="0"/>
        <w:spacing w:after="0" w:line="240" w:lineRule="auto"/>
        <w:rPr>
          <w:rFonts w:asciiTheme="majorBidi" w:eastAsia="LiberationSerif" w:hAnsiTheme="majorBidi" w:cstheme="majorBidi"/>
          <w:sz w:val="24"/>
          <w:szCs w:val="24"/>
        </w:rPr>
      </w:pPr>
      <w:r w:rsidRPr="00F719B5">
        <w:rPr>
          <w:rFonts w:asciiTheme="majorBidi" w:eastAsia="LiberationSerif" w:hAnsiTheme="majorBidi" w:cstheme="majorBidi"/>
          <w:sz w:val="24"/>
          <w:szCs w:val="24"/>
        </w:rPr>
        <w:t>If you make a change to a document and then realize that you made a mistake,</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you can easily reverse, or undo, one or more recent changes. You can redo</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changes that you</w:t>
      </w:r>
      <w:r w:rsidRPr="00F719B5">
        <w:rPr>
          <w:rFonts w:asciiTheme="majorBidi" w:eastAsia="LiberationSerif" w:hAnsiTheme="majorBidi" w:cstheme="majorBidi" w:hint="eastAsia"/>
          <w:sz w:val="24"/>
          <w:szCs w:val="24"/>
        </w:rPr>
        <w:t>’</w:t>
      </w:r>
      <w:r w:rsidRPr="00F719B5">
        <w:rPr>
          <w:rFonts w:asciiTheme="majorBidi" w:eastAsia="LiberationSerif" w:hAnsiTheme="majorBidi" w:cstheme="majorBidi"/>
          <w:sz w:val="24"/>
          <w:szCs w:val="24"/>
        </w:rPr>
        <w:t>ve undone, or repeat your most recent action elsewhere in the</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document.</w:t>
      </w:r>
    </w:p>
    <w:p w14:paraId="3C0703E4" w14:textId="77777777" w:rsidR="00F719B5" w:rsidRDefault="00F719B5" w:rsidP="00F719B5">
      <w:pPr>
        <w:autoSpaceDE w:val="0"/>
        <w:autoSpaceDN w:val="0"/>
        <w:adjustRightInd w:val="0"/>
        <w:spacing w:after="0" w:line="240" w:lineRule="auto"/>
        <w:rPr>
          <w:rFonts w:asciiTheme="majorBidi" w:eastAsia="LiberationSerif" w:hAnsiTheme="majorBidi" w:cstheme="majorBidi"/>
          <w:sz w:val="24"/>
          <w:szCs w:val="24"/>
        </w:rPr>
      </w:pPr>
    </w:p>
    <w:p w14:paraId="676EF18A" w14:textId="408ED93A" w:rsidR="00F719B5" w:rsidRDefault="00F719B5" w:rsidP="00F719B5">
      <w:pPr>
        <w:autoSpaceDE w:val="0"/>
        <w:autoSpaceDN w:val="0"/>
        <w:adjustRightInd w:val="0"/>
        <w:spacing w:after="0" w:line="240" w:lineRule="auto"/>
        <w:rPr>
          <w:rFonts w:asciiTheme="majorBidi" w:eastAsia="LiberationSerif" w:hAnsiTheme="majorBidi" w:cstheme="majorBidi"/>
          <w:sz w:val="24"/>
          <w:szCs w:val="24"/>
        </w:rPr>
      </w:pPr>
      <w:r w:rsidRPr="00F719B5">
        <w:rPr>
          <w:rFonts w:asciiTheme="majorBidi" w:eastAsia="LiberationSerif" w:hAnsiTheme="majorBidi" w:cstheme="majorBidi"/>
          <w:sz w:val="24"/>
          <w:szCs w:val="24"/>
        </w:rPr>
        <w:t>In addition to moving and copying text, you can also simply delete it. The easiest</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way to do this is by using the Delete key or the Backspace key. However, when</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you delete text by using one of these keys, the text is not saved to the Clipboard</w:t>
      </w:r>
      <w:r>
        <w:rPr>
          <w:rFonts w:asciiTheme="majorBidi" w:eastAsia="LiberationSerif" w:hAnsiTheme="majorBidi" w:cstheme="majorBidi"/>
          <w:sz w:val="24"/>
          <w:szCs w:val="24"/>
        </w:rPr>
        <w:t xml:space="preserve"> </w:t>
      </w:r>
      <w:r w:rsidRPr="00F719B5">
        <w:rPr>
          <w:rFonts w:asciiTheme="majorBidi" w:eastAsia="LiberationSerif" w:hAnsiTheme="majorBidi" w:cstheme="majorBidi"/>
          <w:sz w:val="24"/>
          <w:szCs w:val="24"/>
        </w:rPr>
        <w:t>and you can</w:t>
      </w:r>
      <w:r w:rsidRPr="00F719B5">
        <w:rPr>
          <w:rFonts w:asciiTheme="majorBidi" w:eastAsia="LiberationSerif" w:hAnsiTheme="majorBidi" w:cstheme="majorBidi" w:hint="eastAsia"/>
          <w:sz w:val="24"/>
          <w:szCs w:val="24"/>
        </w:rPr>
        <w:t>’</w:t>
      </w:r>
      <w:r w:rsidRPr="00F719B5">
        <w:rPr>
          <w:rFonts w:asciiTheme="majorBidi" w:eastAsia="LiberationSerif" w:hAnsiTheme="majorBidi" w:cstheme="majorBidi"/>
          <w:sz w:val="24"/>
          <w:szCs w:val="24"/>
        </w:rPr>
        <w:t>t paste it elsewhere.</w:t>
      </w:r>
    </w:p>
    <w:p w14:paraId="433069A6" w14:textId="16D8DD83" w:rsidR="00917076" w:rsidRDefault="00917076" w:rsidP="00F719B5">
      <w:pPr>
        <w:autoSpaceDE w:val="0"/>
        <w:autoSpaceDN w:val="0"/>
        <w:adjustRightInd w:val="0"/>
        <w:spacing w:after="0" w:line="240" w:lineRule="auto"/>
        <w:rPr>
          <w:rFonts w:asciiTheme="majorBidi" w:eastAsia="LiberationSerif" w:hAnsiTheme="majorBidi" w:cstheme="majorBidi"/>
          <w:sz w:val="24"/>
          <w:szCs w:val="24"/>
        </w:rPr>
      </w:pPr>
    </w:p>
    <w:p w14:paraId="1DB61E9A" w14:textId="77777777" w:rsidR="00917076" w:rsidRPr="00917076" w:rsidRDefault="00917076" w:rsidP="00917076">
      <w:pPr>
        <w:autoSpaceDE w:val="0"/>
        <w:autoSpaceDN w:val="0"/>
        <w:adjustRightInd w:val="0"/>
        <w:spacing w:after="0" w:line="240" w:lineRule="auto"/>
        <w:rPr>
          <w:rFonts w:asciiTheme="majorBidi" w:eastAsia="LiberationSerif" w:hAnsiTheme="majorBidi" w:cstheme="majorBidi"/>
          <w:b/>
          <w:bCs/>
          <w:sz w:val="24"/>
          <w:szCs w:val="24"/>
        </w:rPr>
      </w:pPr>
      <w:r w:rsidRPr="00917076">
        <w:rPr>
          <w:rFonts w:asciiTheme="majorBidi" w:eastAsia="LiberationSerif" w:hAnsiTheme="majorBidi" w:cstheme="majorBidi"/>
          <w:b/>
          <w:bCs/>
          <w:sz w:val="24"/>
          <w:szCs w:val="24"/>
        </w:rPr>
        <w:t>To select text</w:t>
      </w:r>
    </w:p>
    <w:p w14:paraId="71E66D1A" w14:textId="10191B01" w:rsidR="00917076" w:rsidRPr="00055BE1" w:rsidRDefault="00917076" w:rsidP="00A50A99">
      <w:pPr>
        <w:pStyle w:val="ListParagraph"/>
        <w:numPr>
          <w:ilvl w:val="0"/>
          <w:numId w:val="6"/>
        </w:numPr>
        <w:autoSpaceDE w:val="0"/>
        <w:autoSpaceDN w:val="0"/>
        <w:adjustRightInd w:val="0"/>
        <w:spacing w:after="0" w:line="240" w:lineRule="auto"/>
        <w:rPr>
          <w:rFonts w:asciiTheme="majorBidi" w:eastAsia="LiberationSerif" w:hAnsiTheme="majorBidi" w:cstheme="majorBidi"/>
          <w:sz w:val="24"/>
          <w:szCs w:val="24"/>
        </w:rPr>
      </w:pPr>
      <w:r w:rsidRPr="00055BE1">
        <w:rPr>
          <w:rFonts w:asciiTheme="majorBidi" w:eastAsia="LiberationSerif" w:hAnsiTheme="majorBidi" w:cstheme="majorBidi"/>
          <w:sz w:val="24"/>
          <w:szCs w:val="24"/>
        </w:rPr>
        <w:t>To select adjacent words, lines, or paragraphs, drag through the text.</w:t>
      </w:r>
    </w:p>
    <w:p w14:paraId="4DF6E2BA" w14:textId="246C78FC" w:rsidR="00917076" w:rsidRPr="00064F05" w:rsidRDefault="00917076" w:rsidP="00A50A99">
      <w:pPr>
        <w:pStyle w:val="ListParagraph"/>
        <w:numPr>
          <w:ilvl w:val="0"/>
          <w:numId w:val="5"/>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Position the cursor at the beginning of the text you want to select, and then do any of the following:</w:t>
      </w:r>
    </w:p>
    <w:p w14:paraId="76128BA6" w14:textId="77777777" w:rsidR="00064F05" w:rsidRDefault="00917076" w:rsidP="00A50A99">
      <w:pPr>
        <w:pStyle w:val="ListParagraph"/>
        <w:numPr>
          <w:ilvl w:val="1"/>
          <w:numId w:val="5"/>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 xml:space="preserve">To select one character at a time, hold down the </w:t>
      </w:r>
      <w:r w:rsidRPr="00064F05">
        <w:rPr>
          <w:rFonts w:asciiTheme="majorBidi" w:eastAsia="LiberationSerif" w:hAnsiTheme="majorBidi" w:cstheme="majorBidi"/>
          <w:b/>
          <w:bCs/>
          <w:sz w:val="24"/>
          <w:szCs w:val="24"/>
        </w:rPr>
        <w:t xml:space="preserve">Shift </w:t>
      </w:r>
      <w:r w:rsidRPr="00064F05">
        <w:rPr>
          <w:rFonts w:asciiTheme="majorBidi" w:eastAsia="LiberationSerif" w:hAnsiTheme="majorBidi" w:cstheme="majorBidi"/>
          <w:sz w:val="24"/>
          <w:szCs w:val="24"/>
        </w:rPr>
        <w:t xml:space="preserve">key and then press the </w:t>
      </w:r>
      <w:r w:rsidRPr="00064F05">
        <w:rPr>
          <w:rFonts w:asciiTheme="majorBidi" w:eastAsia="LiberationSerif" w:hAnsiTheme="majorBidi" w:cstheme="majorBidi"/>
          <w:b/>
          <w:bCs/>
          <w:sz w:val="24"/>
          <w:szCs w:val="24"/>
        </w:rPr>
        <w:t xml:space="preserve">Left Arrow </w:t>
      </w:r>
      <w:r w:rsidRPr="00064F05">
        <w:rPr>
          <w:rFonts w:asciiTheme="majorBidi" w:eastAsia="LiberationSerif" w:hAnsiTheme="majorBidi" w:cstheme="majorBidi"/>
          <w:sz w:val="24"/>
          <w:szCs w:val="24"/>
        </w:rPr>
        <w:t xml:space="preserve">or </w:t>
      </w:r>
      <w:r w:rsidRPr="00064F05">
        <w:rPr>
          <w:rFonts w:asciiTheme="majorBidi" w:eastAsia="LiberationSerif" w:hAnsiTheme="majorBidi" w:cstheme="majorBidi"/>
          <w:b/>
          <w:bCs/>
          <w:sz w:val="24"/>
          <w:szCs w:val="24"/>
        </w:rPr>
        <w:t xml:space="preserve">Right Arrow </w:t>
      </w:r>
      <w:r w:rsidRPr="00064F05">
        <w:rPr>
          <w:rFonts w:asciiTheme="majorBidi" w:eastAsia="LiberationSerif" w:hAnsiTheme="majorBidi" w:cstheme="majorBidi"/>
          <w:sz w:val="24"/>
          <w:szCs w:val="24"/>
        </w:rPr>
        <w:t>key.</w:t>
      </w:r>
    </w:p>
    <w:p w14:paraId="08B5B401" w14:textId="77777777" w:rsidR="00064F05" w:rsidRDefault="00917076" w:rsidP="00A50A99">
      <w:pPr>
        <w:pStyle w:val="ListParagraph"/>
        <w:numPr>
          <w:ilvl w:val="1"/>
          <w:numId w:val="5"/>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 xml:space="preserve">To select one word at a time, hold down the </w:t>
      </w:r>
      <w:r w:rsidRPr="00064F05">
        <w:rPr>
          <w:rFonts w:asciiTheme="majorBidi" w:eastAsia="LiberationSerif" w:hAnsiTheme="majorBidi" w:cstheme="majorBidi"/>
          <w:b/>
          <w:bCs/>
          <w:sz w:val="24"/>
          <w:szCs w:val="24"/>
        </w:rPr>
        <w:t xml:space="preserve">Shift </w:t>
      </w:r>
      <w:r w:rsidRPr="00064F05">
        <w:rPr>
          <w:rFonts w:asciiTheme="majorBidi" w:eastAsia="LiberationSerif" w:hAnsiTheme="majorBidi" w:cstheme="majorBidi"/>
          <w:sz w:val="24"/>
          <w:szCs w:val="24"/>
        </w:rPr>
        <w:t xml:space="preserve">and </w:t>
      </w:r>
      <w:r w:rsidRPr="00064F05">
        <w:rPr>
          <w:rFonts w:asciiTheme="majorBidi" w:eastAsia="LiberationSerif" w:hAnsiTheme="majorBidi" w:cstheme="majorBidi"/>
          <w:b/>
          <w:bCs/>
          <w:sz w:val="24"/>
          <w:szCs w:val="24"/>
        </w:rPr>
        <w:t xml:space="preserve">Ctrl </w:t>
      </w:r>
      <w:r w:rsidRPr="00064F05">
        <w:rPr>
          <w:rFonts w:asciiTheme="majorBidi" w:eastAsia="LiberationSerif" w:hAnsiTheme="majorBidi" w:cstheme="majorBidi"/>
          <w:sz w:val="24"/>
          <w:szCs w:val="24"/>
        </w:rPr>
        <w:t xml:space="preserve">keys and then press the </w:t>
      </w:r>
      <w:r w:rsidRPr="00064F05">
        <w:rPr>
          <w:rFonts w:asciiTheme="majorBidi" w:eastAsia="LiberationSerif" w:hAnsiTheme="majorBidi" w:cstheme="majorBidi"/>
          <w:b/>
          <w:bCs/>
          <w:sz w:val="24"/>
          <w:szCs w:val="24"/>
        </w:rPr>
        <w:t xml:space="preserve">Left Arrow </w:t>
      </w:r>
      <w:r w:rsidRPr="00064F05">
        <w:rPr>
          <w:rFonts w:asciiTheme="majorBidi" w:eastAsia="LiberationSerif" w:hAnsiTheme="majorBidi" w:cstheme="majorBidi"/>
          <w:sz w:val="24"/>
          <w:szCs w:val="24"/>
        </w:rPr>
        <w:t xml:space="preserve">or </w:t>
      </w:r>
      <w:r w:rsidRPr="00064F05">
        <w:rPr>
          <w:rFonts w:asciiTheme="majorBidi" w:eastAsia="LiberationSerif" w:hAnsiTheme="majorBidi" w:cstheme="majorBidi"/>
          <w:b/>
          <w:bCs/>
          <w:sz w:val="24"/>
          <w:szCs w:val="24"/>
        </w:rPr>
        <w:t xml:space="preserve">Right Arrow </w:t>
      </w:r>
      <w:r w:rsidRPr="00064F05">
        <w:rPr>
          <w:rFonts w:asciiTheme="majorBidi" w:eastAsia="LiberationSerif" w:hAnsiTheme="majorBidi" w:cstheme="majorBidi"/>
          <w:sz w:val="24"/>
          <w:szCs w:val="24"/>
        </w:rPr>
        <w:t>key.</w:t>
      </w:r>
    </w:p>
    <w:p w14:paraId="5625B71F" w14:textId="77777777" w:rsidR="00064F05" w:rsidRDefault="00917076" w:rsidP="00A50A99">
      <w:pPr>
        <w:pStyle w:val="ListParagraph"/>
        <w:numPr>
          <w:ilvl w:val="1"/>
          <w:numId w:val="5"/>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 xml:space="preserve"> To select one line at a time, hold down the </w:t>
      </w:r>
      <w:r w:rsidRPr="00064F05">
        <w:rPr>
          <w:rFonts w:asciiTheme="majorBidi" w:eastAsia="LiberationSerif" w:hAnsiTheme="majorBidi" w:cstheme="majorBidi"/>
          <w:b/>
          <w:bCs/>
          <w:sz w:val="24"/>
          <w:szCs w:val="24"/>
        </w:rPr>
        <w:t xml:space="preserve">Shift </w:t>
      </w:r>
      <w:r w:rsidRPr="00064F05">
        <w:rPr>
          <w:rFonts w:asciiTheme="majorBidi" w:eastAsia="LiberationSerif" w:hAnsiTheme="majorBidi" w:cstheme="majorBidi"/>
          <w:sz w:val="24"/>
          <w:szCs w:val="24"/>
        </w:rPr>
        <w:t xml:space="preserve">key and then press the </w:t>
      </w:r>
      <w:r w:rsidRPr="00064F05">
        <w:rPr>
          <w:rFonts w:asciiTheme="majorBidi" w:eastAsia="LiberationSerif" w:hAnsiTheme="majorBidi" w:cstheme="majorBidi"/>
          <w:b/>
          <w:bCs/>
          <w:sz w:val="24"/>
          <w:szCs w:val="24"/>
        </w:rPr>
        <w:t xml:space="preserve">Up Arrow </w:t>
      </w:r>
      <w:r w:rsidRPr="00064F05">
        <w:rPr>
          <w:rFonts w:asciiTheme="majorBidi" w:eastAsia="LiberationSerif" w:hAnsiTheme="majorBidi" w:cstheme="majorBidi"/>
          <w:sz w:val="24"/>
          <w:szCs w:val="24"/>
        </w:rPr>
        <w:t xml:space="preserve">or </w:t>
      </w:r>
      <w:r w:rsidRPr="00064F05">
        <w:rPr>
          <w:rFonts w:asciiTheme="majorBidi" w:eastAsia="LiberationSerif" w:hAnsiTheme="majorBidi" w:cstheme="majorBidi"/>
          <w:b/>
          <w:bCs/>
          <w:sz w:val="24"/>
          <w:szCs w:val="24"/>
        </w:rPr>
        <w:t xml:space="preserve">Down Arrow </w:t>
      </w:r>
      <w:r w:rsidRPr="00064F05">
        <w:rPr>
          <w:rFonts w:asciiTheme="majorBidi" w:eastAsia="LiberationSerif" w:hAnsiTheme="majorBidi" w:cstheme="majorBidi"/>
          <w:sz w:val="24"/>
          <w:szCs w:val="24"/>
        </w:rPr>
        <w:t>key</w:t>
      </w:r>
      <w:r w:rsidR="00064F05">
        <w:rPr>
          <w:rFonts w:asciiTheme="majorBidi" w:eastAsia="LiberationSerif" w:hAnsiTheme="majorBidi" w:cstheme="majorBidi"/>
          <w:sz w:val="24"/>
          <w:szCs w:val="24"/>
        </w:rPr>
        <w:t>.</w:t>
      </w:r>
    </w:p>
    <w:p w14:paraId="065C0CA6" w14:textId="4BA3634F" w:rsidR="00917076" w:rsidRPr="00064F05" w:rsidRDefault="00917076" w:rsidP="00A50A99">
      <w:pPr>
        <w:pStyle w:val="ListParagraph"/>
        <w:numPr>
          <w:ilvl w:val="1"/>
          <w:numId w:val="5"/>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 xml:space="preserve">To select any amount of adjacent content, hold down the </w:t>
      </w:r>
      <w:r w:rsidRPr="00064F05">
        <w:rPr>
          <w:rFonts w:asciiTheme="majorBidi" w:eastAsia="LiberationSerif" w:hAnsiTheme="majorBidi" w:cstheme="majorBidi"/>
          <w:b/>
          <w:bCs/>
          <w:sz w:val="24"/>
          <w:szCs w:val="24"/>
        </w:rPr>
        <w:t xml:space="preserve">Shift </w:t>
      </w:r>
      <w:r w:rsidRPr="00064F05">
        <w:rPr>
          <w:rFonts w:asciiTheme="majorBidi" w:eastAsia="LiberationSerif" w:hAnsiTheme="majorBidi" w:cstheme="majorBidi"/>
          <w:sz w:val="24"/>
          <w:szCs w:val="24"/>
        </w:rPr>
        <w:t>key and then click at the end of the content that you want to select.</w:t>
      </w:r>
    </w:p>
    <w:p w14:paraId="2597E2DA" w14:textId="23AFE719" w:rsidR="00917076" w:rsidRPr="00064F05" w:rsidRDefault="00917076" w:rsidP="00A50A99">
      <w:pPr>
        <w:pStyle w:val="ListParagraph"/>
        <w:numPr>
          <w:ilvl w:val="0"/>
          <w:numId w:val="4"/>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To select a word, double-click anywhere in the word. Word selects the</w:t>
      </w:r>
      <w:r w:rsidR="00064F05" w:rsidRPr="00064F05">
        <w:rPr>
          <w:rFonts w:asciiTheme="majorBidi" w:eastAsia="LiberationSerif" w:hAnsiTheme="majorBidi" w:cstheme="majorBidi"/>
          <w:sz w:val="24"/>
          <w:szCs w:val="24"/>
        </w:rPr>
        <w:t xml:space="preserve"> </w:t>
      </w:r>
      <w:r w:rsidRPr="00064F05">
        <w:rPr>
          <w:rFonts w:asciiTheme="majorBidi" w:eastAsia="LiberationSerif" w:hAnsiTheme="majorBidi" w:cstheme="majorBidi"/>
          <w:sz w:val="24"/>
          <w:szCs w:val="24"/>
        </w:rPr>
        <w:t>word and the space immediately after the word, but not any punctuation</w:t>
      </w:r>
      <w:r w:rsidR="00064F05" w:rsidRPr="00064F05">
        <w:rPr>
          <w:rFonts w:asciiTheme="majorBidi" w:eastAsia="LiberationSerif" w:hAnsiTheme="majorBidi" w:cstheme="majorBidi"/>
          <w:sz w:val="24"/>
          <w:szCs w:val="24"/>
        </w:rPr>
        <w:t xml:space="preserve"> </w:t>
      </w:r>
      <w:r w:rsidRPr="00064F05">
        <w:rPr>
          <w:rFonts w:asciiTheme="majorBidi" w:eastAsia="LiberationSerif" w:hAnsiTheme="majorBidi" w:cstheme="majorBidi"/>
          <w:sz w:val="24"/>
          <w:szCs w:val="24"/>
        </w:rPr>
        <w:t>after the word.</w:t>
      </w:r>
    </w:p>
    <w:p w14:paraId="5D7D92DB" w14:textId="74DEE594" w:rsidR="00064F05" w:rsidRPr="00064F05" w:rsidRDefault="00917076" w:rsidP="00A50A99">
      <w:pPr>
        <w:pStyle w:val="ListParagraph"/>
        <w:numPr>
          <w:ilvl w:val="0"/>
          <w:numId w:val="4"/>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 xml:space="preserve">To select a sentence, hold down the </w:t>
      </w:r>
      <w:r w:rsidRPr="00064F05">
        <w:rPr>
          <w:rFonts w:asciiTheme="majorBidi" w:eastAsia="LiberationSerif" w:hAnsiTheme="majorBidi" w:cstheme="majorBidi"/>
          <w:b/>
          <w:bCs/>
          <w:sz w:val="24"/>
          <w:szCs w:val="24"/>
        </w:rPr>
        <w:t xml:space="preserve">Ctrl </w:t>
      </w:r>
      <w:r w:rsidRPr="00064F05">
        <w:rPr>
          <w:rFonts w:asciiTheme="majorBidi" w:eastAsia="LiberationSerif" w:hAnsiTheme="majorBidi" w:cstheme="majorBidi"/>
          <w:sz w:val="24"/>
          <w:szCs w:val="24"/>
        </w:rPr>
        <w:t>key and click anywhere in the</w:t>
      </w:r>
      <w:r w:rsidR="00064F05" w:rsidRPr="00064F05">
        <w:rPr>
          <w:rFonts w:asciiTheme="majorBidi" w:eastAsia="LiberationSerif" w:hAnsiTheme="majorBidi" w:cstheme="majorBidi"/>
          <w:sz w:val="24"/>
          <w:szCs w:val="24"/>
        </w:rPr>
        <w:t xml:space="preserve"> </w:t>
      </w:r>
      <w:r w:rsidRPr="00064F05">
        <w:rPr>
          <w:rFonts w:asciiTheme="majorBidi" w:eastAsia="LiberationSerif" w:hAnsiTheme="majorBidi" w:cstheme="majorBidi"/>
          <w:sz w:val="24"/>
          <w:szCs w:val="24"/>
        </w:rPr>
        <w:t>sentence. Word selects all the characters in the sentence, from the first</w:t>
      </w:r>
      <w:r w:rsidR="00064F05" w:rsidRPr="00064F05">
        <w:rPr>
          <w:rFonts w:asciiTheme="majorBidi" w:eastAsia="LiberationSerif" w:hAnsiTheme="majorBidi" w:cstheme="majorBidi"/>
          <w:sz w:val="24"/>
          <w:szCs w:val="24"/>
        </w:rPr>
        <w:t xml:space="preserve"> </w:t>
      </w:r>
      <w:r w:rsidRPr="00064F05">
        <w:rPr>
          <w:rFonts w:asciiTheme="majorBidi" w:eastAsia="LiberationSerif" w:hAnsiTheme="majorBidi" w:cstheme="majorBidi"/>
          <w:sz w:val="24"/>
          <w:szCs w:val="24"/>
        </w:rPr>
        <w:t>character through the space following the ending punctuation mark.</w:t>
      </w:r>
    </w:p>
    <w:p w14:paraId="03143E9C" w14:textId="77777777" w:rsidR="00064F05" w:rsidRDefault="00064F05" w:rsidP="00A50A99">
      <w:pPr>
        <w:pStyle w:val="ListParagraph"/>
        <w:numPr>
          <w:ilvl w:val="0"/>
          <w:numId w:val="4"/>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To select a line, click in the selection area to the left of the line.</w:t>
      </w:r>
    </w:p>
    <w:p w14:paraId="1CE9D5A5" w14:textId="77777777" w:rsidR="00064F05" w:rsidRDefault="00064F05" w:rsidP="00A50A99">
      <w:pPr>
        <w:pStyle w:val="ListParagraph"/>
        <w:numPr>
          <w:ilvl w:val="0"/>
          <w:numId w:val="4"/>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t>To select a paragraph, do either of the following:</w:t>
      </w:r>
    </w:p>
    <w:p w14:paraId="081DCF3A" w14:textId="41797A8F" w:rsidR="00064F05" w:rsidRDefault="00064F05" w:rsidP="00A50A99">
      <w:pPr>
        <w:pStyle w:val="ListParagraph"/>
        <w:numPr>
          <w:ilvl w:val="1"/>
          <w:numId w:val="4"/>
        </w:numPr>
        <w:autoSpaceDE w:val="0"/>
        <w:autoSpaceDN w:val="0"/>
        <w:adjustRightInd w:val="0"/>
        <w:spacing w:after="0" w:line="240" w:lineRule="auto"/>
        <w:rPr>
          <w:rFonts w:asciiTheme="majorBidi" w:eastAsia="LiberationSerif" w:hAnsiTheme="majorBidi" w:cstheme="majorBidi"/>
          <w:sz w:val="24"/>
          <w:szCs w:val="24"/>
        </w:rPr>
      </w:pPr>
      <w:r w:rsidRPr="00064F05">
        <w:rPr>
          <w:rFonts w:asciiTheme="majorBidi" w:eastAsia="LiberationSerif" w:hAnsiTheme="majorBidi" w:cstheme="majorBidi"/>
          <w:sz w:val="24"/>
          <w:szCs w:val="24"/>
        </w:rPr>
        <w:lastRenderedPageBreak/>
        <w:t xml:space="preserve"> Triple-click anywhere in the paragraph.</w:t>
      </w:r>
    </w:p>
    <w:p w14:paraId="592952BE" w14:textId="3818D772" w:rsidR="00055BE1" w:rsidRPr="00055BE1" w:rsidRDefault="00055BE1" w:rsidP="00A50A99">
      <w:pPr>
        <w:pStyle w:val="ListParagraph"/>
        <w:numPr>
          <w:ilvl w:val="0"/>
          <w:numId w:val="6"/>
        </w:numPr>
        <w:autoSpaceDE w:val="0"/>
        <w:autoSpaceDN w:val="0"/>
        <w:adjustRightInd w:val="0"/>
        <w:spacing w:after="0" w:line="240" w:lineRule="auto"/>
        <w:rPr>
          <w:rFonts w:asciiTheme="majorBidi" w:eastAsia="LiberationSerif" w:hAnsiTheme="majorBidi" w:cstheme="majorBidi"/>
          <w:sz w:val="24"/>
          <w:szCs w:val="24"/>
        </w:rPr>
      </w:pPr>
      <w:r w:rsidRPr="00055BE1">
        <w:rPr>
          <w:rFonts w:asciiTheme="majorBidi" w:eastAsia="LiberationSerif" w:hAnsiTheme="majorBidi" w:cstheme="majorBidi"/>
          <w:sz w:val="24"/>
          <w:szCs w:val="24"/>
        </w:rPr>
        <w:t>To select non-adjacent words, lines, or paragraphs, select the first text</w:t>
      </w:r>
      <w:r>
        <w:rPr>
          <w:rFonts w:asciiTheme="majorBidi" w:eastAsia="LiberationSerif" w:hAnsiTheme="majorBidi" w:cstheme="majorBidi"/>
          <w:sz w:val="24"/>
          <w:szCs w:val="24"/>
        </w:rPr>
        <w:t xml:space="preserve"> </w:t>
      </w:r>
      <w:r w:rsidRPr="00055BE1">
        <w:rPr>
          <w:rFonts w:asciiTheme="majorBidi" w:eastAsia="LiberationSerif" w:hAnsiTheme="majorBidi" w:cstheme="majorBidi"/>
          <w:sz w:val="24"/>
          <w:szCs w:val="24"/>
        </w:rPr>
        <w:t>segment and then hold down the Ctrl key while selecting the next text</w:t>
      </w:r>
      <w:r>
        <w:rPr>
          <w:rFonts w:asciiTheme="majorBidi" w:eastAsia="LiberationSerif" w:hAnsiTheme="majorBidi" w:cstheme="majorBidi"/>
          <w:sz w:val="24"/>
          <w:szCs w:val="24"/>
        </w:rPr>
        <w:t xml:space="preserve"> </w:t>
      </w:r>
      <w:r w:rsidRPr="00055BE1">
        <w:rPr>
          <w:rFonts w:asciiTheme="majorBidi" w:eastAsia="LiberationSerif" w:hAnsiTheme="majorBidi" w:cstheme="majorBidi"/>
          <w:sz w:val="24"/>
          <w:szCs w:val="24"/>
        </w:rPr>
        <w:t>segment.</w:t>
      </w:r>
    </w:p>
    <w:p w14:paraId="4CDF35E1" w14:textId="409272C1" w:rsidR="00055BE1" w:rsidRPr="00055BE1" w:rsidRDefault="00055BE1" w:rsidP="00A50A99">
      <w:pPr>
        <w:pStyle w:val="ListParagraph"/>
        <w:numPr>
          <w:ilvl w:val="0"/>
          <w:numId w:val="6"/>
        </w:numPr>
        <w:autoSpaceDE w:val="0"/>
        <w:autoSpaceDN w:val="0"/>
        <w:adjustRightInd w:val="0"/>
        <w:spacing w:after="0" w:line="240" w:lineRule="auto"/>
        <w:rPr>
          <w:rFonts w:asciiTheme="majorBidi" w:eastAsia="LiberationSerif" w:hAnsiTheme="majorBidi" w:cstheme="majorBidi"/>
          <w:sz w:val="24"/>
          <w:szCs w:val="24"/>
        </w:rPr>
      </w:pPr>
      <w:r w:rsidRPr="00055BE1">
        <w:rPr>
          <w:rFonts w:asciiTheme="majorBidi" w:eastAsia="LiberationSerif" w:hAnsiTheme="majorBidi" w:cstheme="majorBidi"/>
          <w:sz w:val="24"/>
          <w:szCs w:val="24"/>
        </w:rPr>
        <w:t>To select all the content in a document or text container, do either of the</w:t>
      </w:r>
      <w:r>
        <w:rPr>
          <w:rFonts w:asciiTheme="majorBidi" w:eastAsia="LiberationSerif" w:hAnsiTheme="majorBidi" w:cstheme="majorBidi"/>
          <w:sz w:val="24"/>
          <w:szCs w:val="24"/>
        </w:rPr>
        <w:t xml:space="preserve"> </w:t>
      </w:r>
      <w:r w:rsidRPr="00055BE1">
        <w:rPr>
          <w:rFonts w:asciiTheme="majorBidi" w:eastAsia="LiberationSerif" w:hAnsiTheme="majorBidi" w:cstheme="majorBidi"/>
          <w:sz w:val="24"/>
          <w:szCs w:val="24"/>
        </w:rPr>
        <w:t>following:</w:t>
      </w:r>
    </w:p>
    <w:p w14:paraId="2A22D042" w14:textId="0E061B31" w:rsidR="00055BE1" w:rsidRPr="00055BE1" w:rsidRDefault="00055BE1" w:rsidP="00A50A99">
      <w:pPr>
        <w:pStyle w:val="ListParagraph"/>
        <w:numPr>
          <w:ilvl w:val="1"/>
          <w:numId w:val="7"/>
        </w:numPr>
        <w:autoSpaceDE w:val="0"/>
        <w:autoSpaceDN w:val="0"/>
        <w:adjustRightInd w:val="0"/>
        <w:spacing w:after="0" w:line="240" w:lineRule="auto"/>
        <w:rPr>
          <w:rFonts w:asciiTheme="majorBidi" w:eastAsia="LiberationSerif" w:hAnsiTheme="majorBidi" w:cstheme="majorBidi"/>
          <w:sz w:val="24"/>
          <w:szCs w:val="24"/>
        </w:rPr>
      </w:pPr>
      <w:r w:rsidRPr="00055BE1">
        <w:rPr>
          <w:rFonts w:asciiTheme="majorBidi" w:eastAsia="LiberationSerif" w:hAnsiTheme="majorBidi" w:cstheme="majorBidi"/>
          <w:sz w:val="24"/>
          <w:szCs w:val="24"/>
        </w:rPr>
        <w:t>Triple-click in the selection area.</w:t>
      </w:r>
    </w:p>
    <w:p w14:paraId="6C5FA506" w14:textId="7EAABF77" w:rsidR="00055BE1" w:rsidRDefault="00055BE1" w:rsidP="00A50A99">
      <w:pPr>
        <w:pStyle w:val="ListParagraph"/>
        <w:numPr>
          <w:ilvl w:val="1"/>
          <w:numId w:val="7"/>
        </w:numPr>
        <w:autoSpaceDE w:val="0"/>
        <w:autoSpaceDN w:val="0"/>
        <w:adjustRightInd w:val="0"/>
        <w:spacing w:after="0" w:line="240" w:lineRule="auto"/>
        <w:rPr>
          <w:rFonts w:asciiTheme="majorBidi" w:eastAsia="LiberationSerif" w:hAnsiTheme="majorBidi" w:cstheme="majorBidi"/>
          <w:sz w:val="24"/>
          <w:szCs w:val="24"/>
        </w:rPr>
      </w:pPr>
      <w:r w:rsidRPr="00055BE1">
        <w:rPr>
          <w:rFonts w:asciiTheme="majorBidi" w:eastAsia="LiberationSerif" w:hAnsiTheme="majorBidi" w:cstheme="majorBidi"/>
          <w:sz w:val="24"/>
          <w:szCs w:val="24"/>
        </w:rPr>
        <w:t xml:space="preserve">Press </w:t>
      </w:r>
      <w:proofErr w:type="spellStart"/>
      <w:r w:rsidRPr="00055BE1">
        <w:rPr>
          <w:rFonts w:asciiTheme="majorBidi" w:eastAsia="LiberationSerif" w:hAnsiTheme="majorBidi" w:cstheme="majorBidi"/>
          <w:sz w:val="24"/>
          <w:szCs w:val="24"/>
        </w:rPr>
        <w:t>Ctrl+A</w:t>
      </w:r>
      <w:proofErr w:type="spellEnd"/>
      <w:r w:rsidRPr="00055BE1">
        <w:rPr>
          <w:rFonts w:asciiTheme="majorBidi" w:eastAsia="LiberationSerif" w:hAnsiTheme="majorBidi" w:cstheme="majorBidi"/>
          <w:sz w:val="24"/>
          <w:szCs w:val="24"/>
        </w:rPr>
        <w:t>.</w:t>
      </w:r>
    </w:p>
    <w:p w14:paraId="77804338" w14:textId="4F4B7A11" w:rsid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p>
    <w:p w14:paraId="1073BD30" w14:textId="77777777"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release a selection</w:t>
      </w:r>
    </w:p>
    <w:p w14:paraId="432D8752" w14:textId="06AF4365" w:rsidR="00986B4C" w:rsidRPr="00986B4C" w:rsidRDefault="00986B4C" w:rsidP="00A50A99">
      <w:pPr>
        <w:pStyle w:val="ListParagraph"/>
        <w:numPr>
          <w:ilvl w:val="0"/>
          <w:numId w:val="8"/>
        </w:num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Click anywhere in the window other than the selection area.</w:t>
      </w:r>
    </w:p>
    <w:p w14:paraId="3C429452"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44AD270F" w14:textId="4A305BE7"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cut text to the Clipboard</w:t>
      </w:r>
    </w:p>
    <w:p w14:paraId="41C05539" w14:textId="7B9C2216" w:rsidR="00986B4C" w:rsidRPr="009E19D6" w:rsidRDefault="00986B4C" w:rsidP="00A50A99">
      <w:pPr>
        <w:pStyle w:val="ListParagraph"/>
        <w:numPr>
          <w:ilvl w:val="0"/>
          <w:numId w:val="9"/>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Select the text, and then do any of the following:</w:t>
      </w:r>
    </w:p>
    <w:p w14:paraId="0A923F55" w14:textId="0D7FDEA2" w:rsidR="00986B4C" w:rsidRPr="009E19D6" w:rsidRDefault="00986B4C" w:rsidP="00A50A99">
      <w:pPr>
        <w:pStyle w:val="ListParagraph"/>
        <w:numPr>
          <w:ilvl w:val="0"/>
          <w:numId w:val="10"/>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On the Home tab, in the Clipboard group, click the Cut button.</w:t>
      </w:r>
    </w:p>
    <w:p w14:paraId="27944844" w14:textId="50156181" w:rsidR="00986B4C" w:rsidRPr="009E19D6" w:rsidRDefault="00986B4C" w:rsidP="00A50A99">
      <w:pPr>
        <w:pStyle w:val="ListParagraph"/>
        <w:numPr>
          <w:ilvl w:val="0"/>
          <w:numId w:val="10"/>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Right-click the selection, and then click Cut.</w:t>
      </w:r>
    </w:p>
    <w:p w14:paraId="7EA52EDE" w14:textId="7F14A636" w:rsidR="00986B4C" w:rsidRPr="009E19D6" w:rsidRDefault="00986B4C" w:rsidP="00A50A99">
      <w:pPr>
        <w:pStyle w:val="ListParagraph"/>
        <w:numPr>
          <w:ilvl w:val="0"/>
          <w:numId w:val="10"/>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 xml:space="preserve">Press </w:t>
      </w:r>
      <w:proofErr w:type="spellStart"/>
      <w:r w:rsidRPr="009E19D6">
        <w:rPr>
          <w:rFonts w:asciiTheme="majorBidi" w:eastAsia="LiberationSerif" w:hAnsiTheme="majorBidi" w:cstheme="majorBidi"/>
          <w:sz w:val="24"/>
          <w:szCs w:val="24"/>
        </w:rPr>
        <w:t>Ctrl+X</w:t>
      </w:r>
      <w:proofErr w:type="spellEnd"/>
      <w:r w:rsidRPr="009E19D6">
        <w:rPr>
          <w:rFonts w:asciiTheme="majorBidi" w:eastAsia="LiberationSerif" w:hAnsiTheme="majorBidi" w:cstheme="majorBidi"/>
          <w:sz w:val="24"/>
          <w:szCs w:val="24"/>
        </w:rPr>
        <w:t>.</w:t>
      </w:r>
    </w:p>
    <w:p w14:paraId="3259B911"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2203F682" w14:textId="7814003A"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copy text to the Clipboard</w:t>
      </w:r>
    </w:p>
    <w:p w14:paraId="0D149672" w14:textId="0E6560F3" w:rsidR="00986B4C" w:rsidRPr="009E19D6" w:rsidRDefault="00986B4C" w:rsidP="00A50A99">
      <w:pPr>
        <w:pStyle w:val="ListParagraph"/>
        <w:numPr>
          <w:ilvl w:val="0"/>
          <w:numId w:val="11"/>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Select the text, and then do any of the following:</w:t>
      </w:r>
    </w:p>
    <w:p w14:paraId="69DC563F" w14:textId="65F59D35" w:rsidR="00986B4C" w:rsidRPr="009E19D6" w:rsidRDefault="00986B4C" w:rsidP="00A50A99">
      <w:pPr>
        <w:pStyle w:val="ListParagraph"/>
        <w:numPr>
          <w:ilvl w:val="0"/>
          <w:numId w:val="12"/>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On the Home tab, in the Clipboard group, click the Copy button.</w:t>
      </w:r>
    </w:p>
    <w:p w14:paraId="44E5AFFD" w14:textId="72CE92CA" w:rsidR="00986B4C" w:rsidRPr="009E19D6" w:rsidRDefault="00986B4C" w:rsidP="00A50A99">
      <w:pPr>
        <w:pStyle w:val="ListParagraph"/>
        <w:numPr>
          <w:ilvl w:val="0"/>
          <w:numId w:val="12"/>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Right-click the selection, and then click Copy.</w:t>
      </w:r>
    </w:p>
    <w:p w14:paraId="3A9D557A" w14:textId="444FC24B" w:rsidR="00986B4C" w:rsidRPr="009E19D6" w:rsidRDefault="00986B4C" w:rsidP="00A50A99">
      <w:pPr>
        <w:pStyle w:val="ListParagraph"/>
        <w:numPr>
          <w:ilvl w:val="0"/>
          <w:numId w:val="12"/>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 xml:space="preserve">Press </w:t>
      </w:r>
      <w:proofErr w:type="spellStart"/>
      <w:r w:rsidRPr="009E19D6">
        <w:rPr>
          <w:rFonts w:asciiTheme="majorBidi" w:eastAsia="LiberationSerif" w:hAnsiTheme="majorBidi" w:cstheme="majorBidi"/>
          <w:sz w:val="24"/>
          <w:szCs w:val="24"/>
        </w:rPr>
        <w:t>Ctrl+C</w:t>
      </w:r>
      <w:proofErr w:type="spellEnd"/>
      <w:r w:rsidRPr="009E19D6">
        <w:rPr>
          <w:rFonts w:asciiTheme="majorBidi" w:eastAsia="LiberationSerif" w:hAnsiTheme="majorBidi" w:cstheme="majorBidi"/>
          <w:sz w:val="24"/>
          <w:szCs w:val="24"/>
        </w:rPr>
        <w:t>.</w:t>
      </w:r>
    </w:p>
    <w:p w14:paraId="03981F47"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40E4F79F" w14:textId="31361A35"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paste the most recent item from the Clipboard</w:t>
      </w:r>
    </w:p>
    <w:p w14:paraId="2F3499E8" w14:textId="7C8DCA29" w:rsidR="00986B4C" w:rsidRPr="009E19D6" w:rsidRDefault="00986B4C" w:rsidP="00A50A99">
      <w:pPr>
        <w:pStyle w:val="ListParagraph"/>
        <w:numPr>
          <w:ilvl w:val="0"/>
          <w:numId w:val="13"/>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Position the cursor where you want to insert the text, and then do any of</w:t>
      </w:r>
      <w:r w:rsidR="009E19D6">
        <w:rPr>
          <w:rFonts w:asciiTheme="majorBidi" w:eastAsia="LiberationSerif" w:hAnsiTheme="majorBidi" w:cstheme="majorBidi"/>
          <w:sz w:val="24"/>
          <w:szCs w:val="24"/>
        </w:rPr>
        <w:t xml:space="preserve"> </w:t>
      </w:r>
      <w:r w:rsidRPr="009E19D6">
        <w:rPr>
          <w:rFonts w:asciiTheme="majorBidi" w:eastAsia="LiberationSerif" w:hAnsiTheme="majorBidi" w:cstheme="majorBidi"/>
          <w:sz w:val="24"/>
          <w:szCs w:val="24"/>
        </w:rPr>
        <w:t>the following:</w:t>
      </w:r>
    </w:p>
    <w:p w14:paraId="1001142E" w14:textId="470A792B" w:rsidR="00986B4C" w:rsidRPr="009E19D6" w:rsidRDefault="00986B4C" w:rsidP="00A50A99">
      <w:pPr>
        <w:pStyle w:val="ListParagraph"/>
        <w:numPr>
          <w:ilvl w:val="0"/>
          <w:numId w:val="14"/>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On the Home tab, in the Clipboard group, click the Paste button.</w:t>
      </w:r>
    </w:p>
    <w:p w14:paraId="146FD359" w14:textId="7239075C" w:rsidR="00986B4C" w:rsidRPr="009E19D6" w:rsidRDefault="00986B4C" w:rsidP="00A50A99">
      <w:pPr>
        <w:pStyle w:val="ListParagraph"/>
        <w:numPr>
          <w:ilvl w:val="0"/>
          <w:numId w:val="14"/>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 xml:space="preserve">Press </w:t>
      </w:r>
      <w:proofErr w:type="spellStart"/>
      <w:r w:rsidRPr="009E19D6">
        <w:rPr>
          <w:rFonts w:asciiTheme="majorBidi" w:eastAsia="LiberationSerif" w:hAnsiTheme="majorBidi" w:cstheme="majorBidi"/>
          <w:sz w:val="24"/>
          <w:szCs w:val="24"/>
        </w:rPr>
        <w:t>Ctrl+V</w:t>
      </w:r>
      <w:proofErr w:type="spellEnd"/>
      <w:r w:rsidRPr="009E19D6">
        <w:rPr>
          <w:rFonts w:asciiTheme="majorBidi" w:eastAsia="LiberationSerif" w:hAnsiTheme="majorBidi" w:cstheme="majorBidi"/>
          <w:sz w:val="24"/>
          <w:szCs w:val="24"/>
        </w:rPr>
        <w:t>.</w:t>
      </w:r>
    </w:p>
    <w:p w14:paraId="210BBE5F" w14:textId="77777777"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Or</w:t>
      </w:r>
    </w:p>
    <w:p w14:paraId="56C5109C" w14:textId="6F6AF8F7" w:rsidR="00986B4C" w:rsidRPr="009E19D6" w:rsidRDefault="00986B4C" w:rsidP="00A50A99">
      <w:pPr>
        <w:pStyle w:val="ListParagraph"/>
        <w:numPr>
          <w:ilvl w:val="0"/>
          <w:numId w:val="15"/>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Right-click where you want to insert the text, and then in the Paste</w:t>
      </w:r>
      <w:r w:rsidR="009E19D6" w:rsidRPr="009E19D6">
        <w:rPr>
          <w:rFonts w:asciiTheme="majorBidi" w:eastAsia="LiberationSerif" w:hAnsiTheme="majorBidi" w:cstheme="majorBidi"/>
          <w:sz w:val="24"/>
          <w:szCs w:val="24"/>
        </w:rPr>
        <w:t xml:space="preserve"> </w:t>
      </w:r>
      <w:r w:rsidRPr="009E19D6">
        <w:rPr>
          <w:rFonts w:asciiTheme="majorBidi" w:eastAsia="LiberationSerif" w:hAnsiTheme="majorBidi" w:cstheme="majorBidi"/>
          <w:sz w:val="24"/>
          <w:szCs w:val="24"/>
        </w:rPr>
        <w:t>Options section of the menu, click a paste option.</w:t>
      </w:r>
    </w:p>
    <w:p w14:paraId="6B75ADDB"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611B1C58" w14:textId="41E43944"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move text</w:t>
      </w:r>
    </w:p>
    <w:p w14:paraId="681B367B" w14:textId="465B6134" w:rsidR="00986B4C" w:rsidRPr="009E19D6" w:rsidRDefault="00986B4C" w:rsidP="00A50A99">
      <w:pPr>
        <w:pStyle w:val="ListParagraph"/>
        <w:numPr>
          <w:ilvl w:val="0"/>
          <w:numId w:val="16"/>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Do either of the following:</w:t>
      </w:r>
    </w:p>
    <w:p w14:paraId="3AD6586B" w14:textId="44E91354" w:rsidR="00986B4C" w:rsidRPr="009E19D6" w:rsidRDefault="00986B4C" w:rsidP="00A50A99">
      <w:pPr>
        <w:pStyle w:val="ListParagraph"/>
        <w:numPr>
          <w:ilvl w:val="0"/>
          <w:numId w:val="17"/>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Cut the text from the original location, and then paste it into the new</w:t>
      </w:r>
      <w:r w:rsidR="009E19D6" w:rsidRPr="009E19D6">
        <w:rPr>
          <w:rFonts w:asciiTheme="majorBidi" w:eastAsia="LiberationSerif" w:hAnsiTheme="majorBidi" w:cstheme="majorBidi"/>
          <w:sz w:val="24"/>
          <w:szCs w:val="24"/>
        </w:rPr>
        <w:t xml:space="preserve"> </w:t>
      </w:r>
      <w:r w:rsidRPr="009E19D6">
        <w:rPr>
          <w:rFonts w:asciiTheme="majorBidi" w:eastAsia="LiberationSerif" w:hAnsiTheme="majorBidi" w:cstheme="majorBidi"/>
          <w:sz w:val="24"/>
          <w:szCs w:val="24"/>
        </w:rPr>
        <w:t>location.</w:t>
      </w:r>
    </w:p>
    <w:p w14:paraId="4C0AD29E" w14:textId="15F06D6D" w:rsidR="00986B4C" w:rsidRPr="009E19D6" w:rsidRDefault="00986B4C" w:rsidP="00A50A99">
      <w:pPr>
        <w:pStyle w:val="ListParagraph"/>
        <w:numPr>
          <w:ilvl w:val="0"/>
          <w:numId w:val="17"/>
        </w:numPr>
        <w:autoSpaceDE w:val="0"/>
        <w:autoSpaceDN w:val="0"/>
        <w:adjustRightInd w:val="0"/>
        <w:spacing w:after="0" w:line="240" w:lineRule="auto"/>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Drag the text from the original location to the new location.</w:t>
      </w:r>
    </w:p>
    <w:p w14:paraId="427A5422"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563ED7C1" w14:textId="1AA18BBB"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To copy text from one location to another</w:t>
      </w:r>
    </w:p>
    <w:p w14:paraId="488C67DC" w14:textId="77777777" w:rsidR="009E19D6" w:rsidRDefault="009E19D6" w:rsidP="00986B4C">
      <w:pPr>
        <w:autoSpaceDE w:val="0"/>
        <w:autoSpaceDN w:val="0"/>
        <w:adjustRightInd w:val="0"/>
        <w:spacing w:after="0" w:line="240" w:lineRule="auto"/>
        <w:rPr>
          <w:rFonts w:asciiTheme="majorBidi" w:eastAsia="LiberationSerif" w:hAnsiTheme="majorBidi" w:cstheme="majorBidi"/>
          <w:sz w:val="24"/>
          <w:szCs w:val="24"/>
        </w:rPr>
      </w:pPr>
    </w:p>
    <w:p w14:paraId="43E7F795" w14:textId="69FA75F7" w:rsidR="00986B4C" w:rsidRPr="00986B4C" w:rsidRDefault="00986B4C" w:rsidP="00986B4C">
      <w:pPr>
        <w:autoSpaceDE w:val="0"/>
        <w:autoSpaceDN w:val="0"/>
        <w:adjustRightInd w:val="0"/>
        <w:spacing w:after="0" w:line="240" w:lineRule="auto"/>
        <w:rPr>
          <w:rFonts w:asciiTheme="majorBidi" w:eastAsia="LiberationSerif" w:hAnsiTheme="majorBidi" w:cstheme="majorBidi"/>
          <w:sz w:val="24"/>
          <w:szCs w:val="24"/>
        </w:rPr>
      </w:pPr>
      <w:r w:rsidRPr="00986B4C">
        <w:rPr>
          <w:rFonts w:asciiTheme="majorBidi" w:eastAsia="LiberationSerif" w:hAnsiTheme="majorBidi" w:cstheme="majorBidi"/>
          <w:sz w:val="24"/>
          <w:szCs w:val="24"/>
        </w:rPr>
        <w:t>1. Do either of the following:</w:t>
      </w:r>
    </w:p>
    <w:p w14:paraId="09153B70" w14:textId="69157364" w:rsidR="00986B4C" w:rsidRPr="009E19D6" w:rsidRDefault="00986B4C" w:rsidP="00A50A99">
      <w:pPr>
        <w:pStyle w:val="ListParagraph"/>
        <w:numPr>
          <w:ilvl w:val="1"/>
          <w:numId w:val="18"/>
        </w:numPr>
        <w:autoSpaceDE w:val="0"/>
        <w:autoSpaceDN w:val="0"/>
        <w:adjustRightInd w:val="0"/>
        <w:spacing w:after="0" w:line="240" w:lineRule="auto"/>
        <w:ind w:left="1080"/>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Copy the text from the original location, and then paste it into the new</w:t>
      </w:r>
      <w:r w:rsidR="009E19D6" w:rsidRPr="009E19D6">
        <w:rPr>
          <w:rFonts w:asciiTheme="majorBidi" w:eastAsia="LiberationSerif" w:hAnsiTheme="majorBidi" w:cstheme="majorBidi"/>
          <w:sz w:val="24"/>
          <w:szCs w:val="24"/>
        </w:rPr>
        <w:t xml:space="preserve"> </w:t>
      </w:r>
      <w:r w:rsidRPr="009E19D6">
        <w:rPr>
          <w:rFonts w:asciiTheme="majorBidi" w:eastAsia="LiberationSerif" w:hAnsiTheme="majorBidi" w:cstheme="majorBidi"/>
          <w:sz w:val="24"/>
          <w:szCs w:val="24"/>
        </w:rPr>
        <w:t>location.</w:t>
      </w:r>
    </w:p>
    <w:p w14:paraId="1D96CBF3" w14:textId="6FDFC012" w:rsidR="00986B4C" w:rsidRPr="009E19D6" w:rsidRDefault="00986B4C" w:rsidP="00A50A99">
      <w:pPr>
        <w:pStyle w:val="ListParagraph"/>
        <w:numPr>
          <w:ilvl w:val="1"/>
          <w:numId w:val="18"/>
        </w:numPr>
        <w:autoSpaceDE w:val="0"/>
        <w:autoSpaceDN w:val="0"/>
        <w:adjustRightInd w:val="0"/>
        <w:spacing w:after="0" w:line="240" w:lineRule="auto"/>
        <w:ind w:left="1080"/>
        <w:rPr>
          <w:rFonts w:asciiTheme="majorBidi" w:eastAsia="LiberationSerif" w:hAnsiTheme="majorBidi" w:cstheme="majorBidi"/>
          <w:sz w:val="24"/>
          <w:szCs w:val="24"/>
        </w:rPr>
      </w:pPr>
      <w:r w:rsidRPr="009E19D6">
        <w:rPr>
          <w:rFonts w:asciiTheme="majorBidi" w:eastAsia="LiberationSerif" w:hAnsiTheme="majorBidi" w:cstheme="majorBidi"/>
          <w:sz w:val="24"/>
          <w:szCs w:val="24"/>
        </w:rPr>
        <w:t>Hold down the Ctrl key and drag the text from the original location to</w:t>
      </w:r>
      <w:r w:rsidR="009E19D6" w:rsidRPr="009E19D6">
        <w:rPr>
          <w:rFonts w:asciiTheme="majorBidi" w:eastAsia="LiberationSerif" w:hAnsiTheme="majorBidi" w:cstheme="majorBidi"/>
          <w:sz w:val="24"/>
          <w:szCs w:val="24"/>
        </w:rPr>
        <w:t xml:space="preserve"> </w:t>
      </w:r>
      <w:r w:rsidRPr="009E19D6">
        <w:rPr>
          <w:rFonts w:asciiTheme="majorBidi" w:eastAsia="LiberationSerif" w:hAnsiTheme="majorBidi" w:cstheme="majorBidi"/>
          <w:sz w:val="24"/>
          <w:szCs w:val="24"/>
        </w:rPr>
        <w:t>the new location.</w:t>
      </w:r>
    </w:p>
    <w:p w14:paraId="7D25CC02" w14:textId="77777777" w:rsidR="009C0264" w:rsidRDefault="009C0264" w:rsidP="009C0264">
      <w:pPr>
        <w:autoSpaceDE w:val="0"/>
        <w:autoSpaceDN w:val="0"/>
        <w:adjustRightInd w:val="0"/>
        <w:spacing w:after="0" w:line="240" w:lineRule="auto"/>
        <w:rPr>
          <w:rFonts w:asciiTheme="majorBidi" w:eastAsia="LiberationSerif" w:hAnsiTheme="majorBidi" w:cstheme="majorBidi"/>
          <w:sz w:val="24"/>
          <w:szCs w:val="24"/>
        </w:rPr>
      </w:pPr>
    </w:p>
    <w:p w14:paraId="462580DA" w14:textId="480148C5" w:rsidR="00064F05" w:rsidRDefault="009C0264" w:rsidP="009C0264">
      <w:pPr>
        <w:autoSpaceDE w:val="0"/>
        <w:autoSpaceDN w:val="0"/>
        <w:adjustRightInd w:val="0"/>
        <w:spacing w:after="0" w:line="240" w:lineRule="auto"/>
        <w:rPr>
          <w:rFonts w:asciiTheme="majorBidi" w:eastAsia="LiberationSerif" w:hAnsiTheme="majorBidi" w:cstheme="majorBidi"/>
          <w:sz w:val="24"/>
          <w:szCs w:val="24"/>
        </w:rPr>
      </w:pPr>
      <w:r w:rsidRPr="009C0264">
        <w:rPr>
          <w:rFonts w:asciiTheme="majorBidi" w:eastAsia="LiberationSerif" w:hAnsiTheme="majorBidi" w:cstheme="majorBidi"/>
          <w:sz w:val="24"/>
          <w:szCs w:val="24"/>
        </w:rPr>
        <w:t xml:space="preserve">To </w:t>
      </w:r>
      <w:r w:rsidRPr="009C0264">
        <w:rPr>
          <w:rFonts w:asciiTheme="majorBidi" w:eastAsia="LiberationSerif" w:hAnsiTheme="majorBidi" w:cstheme="majorBidi"/>
          <w:b/>
          <w:bCs/>
          <w:sz w:val="24"/>
          <w:szCs w:val="24"/>
        </w:rPr>
        <w:t xml:space="preserve">drag </w:t>
      </w:r>
      <w:r w:rsidRPr="009C0264">
        <w:rPr>
          <w:rFonts w:asciiTheme="majorBidi" w:eastAsia="LiberationSerif" w:hAnsiTheme="majorBidi" w:cstheme="majorBidi"/>
          <w:sz w:val="24"/>
          <w:szCs w:val="24"/>
        </w:rPr>
        <w:t>selected text, point to it, hold down the mouse button and</w:t>
      </w:r>
      <w:r>
        <w:rPr>
          <w:rFonts w:asciiTheme="majorBidi" w:eastAsia="LiberationSerif" w:hAnsiTheme="majorBidi" w:cstheme="majorBidi"/>
          <w:sz w:val="24"/>
          <w:szCs w:val="24"/>
        </w:rPr>
        <w:t xml:space="preserve"> </w:t>
      </w:r>
      <w:r w:rsidRPr="009C0264">
        <w:rPr>
          <w:rFonts w:asciiTheme="majorBidi" w:eastAsia="LiberationSerif" w:hAnsiTheme="majorBidi" w:cstheme="majorBidi"/>
          <w:sz w:val="24"/>
          <w:szCs w:val="24"/>
        </w:rPr>
        <w:t>move the pointer to the insertion location (indicated by a thick</w:t>
      </w:r>
      <w:r>
        <w:rPr>
          <w:rFonts w:asciiTheme="majorBidi" w:eastAsia="LiberationSerif" w:hAnsiTheme="majorBidi" w:cstheme="majorBidi"/>
          <w:sz w:val="24"/>
          <w:szCs w:val="24"/>
        </w:rPr>
        <w:t xml:space="preserve"> </w:t>
      </w:r>
      <w:r w:rsidRPr="009C0264">
        <w:rPr>
          <w:rFonts w:asciiTheme="majorBidi" w:eastAsia="LiberationSerif" w:hAnsiTheme="majorBidi" w:cstheme="majorBidi"/>
          <w:sz w:val="24"/>
          <w:szCs w:val="24"/>
        </w:rPr>
        <w:t>vertical line), and then release the mouse button.</w:t>
      </w:r>
    </w:p>
    <w:p w14:paraId="74517E1D" w14:textId="7560027D" w:rsidR="00AB236A" w:rsidRDefault="00AB236A" w:rsidP="009C0264">
      <w:pPr>
        <w:autoSpaceDE w:val="0"/>
        <w:autoSpaceDN w:val="0"/>
        <w:adjustRightInd w:val="0"/>
        <w:spacing w:after="0" w:line="240" w:lineRule="auto"/>
        <w:rPr>
          <w:rFonts w:asciiTheme="majorBidi" w:eastAsia="LiberationSerif" w:hAnsiTheme="majorBidi" w:cstheme="majorBidi"/>
          <w:sz w:val="24"/>
          <w:szCs w:val="24"/>
        </w:rPr>
      </w:pPr>
    </w:p>
    <w:p w14:paraId="63212896" w14:textId="77777777" w:rsidR="00AB236A" w:rsidRPr="00AB236A" w:rsidRDefault="00AB236A" w:rsidP="00AB236A">
      <w:pPr>
        <w:autoSpaceDE w:val="0"/>
        <w:autoSpaceDN w:val="0"/>
        <w:adjustRightInd w:val="0"/>
        <w:spacing w:after="0" w:line="240" w:lineRule="auto"/>
        <w:rPr>
          <w:rFonts w:asciiTheme="majorBidi" w:eastAsia="LiberationSerif" w:hAnsiTheme="majorBidi" w:cstheme="majorBidi"/>
          <w:b/>
          <w:bCs/>
          <w:sz w:val="24"/>
          <w:szCs w:val="24"/>
        </w:rPr>
      </w:pPr>
      <w:r w:rsidRPr="00AB236A">
        <w:rPr>
          <w:rFonts w:asciiTheme="majorBidi" w:eastAsia="LiberationSerif" w:hAnsiTheme="majorBidi" w:cstheme="majorBidi"/>
          <w:b/>
          <w:bCs/>
          <w:sz w:val="24"/>
          <w:szCs w:val="24"/>
        </w:rPr>
        <w:t>To display the Clipboard pane</w:t>
      </w:r>
    </w:p>
    <w:p w14:paraId="0A1EFDE7" w14:textId="77777777" w:rsidR="00AB236A" w:rsidRPr="00AB236A" w:rsidRDefault="00AB236A" w:rsidP="00AB236A">
      <w:p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lastRenderedPageBreak/>
        <w:t xml:space="preserve">1. On the </w:t>
      </w:r>
      <w:r w:rsidRPr="00AB236A">
        <w:rPr>
          <w:rFonts w:asciiTheme="majorBidi" w:eastAsia="LiberationSerif" w:hAnsiTheme="majorBidi" w:cstheme="majorBidi"/>
          <w:b/>
          <w:bCs/>
          <w:sz w:val="24"/>
          <w:szCs w:val="24"/>
        </w:rPr>
        <w:t xml:space="preserve">Home </w:t>
      </w:r>
      <w:r w:rsidRPr="00AB236A">
        <w:rPr>
          <w:rFonts w:asciiTheme="majorBidi" w:eastAsia="LiberationSerif" w:hAnsiTheme="majorBidi" w:cstheme="majorBidi"/>
          <w:sz w:val="24"/>
          <w:szCs w:val="24"/>
        </w:rPr>
        <w:t xml:space="preserve">tab, click the </w:t>
      </w:r>
      <w:r w:rsidRPr="00AB236A">
        <w:rPr>
          <w:rFonts w:asciiTheme="majorBidi" w:eastAsia="LiberationSerif" w:hAnsiTheme="majorBidi" w:cstheme="majorBidi"/>
          <w:b/>
          <w:bCs/>
          <w:sz w:val="24"/>
          <w:szCs w:val="24"/>
        </w:rPr>
        <w:t xml:space="preserve">Clipboard </w:t>
      </w:r>
      <w:r w:rsidRPr="00AB236A">
        <w:rPr>
          <w:rFonts w:asciiTheme="majorBidi" w:eastAsia="LiberationSerif" w:hAnsiTheme="majorBidi" w:cstheme="majorBidi"/>
          <w:sz w:val="24"/>
          <w:szCs w:val="24"/>
        </w:rPr>
        <w:t>dialog box launcher.</w:t>
      </w:r>
    </w:p>
    <w:p w14:paraId="61FF409C" w14:textId="77777777" w:rsidR="00AB236A" w:rsidRPr="00AB236A" w:rsidRDefault="00AB236A" w:rsidP="00AB236A">
      <w:pPr>
        <w:autoSpaceDE w:val="0"/>
        <w:autoSpaceDN w:val="0"/>
        <w:adjustRightInd w:val="0"/>
        <w:spacing w:after="0" w:line="240" w:lineRule="auto"/>
        <w:rPr>
          <w:rFonts w:asciiTheme="majorBidi" w:eastAsia="LiberationSerif" w:hAnsiTheme="majorBidi" w:cstheme="majorBidi"/>
          <w:b/>
          <w:bCs/>
          <w:sz w:val="24"/>
          <w:szCs w:val="24"/>
        </w:rPr>
      </w:pPr>
      <w:r w:rsidRPr="00AB236A">
        <w:rPr>
          <w:rFonts w:asciiTheme="majorBidi" w:eastAsia="LiberationSerif" w:hAnsiTheme="majorBidi" w:cstheme="majorBidi"/>
          <w:b/>
          <w:bCs/>
          <w:sz w:val="24"/>
          <w:szCs w:val="24"/>
        </w:rPr>
        <w:t>To manage cut and copied items in the Clipboard pane</w:t>
      </w:r>
    </w:p>
    <w:p w14:paraId="185E9BA2" w14:textId="005C3CC5" w:rsidR="00AB236A" w:rsidRPr="00AB236A" w:rsidRDefault="00AB236A" w:rsidP="00A50A99">
      <w:pPr>
        <w:pStyle w:val="ListParagraph"/>
        <w:numPr>
          <w:ilvl w:val="0"/>
          <w:numId w:val="19"/>
        </w:num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t>Do any of the following:</w:t>
      </w:r>
    </w:p>
    <w:p w14:paraId="14C54868" w14:textId="4FC4D475" w:rsidR="00AB236A" w:rsidRPr="00AB236A" w:rsidRDefault="00AB236A" w:rsidP="00A50A99">
      <w:pPr>
        <w:pStyle w:val="ListParagraph"/>
        <w:numPr>
          <w:ilvl w:val="0"/>
          <w:numId w:val="20"/>
        </w:num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t xml:space="preserve">To paste an individual item at the cursor, click the item, or point to the item, click the arrow that appears, and then click </w:t>
      </w:r>
      <w:r w:rsidRPr="00AB236A">
        <w:rPr>
          <w:rFonts w:asciiTheme="majorBidi" w:eastAsia="LiberationSerif" w:hAnsiTheme="majorBidi" w:cstheme="majorBidi"/>
          <w:b/>
          <w:bCs/>
          <w:sz w:val="24"/>
          <w:szCs w:val="24"/>
        </w:rPr>
        <w:t>Paste</w:t>
      </w:r>
      <w:r w:rsidRPr="00AB236A">
        <w:rPr>
          <w:rFonts w:asciiTheme="majorBidi" w:eastAsia="LiberationSerif" w:hAnsiTheme="majorBidi" w:cstheme="majorBidi"/>
          <w:sz w:val="24"/>
          <w:szCs w:val="24"/>
        </w:rPr>
        <w:t>.</w:t>
      </w:r>
    </w:p>
    <w:p w14:paraId="5454ED3E" w14:textId="6F5879EC" w:rsidR="00AB236A" w:rsidRPr="00AB236A" w:rsidRDefault="00AB236A" w:rsidP="00A50A99">
      <w:pPr>
        <w:pStyle w:val="ListParagraph"/>
        <w:numPr>
          <w:ilvl w:val="0"/>
          <w:numId w:val="20"/>
        </w:num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t xml:space="preserve">To paste all the items stored on the Clipboard at the same location, click the </w:t>
      </w:r>
      <w:r w:rsidRPr="00AB236A">
        <w:rPr>
          <w:rFonts w:asciiTheme="majorBidi" w:eastAsia="LiberationSerif" w:hAnsiTheme="majorBidi" w:cstheme="majorBidi"/>
          <w:b/>
          <w:bCs/>
          <w:sz w:val="24"/>
          <w:szCs w:val="24"/>
        </w:rPr>
        <w:t xml:space="preserve">Paste All </w:t>
      </w:r>
      <w:r w:rsidRPr="00AB236A">
        <w:rPr>
          <w:rFonts w:asciiTheme="majorBidi" w:eastAsia="LiberationSerif" w:hAnsiTheme="majorBidi" w:cstheme="majorBidi"/>
          <w:sz w:val="24"/>
          <w:szCs w:val="24"/>
        </w:rPr>
        <w:t>button at the top of the Clipboard pane.</w:t>
      </w:r>
    </w:p>
    <w:p w14:paraId="7BB70154" w14:textId="4CD128B0" w:rsidR="00AB236A" w:rsidRPr="00AB236A" w:rsidRDefault="00AB236A" w:rsidP="00A50A99">
      <w:pPr>
        <w:pStyle w:val="ListParagraph"/>
        <w:numPr>
          <w:ilvl w:val="0"/>
          <w:numId w:val="20"/>
        </w:num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t xml:space="preserve">To remove an item from the Clipboard, point to the item in the Clipboard pane, click the arrow that appears, and then click </w:t>
      </w:r>
      <w:r w:rsidRPr="00AB236A">
        <w:rPr>
          <w:rFonts w:asciiTheme="majorBidi" w:eastAsia="LiberationSerif" w:hAnsiTheme="majorBidi" w:cstheme="majorBidi"/>
          <w:b/>
          <w:bCs/>
          <w:sz w:val="24"/>
          <w:szCs w:val="24"/>
        </w:rPr>
        <w:t>Delete</w:t>
      </w:r>
      <w:r w:rsidRPr="00AB236A">
        <w:rPr>
          <w:rFonts w:asciiTheme="majorBidi" w:eastAsia="LiberationSerif" w:hAnsiTheme="majorBidi" w:cstheme="majorBidi"/>
          <w:sz w:val="24"/>
          <w:szCs w:val="24"/>
        </w:rPr>
        <w:t>.</w:t>
      </w:r>
    </w:p>
    <w:p w14:paraId="7F4C5B3C" w14:textId="7A36CE43" w:rsidR="00AB236A" w:rsidRDefault="00AB236A" w:rsidP="00A50A99">
      <w:pPr>
        <w:pStyle w:val="ListParagraph"/>
        <w:numPr>
          <w:ilvl w:val="0"/>
          <w:numId w:val="20"/>
        </w:numPr>
        <w:autoSpaceDE w:val="0"/>
        <w:autoSpaceDN w:val="0"/>
        <w:adjustRightInd w:val="0"/>
        <w:spacing w:after="0" w:line="240" w:lineRule="auto"/>
        <w:rPr>
          <w:rFonts w:asciiTheme="majorBidi" w:eastAsia="LiberationSerif" w:hAnsiTheme="majorBidi" w:cstheme="majorBidi"/>
          <w:sz w:val="24"/>
          <w:szCs w:val="24"/>
        </w:rPr>
      </w:pPr>
      <w:r w:rsidRPr="00AB236A">
        <w:rPr>
          <w:rFonts w:asciiTheme="majorBidi" w:eastAsia="LiberationSerif" w:hAnsiTheme="majorBidi" w:cstheme="majorBidi"/>
          <w:sz w:val="24"/>
          <w:szCs w:val="24"/>
        </w:rPr>
        <w:t xml:space="preserve">To remove all items from the Clipboard, click the </w:t>
      </w:r>
      <w:r w:rsidRPr="00AB236A">
        <w:rPr>
          <w:rFonts w:asciiTheme="majorBidi" w:eastAsia="LiberationSerif" w:hAnsiTheme="majorBidi" w:cstheme="majorBidi"/>
          <w:b/>
          <w:bCs/>
          <w:sz w:val="24"/>
          <w:szCs w:val="24"/>
        </w:rPr>
        <w:t xml:space="preserve">Clear All </w:t>
      </w:r>
      <w:r w:rsidRPr="00AB236A">
        <w:rPr>
          <w:rFonts w:asciiTheme="majorBidi" w:eastAsia="LiberationSerif" w:hAnsiTheme="majorBidi" w:cstheme="majorBidi"/>
          <w:sz w:val="24"/>
          <w:szCs w:val="24"/>
        </w:rPr>
        <w:t>button at the top of the Clipboard pane.</w:t>
      </w:r>
    </w:p>
    <w:p w14:paraId="4B834936" w14:textId="77777777" w:rsidR="00D413D4" w:rsidRDefault="00D413D4" w:rsidP="0047355D">
      <w:pPr>
        <w:autoSpaceDE w:val="0"/>
        <w:autoSpaceDN w:val="0"/>
        <w:adjustRightInd w:val="0"/>
        <w:spacing w:after="0" w:line="240" w:lineRule="auto"/>
        <w:rPr>
          <w:rFonts w:asciiTheme="majorBidi" w:eastAsia="LiberationSerif" w:hAnsiTheme="majorBidi" w:cstheme="majorBidi"/>
          <w:sz w:val="24"/>
          <w:szCs w:val="24"/>
        </w:rPr>
      </w:pPr>
    </w:p>
    <w:p w14:paraId="01F9690F" w14:textId="6C45C429" w:rsidR="0047355D" w:rsidRPr="00D413D4" w:rsidRDefault="0047355D" w:rsidP="0047355D">
      <w:pPr>
        <w:autoSpaceDE w:val="0"/>
        <w:autoSpaceDN w:val="0"/>
        <w:adjustRightInd w:val="0"/>
        <w:spacing w:after="0" w:line="240" w:lineRule="auto"/>
        <w:rPr>
          <w:rFonts w:asciiTheme="majorBidi" w:eastAsia="LiberationSerif" w:hAnsiTheme="majorBidi" w:cstheme="majorBidi"/>
          <w:b/>
          <w:bCs/>
          <w:sz w:val="24"/>
          <w:szCs w:val="24"/>
        </w:rPr>
      </w:pPr>
      <w:r w:rsidRPr="00D413D4">
        <w:rPr>
          <w:rFonts w:asciiTheme="majorBidi" w:eastAsia="LiberationSerif" w:hAnsiTheme="majorBidi" w:cstheme="majorBidi"/>
          <w:b/>
          <w:bCs/>
          <w:sz w:val="24"/>
          <w:szCs w:val="24"/>
        </w:rPr>
        <w:t>To control the behavior of the Clipboard pane</w:t>
      </w:r>
    </w:p>
    <w:p w14:paraId="0438FDA9" w14:textId="45EB291B" w:rsidR="0047355D" w:rsidRDefault="0047355D" w:rsidP="0047355D">
      <w:pPr>
        <w:autoSpaceDE w:val="0"/>
        <w:autoSpaceDN w:val="0"/>
        <w:adjustRightInd w:val="0"/>
        <w:spacing w:after="0" w:line="240" w:lineRule="auto"/>
        <w:rPr>
          <w:rFonts w:asciiTheme="majorBidi" w:eastAsia="LiberationSerif" w:hAnsiTheme="majorBidi" w:cstheme="majorBidi"/>
          <w:sz w:val="24"/>
          <w:szCs w:val="24"/>
        </w:rPr>
      </w:pPr>
      <w:r w:rsidRPr="0047355D">
        <w:rPr>
          <w:rFonts w:asciiTheme="majorBidi" w:eastAsia="LiberationSerif" w:hAnsiTheme="majorBidi" w:cstheme="majorBidi"/>
          <w:sz w:val="24"/>
          <w:szCs w:val="24"/>
        </w:rPr>
        <w:t>At the bottom of the pane, click Options, and then click the display option</w:t>
      </w:r>
      <w:r>
        <w:rPr>
          <w:rFonts w:asciiTheme="majorBidi" w:eastAsia="LiberationSerif" w:hAnsiTheme="majorBidi" w:cstheme="majorBidi"/>
          <w:sz w:val="24"/>
          <w:szCs w:val="24"/>
        </w:rPr>
        <w:t xml:space="preserve"> </w:t>
      </w:r>
      <w:r w:rsidRPr="0047355D">
        <w:rPr>
          <w:rFonts w:asciiTheme="majorBidi" w:eastAsia="LiberationSerif" w:hAnsiTheme="majorBidi" w:cstheme="majorBidi"/>
          <w:sz w:val="24"/>
          <w:szCs w:val="24"/>
        </w:rPr>
        <w:t>you want.</w:t>
      </w:r>
    </w:p>
    <w:p w14:paraId="6994C3FA" w14:textId="77777777" w:rsidR="00D413D4" w:rsidRDefault="00D413D4" w:rsidP="0047355D">
      <w:pPr>
        <w:autoSpaceDE w:val="0"/>
        <w:autoSpaceDN w:val="0"/>
        <w:adjustRightInd w:val="0"/>
        <w:spacing w:after="0" w:line="240" w:lineRule="auto"/>
        <w:rPr>
          <w:rFonts w:asciiTheme="majorBidi" w:eastAsia="LiberationSerif" w:hAnsiTheme="majorBidi" w:cstheme="majorBidi"/>
          <w:sz w:val="24"/>
          <w:szCs w:val="24"/>
        </w:rPr>
      </w:pPr>
    </w:p>
    <w:p w14:paraId="5DA544EE" w14:textId="0B2F3F7D" w:rsidR="00D413D4" w:rsidRDefault="00D413D4" w:rsidP="00D413D4">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drawing>
          <wp:inline distT="0" distB="0" distL="0" distR="0" wp14:anchorId="1C9B00B6" wp14:editId="673A62BF">
            <wp:extent cx="3456159" cy="16037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54B122.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0301" cy="1614919"/>
                    </a:xfrm>
                    <a:prstGeom prst="rect">
                      <a:avLst/>
                    </a:prstGeom>
                  </pic:spPr>
                </pic:pic>
              </a:graphicData>
            </a:graphic>
          </wp:inline>
        </w:drawing>
      </w:r>
    </w:p>
    <w:p w14:paraId="559A0805" w14:textId="77777777" w:rsid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p>
    <w:p w14:paraId="70E32FEE" w14:textId="0D356CC2" w:rsidR="00D413D4" w:rsidRP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r w:rsidRPr="00D413D4">
        <w:rPr>
          <w:rFonts w:asciiTheme="majorBidi" w:eastAsia="LiberationSerif" w:hAnsiTheme="majorBidi" w:cstheme="majorBidi"/>
          <w:b/>
          <w:bCs/>
          <w:sz w:val="24"/>
          <w:szCs w:val="24"/>
        </w:rPr>
        <w:t>To undo your last editing action</w:t>
      </w:r>
    </w:p>
    <w:p w14:paraId="73C8D83A" w14:textId="77777777" w:rsid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p>
    <w:p w14:paraId="56B2B951" w14:textId="3F607DDA" w:rsidR="00D413D4" w:rsidRP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Do either of the following:</w:t>
      </w:r>
    </w:p>
    <w:p w14:paraId="2F38B536" w14:textId="77777777" w:rsidR="00D413D4" w:rsidRDefault="00D413D4" w:rsidP="00A50A99">
      <w:pPr>
        <w:pStyle w:val="ListParagraph"/>
        <w:numPr>
          <w:ilvl w:val="0"/>
          <w:numId w:val="13"/>
        </w:num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 xml:space="preserve">On the </w:t>
      </w:r>
      <w:r w:rsidRPr="00D413D4">
        <w:rPr>
          <w:rFonts w:asciiTheme="majorBidi" w:eastAsia="LiberationSerif" w:hAnsiTheme="majorBidi" w:cstheme="majorBidi"/>
          <w:b/>
          <w:bCs/>
          <w:sz w:val="24"/>
          <w:szCs w:val="24"/>
        </w:rPr>
        <w:t>Quick Access Toolbar</w:t>
      </w:r>
      <w:r w:rsidRPr="00D413D4">
        <w:rPr>
          <w:rFonts w:asciiTheme="majorBidi" w:eastAsia="LiberationSerif" w:hAnsiTheme="majorBidi" w:cstheme="majorBidi"/>
          <w:sz w:val="24"/>
          <w:szCs w:val="24"/>
        </w:rPr>
        <w:t xml:space="preserve">, click the </w:t>
      </w:r>
      <w:r w:rsidRPr="00D413D4">
        <w:rPr>
          <w:rFonts w:asciiTheme="majorBidi" w:eastAsia="LiberationSerif" w:hAnsiTheme="majorBidi" w:cstheme="majorBidi"/>
          <w:b/>
          <w:bCs/>
          <w:sz w:val="24"/>
          <w:szCs w:val="24"/>
        </w:rPr>
        <w:t xml:space="preserve">Undo </w:t>
      </w:r>
      <w:r w:rsidRPr="00D413D4">
        <w:rPr>
          <w:rFonts w:asciiTheme="majorBidi" w:eastAsia="LiberationSerif" w:hAnsiTheme="majorBidi" w:cstheme="majorBidi"/>
          <w:sz w:val="24"/>
          <w:szCs w:val="24"/>
        </w:rPr>
        <w:t>button.</w:t>
      </w:r>
    </w:p>
    <w:p w14:paraId="3616DB90" w14:textId="3BE73067" w:rsidR="00D413D4" w:rsidRPr="00D413D4" w:rsidRDefault="00D413D4" w:rsidP="00A50A99">
      <w:pPr>
        <w:pStyle w:val="ListParagraph"/>
        <w:numPr>
          <w:ilvl w:val="0"/>
          <w:numId w:val="13"/>
        </w:num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 xml:space="preserve">Press </w:t>
      </w:r>
      <w:proofErr w:type="spellStart"/>
      <w:r w:rsidRPr="00D413D4">
        <w:rPr>
          <w:rFonts w:asciiTheme="majorBidi" w:eastAsia="LiberationSerif" w:hAnsiTheme="majorBidi" w:cstheme="majorBidi"/>
          <w:b/>
          <w:bCs/>
          <w:sz w:val="24"/>
          <w:szCs w:val="24"/>
        </w:rPr>
        <w:t>Ctrl+Z</w:t>
      </w:r>
      <w:proofErr w:type="spellEnd"/>
      <w:r w:rsidRPr="00D413D4">
        <w:rPr>
          <w:rFonts w:asciiTheme="majorBidi" w:eastAsia="LiberationSerif" w:hAnsiTheme="majorBidi" w:cstheme="majorBidi"/>
          <w:sz w:val="24"/>
          <w:szCs w:val="24"/>
        </w:rPr>
        <w:t>.</w:t>
      </w:r>
    </w:p>
    <w:p w14:paraId="0987659A" w14:textId="77777777" w:rsid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p>
    <w:p w14:paraId="25F1FE0D" w14:textId="2D8CB1A2" w:rsidR="00D413D4" w:rsidRP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r w:rsidRPr="00D413D4">
        <w:rPr>
          <w:rFonts w:asciiTheme="majorBidi" w:eastAsia="LiberationSerif" w:hAnsiTheme="majorBidi" w:cstheme="majorBidi"/>
          <w:b/>
          <w:bCs/>
          <w:sz w:val="24"/>
          <w:szCs w:val="24"/>
        </w:rPr>
        <w:t>To undo two or more actions</w:t>
      </w:r>
    </w:p>
    <w:p w14:paraId="01F1FFF7" w14:textId="77777777" w:rsid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p>
    <w:p w14:paraId="17201230" w14:textId="2D85D2BA" w:rsidR="00D413D4" w:rsidRP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 xml:space="preserve">On the </w:t>
      </w:r>
      <w:r w:rsidRPr="00D413D4">
        <w:rPr>
          <w:rFonts w:asciiTheme="majorBidi" w:eastAsia="LiberationSerif" w:hAnsiTheme="majorBidi" w:cstheme="majorBidi"/>
          <w:b/>
          <w:bCs/>
          <w:sz w:val="24"/>
          <w:szCs w:val="24"/>
        </w:rPr>
        <w:t>Quick Access Toolbar</w:t>
      </w:r>
      <w:r w:rsidRPr="00D413D4">
        <w:rPr>
          <w:rFonts w:asciiTheme="majorBidi" w:eastAsia="LiberationSerif" w:hAnsiTheme="majorBidi" w:cstheme="majorBidi"/>
          <w:sz w:val="24"/>
          <w:szCs w:val="24"/>
        </w:rPr>
        <w:t xml:space="preserve">, in the </w:t>
      </w:r>
      <w:r w:rsidRPr="00D413D4">
        <w:rPr>
          <w:rFonts w:asciiTheme="majorBidi" w:eastAsia="LiberationSerif" w:hAnsiTheme="majorBidi" w:cstheme="majorBidi"/>
          <w:b/>
          <w:bCs/>
          <w:sz w:val="24"/>
          <w:szCs w:val="24"/>
        </w:rPr>
        <w:t xml:space="preserve">Undo </w:t>
      </w:r>
      <w:r w:rsidRPr="00D413D4">
        <w:rPr>
          <w:rFonts w:asciiTheme="majorBidi" w:eastAsia="LiberationSerif" w:hAnsiTheme="majorBidi" w:cstheme="majorBidi"/>
          <w:sz w:val="24"/>
          <w:szCs w:val="24"/>
        </w:rPr>
        <w:t>list, click the first action you</w:t>
      </w:r>
      <w:r>
        <w:rPr>
          <w:rFonts w:asciiTheme="majorBidi" w:eastAsia="LiberationSerif" w:hAnsiTheme="majorBidi" w:cstheme="majorBidi"/>
          <w:sz w:val="24"/>
          <w:szCs w:val="24"/>
        </w:rPr>
        <w:t xml:space="preserve"> </w:t>
      </w:r>
      <w:r w:rsidRPr="00D413D4">
        <w:rPr>
          <w:rFonts w:asciiTheme="majorBidi" w:eastAsia="LiberationSerif" w:hAnsiTheme="majorBidi" w:cstheme="majorBidi"/>
          <w:sz w:val="24"/>
          <w:szCs w:val="24"/>
        </w:rPr>
        <w:t>want to undo. Word reverts that action and all those that follow.</w:t>
      </w:r>
    </w:p>
    <w:p w14:paraId="510DB859" w14:textId="77777777" w:rsid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p>
    <w:p w14:paraId="446667CC" w14:textId="3BF56AC4" w:rsidR="00D413D4" w:rsidRP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r w:rsidRPr="00D413D4">
        <w:rPr>
          <w:rFonts w:asciiTheme="majorBidi" w:eastAsia="LiberationSerif" w:hAnsiTheme="majorBidi" w:cstheme="majorBidi"/>
          <w:b/>
          <w:bCs/>
          <w:sz w:val="24"/>
          <w:szCs w:val="24"/>
        </w:rPr>
        <w:t>To delete only one or a few characters</w:t>
      </w:r>
    </w:p>
    <w:p w14:paraId="27A8C4F8" w14:textId="1B592FF4" w:rsidR="00D413D4" w:rsidRPr="00D413D4" w:rsidRDefault="00D413D4" w:rsidP="00A50A99">
      <w:pPr>
        <w:pStyle w:val="ListParagraph"/>
        <w:numPr>
          <w:ilvl w:val="3"/>
          <w:numId w:val="21"/>
        </w:numPr>
        <w:autoSpaceDE w:val="0"/>
        <w:autoSpaceDN w:val="0"/>
        <w:adjustRightInd w:val="0"/>
        <w:spacing w:after="0" w:line="240" w:lineRule="auto"/>
        <w:ind w:left="720"/>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Position the cursor immediately to the left of the text you want to delete.</w:t>
      </w:r>
    </w:p>
    <w:p w14:paraId="109918FE" w14:textId="5A1903DD" w:rsidR="00D413D4" w:rsidRPr="00D413D4" w:rsidRDefault="00D413D4" w:rsidP="00A50A99">
      <w:pPr>
        <w:pStyle w:val="ListParagraph"/>
        <w:numPr>
          <w:ilvl w:val="3"/>
          <w:numId w:val="21"/>
        </w:numPr>
        <w:autoSpaceDE w:val="0"/>
        <w:autoSpaceDN w:val="0"/>
        <w:adjustRightInd w:val="0"/>
        <w:spacing w:after="0" w:line="240" w:lineRule="auto"/>
        <w:ind w:left="720"/>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 xml:space="preserve">Press the </w:t>
      </w:r>
      <w:r w:rsidRPr="00D413D4">
        <w:rPr>
          <w:rFonts w:asciiTheme="majorBidi" w:eastAsia="LiberationSerif" w:hAnsiTheme="majorBidi" w:cstheme="majorBidi"/>
          <w:b/>
          <w:bCs/>
          <w:sz w:val="24"/>
          <w:szCs w:val="24"/>
        </w:rPr>
        <w:t xml:space="preserve">Delete </w:t>
      </w:r>
      <w:r w:rsidRPr="00D413D4">
        <w:rPr>
          <w:rFonts w:asciiTheme="majorBidi" w:eastAsia="LiberationSerif" w:hAnsiTheme="majorBidi" w:cstheme="majorBidi"/>
          <w:sz w:val="24"/>
          <w:szCs w:val="24"/>
        </w:rPr>
        <w:t>key once for each character you want to delete.</w:t>
      </w:r>
    </w:p>
    <w:p w14:paraId="5C6072E8" w14:textId="77777777" w:rsidR="00D413D4" w:rsidRPr="00D413D4" w:rsidRDefault="00D413D4" w:rsidP="00D413D4">
      <w:pPr>
        <w:pStyle w:val="ListParagraph"/>
        <w:autoSpaceDE w:val="0"/>
        <w:autoSpaceDN w:val="0"/>
        <w:adjustRightInd w:val="0"/>
        <w:spacing w:after="0" w:line="240" w:lineRule="auto"/>
        <w:rPr>
          <w:rFonts w:asciiTheme="majorBidi" w:eastAsia="LiberationSerif" w:hAnsiTheme="majorBidi" w:cstheme="majorBidi"/>
          <w:i/>
          <w:iCs/>
          <w:sz w:val="24"/>
          <w:szCs w:val="24"/>
        </w:rPr>
      </w:pPr>
      <w:r w:rsidRPr="00D413D4">
        <w:rPr>
          <w:rFonts w:asciiTheme="majorBidi" w:eastAsia="LiberationSerif" w:hAnsiTheme="majorBidi" w:cstheme="majorBidi"/>
          <w:i/>
          <w:iCs/>
          <w:sz w:val="24"/>
          <w:szCs w:val="24"/>
        </w:rPr>
        <w:t>Or</w:t>
      </w:r>
    </w:p>
    <w:p w14:paraId="7B2515AE" w14:textId="1574DB55" w:rsidR="00D413D4" w:rsidRPr="00D413D4" w:rsidRDefault="00D413D4" w:rsidP="00A50A99">
      <w:pPr>
        <w:pStyle w:val="ListParagraph"/>
        <w:numPr>
          <w:ilvl w:val="0"/>
          <w:numId w:val="22"/>
        </w:num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Position the cursor immediately to the right of the text you want to delete.</w:t>
      </w:r>
    </w:p>
    <w:p w14:paraId="58BDA786" w14:textId="38FC0193" w:rsidR="00D413D4" w:rsidRPr="00D413D4" w:rsidRDefault="00D413D4" w:rsidP="00A50A99">
      <w:pPr>
        <w:pStyle w:val="ListParagraph"/>
        <w:numPr>
          <w:ilvl w:val="0"/>
          <w:numId w:val="22"/>
        </w:num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 xml:space="preserve">Press the </w:t>
      </w:r>
      <w:r w:rsidRPr="00D413D4">
        <w:rPr>
          <w:rFonts w:asciiTheme="majorBidi" w:eastAsia="LiberationSerif" w:hAnsiTheme="majorBidi" w:cstheme="majorBidi"/>
          <w:b/>
          <w:bCs/>
          <w:sz w:val="24"/>
          <w:szCs w:val="24"/>
        </w:rPr>
        <w:t xml:space="preserve">Backspace </w:t>
      </w:r>
      <w:r w:rsidRPr="00D413D4">
        <w:rPr>
          <w:rFonts w:asciiTheme="majorBidi" w:eastAsia="LiberationSerif" w:hAnsiTheme="majorBidi" w:cstheme="majorBidi"/>
          <w:sz w:val="24"/>
          <w:szCs w:val="24"/>
        </w:rPr>
        <w:t>key once for each character you want to delete.</w:t>
      </w:r>
    </w:p>
    <w:p w14:paraId="14979010" w14:textId="77777777" w:rsid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p>
    <w:p w14:paraId="7ED0AE7F" w14:textId="539EF7DC" w:rsidR="00D413D4" w:rsidRPr="00D413D4" w:rsidRDefault="00D413D4" w:rsidP="00D413D4">
      <w:pPr>
        <w:autoSpaceDE w:val="0"/>
        <w:autoSpaceDN w:val="0"/>
        <w:adjustRightInd w:val="0"/>
        <w:spacing w:after="0" w:line="240" w:lineRule="auto"/>
        <w:rPr>
          <w:rFonts w:asciiTheme="majorBidi" w:eastAsia="LiberationSerif" w:hAnsiTheme="majorBidi" w:cstheme="majorBidi"/>
          <w:b/>
          <w:bCs/>
          <w:sz w:val="24"/>
          <w:szCs w:val="24"/>
        </w:rPr>
      </w:pPr>
      <w:r w:rsidRPr="00D413D4">
        <w:rPr>
          <w:rFonts w:asciiTheme="majorBidi" w:eastAsia="LiberationSerif" w:hAnsiTheme="majorBidi" w:cstheme="majorBidi"/>
          <w:b/>
          <w:bCs/>
          <w:sz w:val="24"/>
          <w:szCs w:val="24"/>
        </w:rPr>
        <w:t>To delete any amount of text</w:t>
      </w:r>
    </w:p>
    <w:p w14:paraId="7DDE3E15" w14:textId="77777777" w:rsidR="00F14F35" w:rsidRDefault="00F14F35" w:rsidP="00D413D4">
      <w:pPr>
        <w:autoSpaceDE w:val="0"/>
        <w:autoSpaceDN w:val="0"/>
        <w:adjustRightInd w:val="0"/>
        <w:spacing w:after="0" w:line="240" w:lineRule="auto"/>
        <w:rPr>
          <w:rFonts w:asciiTheme="majorBidi" w:eastAsia="LiberationSerif" w:hAnsiTheme="majorBidi" w:cstheme="majorBidi"/>
          <w:sz w:val="24"/>
          <w:szCs w:val="24"/>
        </w:rPr>
      </w:pPr>
    </w:p>
    <w:p w14:paraId="26C330C7" w14:textId="5A25F96A" w:rsidR="00D413D4" w:rsidRP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t>1. Select the text you want to delete.</w:t>
      </w:r>
    </w:p>
    <w:p w14:paraId="2EA366F1" w14:textId="0CBD06D2" w:rsidR="00D413D4" w:rsidRDefault="00D413D4" w:rsidP="00D413D4">
      <w:pPr>
        <w:autoSpaceDE w:val="0"/>
        <w:autoSpaceDN w:val="0"/>
        <w:adjustRightInd w:val="0"/>
        <w:spacing w:after="0" w:line="240" w:lineRule="auto"/>
        <w:rPr>
          <w:rFonts w:asciiTheme="majorBidi" w:eastAsia="LiberationSerif" w:hAnsiTheme="majorBidi" w:cstheme="majorBidi"/>
          <w:sz w:val="24"/>
          <w:szCs w:val="24"/>
        </w:rPr>
      </w:pPr>
      <w:r w:rsidRPr="00D413D4">
        <w:rPr>
          <w:rFonts w:asciiTheme="majorBidi" w:eastAsia="LiberationSerif" w:hAnsiTheme="majorBidi" w:cstheme="majorBidi"/>
          <w:sz w:val="24"/>
          <w:szCs w:val="24"/>
        </w:rPr>
        <w:lastRenderedPageBreak/>
        <w:t xml:space="preserve">2. Press the </w:t>
      </w:r>
      <w:r w:rsidRPr="00D413D4">
        <w:rPr>
          <w:rFonts w:asciiTheme="majorBidi" w:eastAsia="LiberationSerif" w:hAnsiTheme="majorBidi" w:cstheme="majorBidi"/>
          <w:b/>
          <w:bCs/>
          <w:sz w:val="24"/>
          <w:szCs w:val="24"/>
        </w:rPr>
        <w:t xml:space="preserve">Delete </w:t>
      </w:r>
      <w:r w:rsidRPr="00D413D4">
        <w:rPr>
          <w:rFonts w:asciiTheme="majorBidi" w:eastAsia="LiberationSerif" w:hAnsiTheme="majorBidi" w:cstheme="majorBidi"/>
          <w:sz w:val="24"/>
          <w:szCs w:val="24"/>
        </w:rPr>
        <w:t xml:space="preserve">key or the </w:t>
      </w:r>
      <w:r w:rsidRPr="00D413D4">
        <w:rPr>
          <w:rFonts w:asciiTheme="majorBidi" w:eastAsia="LiberationSerif" w:hAnsiTheme="majorBidi" w:cstheme="majorBidi"/>
          <w:b/>
          <w:bCs/>
          <w:sz w:val="24"/>
          <w:szCs w:val="24"/>
        </w:rPr>
        <w:t xml:space="preserve">Backspace </w:t>
      </w:r>
      <w:r w:rsidRPr="00D413D4">
        <w:rPr>
          <w:rFonts w:asciiTheme="majorBidi" w:eastAsia="LiberationSerif" w:hAnsiTheme="majorBidi" w:cstheme="majorBidi"/>
          <w:sz w:val="24"/>
          <w:szCs w:val="24"/>
        </w:rPr>
        <w:t>key.</w:t>
      </w:r>
    </w:p>
    <w:p w14:paraId="695CF099" w14:textId="77777777" w:rsidR="00B5282A" w:rsidRPr="00B5282A" w:rsidRDefault="00B5282A" w:rsidP="00B5282A">
      <w:pPr>
        <w:autoSpaceDE w:val="0"/>
        <w:autoSpaceDN w:val="0"/>
        <w:adjustRightInd w:val="0"/>
        <w:spacing w:after="0" w:line="240" w:lineRule="auto"/>
        <w:rPr>
          <w:rFonts w:asciiTheme="majorBidi" w:eastAsia="LiberationSerif" w:hAnsiTheme="majorBidi" w:cstheme="majorBidi"/>
          <w:b/>
          <w:bCs/>
          <w:sz w:val="24"/>
          <w:szCs w:val="24"/>
        </w:rPr>
      </w:pPr>
      <w:r w:rsidRPr="00B5282A">
        <w:rPr>
          <w:rFonts w:asciiTheme="majorBidi" w:eastAsia="LiberationSerif" w:hAnsiTheme="majorBidi" w:cstheme="majorBidi"/>
          <w:b/>
          <w:bCs/>
          <w:sz w:val="24"/>
          <w:szCs w:val="24"/>
        </w:rPr>
        <w:t>Find and replace text</w:t>
      </w:r>
    </w:p>
    <w:p w14:paraId="35AD4C76" w14:textId="03A97F70" w:rsidR="00B5282A" w:rsidRPr="00B5282A" w:rsidRDefault="00B5282A" w:rsidP="00B5282A">
      <w:pPr>
        <w:autoSpaceDE w:val="0"/>
        <w:autoSpaceDN w:val="0"/>
        <w:adjustRightInd w:val="0"/>
        <w:spacing w:after="0" w:line="240" w:lineRule="auto"/>
        <w:rPr>
          <w:rFonts w:asciiTheme="majorBidi" w:eastAsia="LiberationSerif" w:hAnsiTheme="majorBidi" w:cstheme="majorBidi"/>
          <w:sz w:val="24"/>
          <w:szCs w:val="24"/>
        </w:rPr>
      </w:pPr>
      <w:r w:rsidRPr="00B5282A">
        <w:rPr>
          <w:rFonts w:asciiTheme="majorBidi" w:eastAsia="LiberationSerif" w:hAnsiTheme="majorBidi" w:cstheme="majorBidi"/>
          <w:sz w:val="24"/>
          <w:szCs w:val="24"/>
        </w:rPr>
        <w:t>One way to ensure that the text in your documents is consistent and accurate is</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to use the Find feature to search for and review every occurrence of a particular</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word or phrase. For example, if you are responsible for advertising a</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trademarked product, you can search your marketing materials to check that</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every occurrence of the product</w:t>
      </w:r>
      <w:r w:rsidRPr="00B5282A">
        <w:rPr>
          <w:rFonts w:asciiTheme="majorBidi" w:eastAsia="LiberationSerif" w:hAnsiTheme="majorBidi" w:cstheme="majorBidi" w:hint="eastAsia"/>
          <w:sz w:val="24"/>
          <w:szCs w:val="24"/>
        </w:rPr>
        <w:t>’</w:t>
      </w:r>
      <w:r w:rsidRPr="00B5282A">
        <w:rPr>
          <w:rFonts w:asciiTheme="majorBidi" w:eastAsia="LiberationSerif" w:hAnsiTheme="majorBidi" w:cstheme="majorBidi"/>
          <w:sz w:val="24"/>
          <w:szCs w:val="24"/>
        </w:rPr>
        <w:t>s name is correctly identified as a trademark.</w:t>
      </w:r>
    </w:p>
    <w:p w14:paraId="1A47F194" w14:textId="0A6AA2D1" w:rsidR="00B5282A" w:rsidRDefault="00B5282A" w:rsidP="00B5282A">
      <w:pPr>
        <w:autoSpaceDE w:val="0"/>
        <w:autoSpaceDN w:val="0"/>
        <w:adjustRightInd w:val="0"/>
        <w:spacing w:after="0" w:line="240" w:lineRule="auto"/>
        <w:rPr>
          <w:rFonts w:asciiTheme="majorBidi" w:eastAsia="LiberationSerif" w:hAnsiTheme="majorBidi" w:cstheme="majorBidi"/>
          <w:sz w:val="24"/>
          <w:szCs w:val="24"/>
        </w:rPr>
      </w:pPr>
    </w:p>
    <w:p w14:paraId="37F4EDDD" w14:textId="1338DC4E" w:rsidR="002D3A8F" w:rsidRPr="002D3A8F" w:rsidRDefault="002D3A8F" w:rsidP="00B5282A">
      <w:pPr>
        <w:autoSpaceDE w:val="0"/>
        <w:autoSpaceDN w:val="0"/>
        <w:adjustRightInd w:val="0"/>
        <w:spacing w:after="0" w:line="240" w:lineRule="auto"/>
        <w:rPr>
          <w:rFonts w:asciiTheme="majorBidi" w:eastAsia="LiberationSerif" w:hAnsiTheme="majorBidi" w:cstheme="majorBidi"/>
          <w:b/>
          <w:bCs/>
          <w:sz w:val="24"/>
          <w:szCs w:val="24"/>
        </w:rPr>
      </w:pPr>
      <w:r w:rsidRPr="002D3A8F">
        <w:rPr>
          <w:rFonts w:asciiTheme="majorBidi" w:eastAsia="LiberationSerif" w:hAnsiTheme="majorBidi" w:cstheme="majorBidi"/>
          <w:b/>
          <w:bCs/>
          <w:sz w:val="24"/>
          <w:szCs w:val="24"/>
        </w:rPr>
        <w:t>Find:</w:t>
      </w:r>
    </w:p>
    <w:p w14:paraId="5BF3D2F6" w14:textId="4657F508" w:rsidR="00B5282A" w:rsidRDefault="00B5282A" w:rsidP="00B5282A">
      <w:pPr>
        <w:autoSpaceDE w:val="0"/>
        <w:autoSpaceDN w:val="0"/>
        <w:adjustRightInd w:val="0"/>
        <w:spacing w:after="0" w:line="240" w:lineRule="auto"/>
        <w:rPr>
          <w:rFonts w:asciiTheme="majorBidi" w:eastAsia="LiberationSerif" w:hAnsiTheme="majorBidi" w:cstheme="majorBidi"/>
          <w:sz w:val="24"/>
          <w:szCs w:val="24"/>
        </w:rPr>
      </w:pPr>
      <w:r w:rsidRPr="00B5282A">
        <w:rPr>
          <w:rFonts w:asciiTheme="majorBidi" w:eastAsia="LiberationSerif" w:hAnsiTheme="majorBidi" w:cstheme="majorBidi"/>
          <w:sz w:val="24"/>
          <w:szCs w:val="24"/>
        </w:rPr>
        <w:t>You can use the search box at the top of the Navigation pane to locate all</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instances of a specific word, phrase, or formatting mark in the current document.</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When you enter characters in the search box at the top of the pane, Word</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highlights all occurrences of those characters in the document and displays them</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on the Results page of the Navigation pane. When you point to a search result on</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the Results page, a ScreenTip displays the number of the page on which that</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result appears and the name of the heading preceding the search result. You can</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click a search result to move directly to that location in the document, or you can</w:t>
      </w:r>
      <w:r>
        <w:rPr>
          <w:rFonts w:asciiTheme="majorBidi" w:eastAsia="LiberationSerif" w:hAnsiTheme="majorBidi" w:cstheme="majorBidi"/>
          <w:sz w:val="24"/>
          <w:szCs w:val="24"/>
        </w:rPr>
        <w:t xml:space="preserve"> </w:t>
      </w:r>
      <w:r w:rsidRPr="00B5282A">
        <w:rPr>
          <w:rFonts w:asciiTheme="majorBidi" w:eastAsia="LiberationSerif" w:hAnsiTheme="majorBidi" w:cstheme="majorBidi"/>
          <w:sz w:val="24"/>
          <w:szCs w:val="24"/>
        </w:rPr>
        <w:t>click the Next and Previous arrows to move between results.</w:t>
      </w:r>
    </w:p>
    <w:p w14:paraId="376006ED" w14:textId="79F695D3" w:rsidR="00B5282A" w:rsidRDefault="00B5282A" w:rsidP="00B5282A">
      <w:pPr>
        <w:autoSpaceDE w:val="0"/>
        <w:autoSpaceDN w:val="0"/>
        <w:adjustRightInd w:val="0"/>
        <w:spacing w:after="0" w:line="240" w:lineRule="auto"/>
        <w:rPr>
          <w:rFonts w:asciiTheme="majorBidi" w:eastAsia="LiberationSerif" w:hAnsiTheme="majorBidi" w:cstheme="majorBidi"/>
          <w:sz w:val="24"/>
          <w:szCs w:val="24"/>
        </w:rPr>
      </w:pPr>
    </w:p>
    <w:p w14:paraId="03DEB6CB" w14:textId="3DFE16EA" w:rsidR="00B5282A" w:rsidRDefault="00B5282A" w:rsidP="00B5282A">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lastRenderedPageBreak/>
        <w:drawing>
          <wp:inline distT="0" distB="0" distL="0" distR="0" wp14:anchorId="2265FE20" wp14:editId="1D3A67C2">
            <wp:extent cx="2743341" cy="506121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54CFBF.tmp"/>
                    <pic:cNvPicPr/>
                  </pic:nvPicPr>
                  <pic:blipFill>
                    <a:blip r:embed="rId15">
                      <a:extLst>
                        <a:ext uri="{28A0092B-C50C-407E-A947-70E740481C1C}">
                          <a14:useLocalDpi xmlns:a14="http://schemas.microsoft.com/office/drawing/2010/main" val="0"/>
                        </a:ext>
                      </a:extLst>
                    </a:blip>
                    <a:stretch>
                      <a:fillRect/>
                    </a:stretch>
                  </pic:blipFill>
                  <pic:spPr>
                    <a:xfrm>
                      <a:off x="0" y="0"/>
                      <a:ext cx="2743341" cy="5061210"/>
                    </a:xfrm>
                    <a:prstGeom prst="rect">
                      <a:avLst/>
                    </a:prstGeom>
                  </pic:spPr>
                </pic:pic>
              </a:graphicData>
            </a:graphic>
          </wp:inline>
        </w:drawing>
      </w:r>
    </w:p>
    <w:p w14:paraId="57C1DE0E" w14:textId="22581185" w:rsidR="002D3A8F" w:rsidRDefault="002D3A8F" w:rsidP="002D3A8F">
      <w:p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If you want to be more specific about the text you are looking for</w:t>
      </w:r>
      <w:r w:rsidRPr="002D3A8F">
        <w:rPr>
          <w:rFonts w:asciiTheme="majorBidi" w:eastAsia="LiberationSerif" w:hAnsiTheme="majorBidi" w:cstheme="majorBidi" w:hint="eastAsia"/>
          <w:sz w:val="24"/>
          <w:szCs w:val="24"/>
        </w:rPr>
        <w:t>—</w:t>
      </w:r>
      <w:r w:rsidRPr="002D3A8F">
        <w:rPr>
          <w:rFonts w:asciiTheme="majorBidi" w:eastAsia="LiberationSerif" w:hAnsiTheme="majorBidi" w:cstheme="majorBidi"/>
          <w:sz w:val="24"/>
          <w:szCs w:val="24"/>
        </w:rPr>
        <w:t>for example,</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if you want to look for occurrences that match the exact capitalization of your</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search term</w:t>
      </w:r>
      <w:r w:rsidRPr="002D3A8F">
        <w:rPr>
          <w:rFonts w:asciiTheme="majorBidi" w:eastAsia="LiberationSerif" w:hAnsiTheme="majorBidi" w:cstheme="majorBidi" w:hint="eastAsia"/>
          <w:sz w:val="24"/>
          <w:szCs w:val="24"/>
        </w:rPr>
        <w:t>—</w:t>
      </w:r>
      <w:r w:rsidRPr="002D3A8F">
        <w:rPr>
          <w:rFonts w:asciiTheme="majorBidi" w:eastAsia="LiberationSerif" w:hAnsiTheme="majorBidi" w:cstheme="majorBidi"/>
          <w:sz w:val="24"/>
          <w:szCs w:val="24"/>
        </w:rPr>
        <w:t xml:space="preserve">you can do so from the Find tab of the </w:t>
      </w:r>
      <w:r w:rsidRPr="002D3A8F">
        <w:rPr>
          <w:rFonts w:asciiTheme="majorBidi" w:eastAsia="LiberationSerif" w:hAnsiTheme="majorBidi" w:cstheme="majorBidi"/>
          <w:b/>
          <w:bCs/>
          <w:sz w:val="24"/>
          <w:szCs w:val="24"/>
        </w:rPr>
        <w:t xml:space="preserve">Find </w:t>
      </w:r>
      <w:proofErr w:type="gramStart"/>
      <w:r w:rsidRPr="002D3A8F">
        <w:rPr>
          <w:rFonts w:asciiTheme="majorBidi" w:eastAsia="LiberationSerif" w:hAnsiTheme="majorBidi" w:cstheme="majorBidi"/>
          <w:b/>
          <w:bCs/>
          <w:sz w:val="24"/>
          <w:szCs w:val="24"/>
        </w:rPr>
        <w:t>And</w:t>
      </w:r>
      <w:proofErr w:type="gramEnd"/>
      <w:r w:rsidRPr="002D3A8F">
        <w:rPr>
          <w:rFonts w:asciiTheme="majorBidi" w:eastAsia="LiberationSerif" w:hAnsiTheme="majorBidi" w:cstheme="majorBidi"/>
          <w:b/>
          <w:bCs/>
          <w:sz w:val="24"/>
          <w:szCs w:val="24"/>
        </w:rPr>
        <w:t xml:space="preserve"> Replace</w:t>
      </w:r>
      <w:r w:rsidRPr="002D3A8F">
        <w:rPr>
          <w:rFonts w:asciiTheme="majorBidi" w:eastAsia="LiberationSerif" w:hAnsiTheme="majorBidi" w:cstheme="majorBidi"/>
          <w:sz w:val="24"/>
          <w:szCs w:val="24"/>
        </w:rPr>
        <w:t xml:space="preserve"> dialog</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box.</w:t>
      </w:r>
    </w:p>
    <w:p w14:paraId="27A4E9EB" w14:textId="7CAEA499" w:rsidR="002D3A8F" w:rsidRDefault="002D3A8F" w:rsidP="002D3A8F">
      <w:pPr>
        <w:autoSpaceDE w:val="0"/>
        <w:autoSpaceDN w:val="0"/>
        <w:adjustRightInd w:val="0"/>
        <w:spacing w:after="0" w:line="240" w:lineRule="auto"/>
        <w:rPr>
          <w:rFonts w:asciiTheme="majorBidi" w:eastAsia="LiberationSerif" w:hAnsiTheme="majorBidi" w:cstheme="majorBidi"/>
          <w:sz w:val="24"/>
          <w:szCs w:val="24"/>
        </w:rPr>
      </w:pPr>
    </w:p>
    <w:p w14:paraId="52ED85AE" w14:textId="5483F52D" w:rsidR="002D3A8F" w:rsidRDefault="002D3A8F" w:rsidP="002D3A8F">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lastRenderedPageBreak/>
        <w:drawing>
          <wp:inline distT="0" distB="0" distL="0" distR="0" wp14:anchorId="00A7811D" wp14:editId="1561659D">
            <wp:extent cx="4946904" cy="3816546"/>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54C93A.tmp"/>
                    <pic:cNvPicPr/>
                  </pic:nvPicPr>
                  <pic:blipFill>
                    <a:blip r:embed="rId16">
                      <a:extLst>
                        <a:ext uri="{28A0092B-C50C-407E-A947-70E740481C1C}">
                          <a14:useLocalDpi xmlns:a14="http://schemas.microsoft.com/office/drawing/2010/main" val="0"/>
                        </a:ext>
                      </a:extLst>
                    </a:blip>
                    <a:stretch>
                      <a:fillRect/>
                    </a:stretch>
                  </pic:blipFill>
                  <pic:spPr>
                    <a:xfrm>
                      <a:off x="0" y="0"/>
                      <a:ext cx="4946904" cy="3816546"/>
                    </a:xfrm>
                    <a:prstGeom prst="rect">
                      <a:avLst/>
                    </a:prstGeom>
                  </pic:spPr>
                </pic:pic>
              </a:graphicData>
            </a:graphic>
          </wp:inline>
        </w:drawing>
      </w:r>
    </w:p>
    <w:p w14:paraId="64938538" w14:textId="77777777" w:rsidR="002D3A8F" w:rsidRDefault="002D3A8F" w:rsidP="002D3A8F">
      <w:pPr>
        <w:autoSpaceDE w:val="0"/>
        <w:autoSpaceDN w:val="0"/>
        <w:adjustRightInd w:val="0"/>
        <w:spacing w:after="0" w:line="240" w:lineRule="auto"/>
        <w:rPr>
          <w:rFonts w:asciiTheme="majorBidi" w:eastAsia="LiberationSerif" w:hAnsiTheme="majorBidi" w:cstheme="majorBidi"/>
          <w:sz w:val="24"/>
          <w:szCs w:val="24"/>
        </w:rPr>
      </w:pPr>
    </w:p>
    <w:p w14:paraId="6561A194" w14:textId="28DDEB2A" w:rsidR="002D3A8F" w:rsidRPr="002D3A8F" w:rsidRDefault="002D3A8F" w:rsidP="002D3A8F">
      <w:pPr>
        <w:autoSpaceDE w:val="0"/>
        <w:autoSpaceDN w:val="0"/>
        <w:adjustRightInd w:val="0"/>
        <w:spacing w:after="0" w:line="240" w:lineRule="auto"/>
        <w:rPr>
          <w:rFonts w:asciiTheme="majorBidi" w:eastAsia="LiberationSerif" w:hAnsiTheme="majorBidi" w:cstheme="majorBidi"/>
          <w:b/>
          <w:bCs/>
          <w:sz w:val="24"/>
          <w:szCs w:val="24"/>
        </w:rPr>
      </w:pPr>
      <w:r w:rsidRPr="002D3A8F">
        <w:rPr>
          <w:rFonts w:asciiTheme="majorBidi" w:eastAsia="LiberationSerif" w:hAnsiTheme="majorBidi" w:cstheme="majorBidi"/>
          <w:b/>
          <w:bCs/>
          <w:sz w:val="24"/>
          <w:szCs w:val="24"/>
        </w:rPr>
        <w:t>Replace:</w:t>
      </w:r>
    </w:p>
    <w:p w14:paraId="7F19F850" w14:textId="0768671E" w:rsidR="002D3A8F" w:rsidRDefault="002D3A8F" w:rsidP="002D3A8F">
      <w:p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If you want to substitute a specific word or phrase for another, you can use the</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Replace function. As on the Find tab, the Replace tab contains options you can</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use to carry out more complicated replacement operations.</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You can evaluate and decide whether to replace individual instances of the</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search term, or you can replace all occurrences of the search term in the</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document at the same time.</w:t>
      </w:r>
    </w:p>
    <w:p w14:paraId="4B48A803" w14:textId="3D626B2F" w:rsidR="002D3A8F" w:rsidRDefault="002D3A8F" w:rsidP="002D3A8F">
      <w:pPr>
        <w:autoSpaceDE w:val="0"/>
        <w:autoSpaceDN w:val="0"/>
        <w:adjustRightInd w:val="0"/>
        <w:spacing w:after="0" w:line="240" w:lineRule="auto"/>
        <w:rPr>
          <w:rFonts w:asciiTheme="majorBidi" w:eastAsia="LiberationSerif" w:hAnsiTheme="majorBidi" w:cstheme="majorBidi"/>
          <w:sz w:val="24"/>
          <w:szCs w:val="24"/>
        </w:rPr>
      </w:pPr>
    </w:p>
    <w:p w14:paraId="6579FAE0" w14:textId="190CC034" w:rsidR="002D3A8F" w:rsidRDefault="002D3A8F" w:rsidP="002D3A8F">
      <w:pPr>
        <w:autoSpaceDE w:val="0"/>
        <w:autoSpaceDN w:val="0"/>
        <w:adjustRightInd w:val="0"/>
        <w:spacing w:after="0" w:line="240" w:lineRule="auto"/>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lastRenderedPageBreak/>
        <w:drawing>
          <wp:inline distT="0" distB="0" distL="0" distR="0" wp14:anchorId="7F5CE620" wp14:editId="44D18858">
            <wp:extent cx="4921503" cy="36577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543828.tmp"/>
                    <pic:cNvPicPr/>
                  </pic:nvPicPr>
                  <pic:blipFill>
                    <a:blip r:embed="rId17">
                      <a:extLst>
                        <a:ext uri="{28A0092B-C50C-407E-A947-70E740481C1C}">
                          <a14:useLocalDpi xmlns:a14="http://schemas.microsoft.com/office/drawing/2010/main" val="0"/>
                        </a:ext>
                      </a:extLst>
                    </a:blip>
                    <a:stretch>
                      <a:fillRect/>
                    </a:stretch>
                  </pic:blipFill>
                  <pic:spPr>
                    <a:xfrm>
                      <a:off x="0" y="0"/>
                      <a:ext cx="4921503" cy="3657788"/>
                    </a:xfrm>
                    <a:prstGeom prst="rect">
                      <a:avLst/>
                    </a:prstGeom>
                  </pic:spPr>
                </pic:pic>
              </a:graphicData>
            </a:graphic>
          </wp:inline>
        </w:drawing>
      </w:r>
    </w:p>
    <w:p w14:paraId="2860E457" w14:textId="77777777" w:rsidR="006274B2" w:rsidRPr="002D3A8F"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2D3A8F">
        <w:rPr>
          <w:rFonts w:asciiTheme="majorBidi" w:eastAsia="LiberationSerif" w:hAnsiTheme="majorBidi" w:cstheme="majorBidi"/>
          <w:b/>
          <w:bCs/>
          <w:sz w:val="24"/>
          <w:szCs w:val="24"/>
        </w:rPr>
        <w:t>To display the Results page of the Navigation pane</w:t>
      </w:r>
    </w:p>
    <w:p w14:paraId="2824B7BF" w14:textId="77777777" w:rsid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p>
    <w:p w14:paraId="23A9E192" w14:textId="77777777" w:rsidR="006274B2" w:rsidRPr="002D3A8F"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Do any of the following:</w:t>
      </w:r>
    </w:p>
    <w:p w14:paraId="473F66F2" w14:textId="77777777" w:rsidR="006274B2" w:rsidRPr="002D3A8F" w:rsidRDefault="006274B2" w:rsidP="00A50A99">
      <w:pPr>
        <w:pStyle w:val="ListParagraph"/>
        <w:numPr>
          <w:ilvl w:val="0"/>
          <w:numId w:val="23"/>
        </w:num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 xml:space="preserve">On the </w:t>
      </w:r>
      <w:r w:rsidRPr="002D3A8F">
        <w:rPr>
          <w:rFonts w:asciiTheme="majorBidi" w:eastAsia="LiberationSerif" w:hAnsiTheme="majorBidi" w:cstheme="majorBidi"/>
          <w:b/>
          <w:bCs/>
          <w:sz w:val="24"/>
          <w:szCs w:val="24"/>
        </w:rPr>
        <w:t xml:space="preserve">Home </w:t>
      </w:r>
      <w:r w:rsidRPr="002D3A8F">
        <w:rPr>
          <w:rFonts w:asciiTheme="majorBidi" w:eastAsia="LiberationSerif" w:hAnsiTheme="majorBidi" w:cstheme="majorBidi"/>
          <w:sz w:val="24"/>
          <w:szCs w:val="24"/>
        </w:rPr>
        <w:t xml:space="preserve">tab, in the </w:t>
      </w:r>
      <w:r w:rsidRPr="002D3A8F">
        <w:rPr>
          <w:rFonts w:asciiTheme="majorBidi" w:eastAsia="LiberationSerif" w:hAnsiTheme="majorBidi" w:cstheme="majorBidi"/>
          <w:b/>
          <w:bCs/>
          <w:sz w:val="24"/>
          <w:szCs w:val="24"/>
        </w:rPr>
        <w:t xml:space="preserve">Editing </w:t>
      </w:r>
      <w:r w:rsidRPr="002D3A8F">
        <w:rPr>
          <w:rFonts w:asciiTheme="majorBidi" w:eastAsia="LiberationSerif" w:hAnsiTheme="majorBidi" w:cstheme="majorBidi"/>
          <w:sz w:val="24"/>
          <w:szCs w:val="24"/>
        </w:rPr>
        <w:t xml:space="preserve">group, click the </w:t>
      </w:r>
      <w:r w:rsidRPr="002D3A8F">
        <w:rPr>
          <w:rFonts w:asciiTheme="majorBidi" w:eastAsia="LiberationSerif" w:hAnsiTheme="majorBidi" w:cstheme="majorBidi"/>
          <w:b/>
          <w:bCs/>
          <w:sz w:val="24"/>
          <w:szCs w:val="24"/>
        </w:rPr>
        <w:t xml:space="preserve">Find </w:t>
      </w:r>
      <w:r w:rsidRPr="002D3A8F">
        <w:rPr>
          <w:rFonts w:asciiTheme="majorBidi" w:eastAsia="LiberationSerif" w:hAnsiTheme="majorBidi" w:cstheme="majorBidi"/>
          <w:sz w:val="24"/>
          <w:szCs w:val="24"/>
        </w:rPr>
        <w:t>button.</w:t>
      </w:r>
    </w:p>
    <w:p w14:paraId="665D21A3" w14:textId="77777777" w:rsidR="006274B2" w:rsidRPr="002D3A8F" w:rsidRDefault="006274B2" w:rsidP="00A50A99">
      <w:pPr>
        <w:pStyle w:val="ListParagraph"/>
        <w:numPr>
          <w:ilvl w:val="0"/>
          <w:numId w:val="23"/>
        </w:num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 xml:space="preserve">On the </w:t>
      </w:r>
      <w:r w:rsidRPr="002D3A8F">
        <w:rPr>
          <w:rFonts w:asciiTheme="majorBidi" w:eastAsia="LiberationSerif" w:hAnsiTheme="majorBidi" w:cstheme="majorBidi"/>
          <w:b/>
          <w:bCs/>
          <w:sz w:val="24"/>
          <w:szCs w:val="24"/>
        </w:rPr>
        <w:t xml:space="preserve">View </w:t>
      </w:r>
      <w:r w:rsidRPr="002D3A8F">
        <w:rPr>
          <w:rFonts w:asciiTheme="majorBidi" w:eastAsia="LiberationSerif" w:hAnsiTheme="majorBidi" w:cstheme="majorBidi"/>
          <w:sz w:val="24"/>
          <w:szCs w:val="24"/>
        </w:rPr>
        <w:t xml:space="preserve">tab, in the </w:t>
      </w:r>
      <w:r w:rsidRPr="002D3A8F">
        <w:rPr>
          <w:rFonts w:asciiTheme="majorBidi" w:eastAsia="LiberationSerif" w:hAnsiTheme="majorBidi" w:cstheme="majorBidi"/>
          <w:b/>
          <w:bCs/>
          <w:sz w:val="24"/>
          <w:szCs w:val="24"/>
        </w:rPr>
        <w:t xml:space="preserve">Show </w:t>
      </w:r>
      <w:r w:rsidRPr="002D3A8F">
        <w:rPr>
          <w:rFonts w:asciiTheme="majorBidi" w:eastAsia="LiberationSerif" w:hAnsiTheme="majorBidi" w:cstheme="majorBidi"/>
          <w:sz w:val="24"/>
          <w:szCs w:val="24"/>
        </w:rPr>
        <w:t xml:space="preserve">group, select the </w:t>
      </w:r>
      <w:r w:rsidRPr="002D3A8F">
        <w:rPr>
          <w:rFonts w:asciiTheme="majorBidi" w:eastAsia="LiberationSerif" w:hAnsiTheme="majorBidi" w:cstheme="majorBidi"/>
          <w:b/>
          <w:bCs/>
          <w:sz w:val="24"/>
          <w:szCs w:val="24"/>
        </w:rPr>
        <w:t xml:space="preserve">Navigation Pane </w:t>
      </w:r>
      <w:r w:rsidRPr="002D3A8F">
        <w:rPr>
          <w:rFonts w:asciiTheme="majorBidi" w:eastAsia="LiberationSerif" w:hAnsiTheme="majorBidi" w:cstheme="majorBidi"/>
          <w:sz w:val="24"/>
          <w:szCs w:val="24"/>
        </w:rPr>
        <w:t xml:space="preserve">check box and then, at the top of the </w:t>
      </w:r>
      <w:r w:rsidRPr="002D3A8F">
        <w:rPr>
          <w:rFonts w:asciiTheme="majorBidi" w:eastAsia="LiberationSerif" w:hAnsiTheme="majorBidi" w:cstheme="majorBidi"/>
          <w:b/>
          <w:bCs/>
          <w:sz w:val="24"/>
          <w:szCs w:val="24"/>
        </w:rPr>
        <w:t xml:space="preserve">Navigation </w:t>
      </w:r>
      <w:r w:rsidRPr="002D3A8F">
        <w:rPr>
          <w:rFonts w:asciiTheme="majorBidi" w:eastAsia="LiberationSerif" w:hAnsiTheme="majorBidi" w:cstheme="majorBidi"/>
          <w:sz w:val="24"/>
          <w:szCs w:val="24"/>
        </w:rPr>
        <w:t xml:space="preserve">pane, click </w:t>
      </w:r>
      <w:r w:rsidRPr="002D3A8F">
        <w:rPr>
          <w:rFonts w:asciiTheme="majorBidi" w:eastAsia="LiberationSerif" w:hAnsiTheme="majorBidi" w:cstheme="majorBidi"/>
          <w:b/>
          <w:bCs/>
          <w:sz w:val="24"/>
          <w:szCs w:val="24"/>
        </w:rPr>
        <w:t>Results</w:t>
      </w:r>
      <w:r w:rsidRPr="002D3A8F">
        <w:rPr>
          <w:rFonts w:asciiTheme="majorBidi" w:eastAsia="LiberationSerif" w:hAnsiTheme="majorBidi" w:cstheme="majorBidi"/>
          <w:sz w:val="24"/>
          <w:szCs w:val="24"/>
        </w:rPr>
        <w:t>.</w:t>
      </w:r>
    </w:p>
    <w:p w14:paraId="1DE04E3F" w14:textId="77777777" w:rsidR="006274B2" w:rsidRPr="002D3A8F" w:rsidRDefault="006274B2" w:rsidP="00A50A99">
      <w:pPr>
        <w:pStyle w:val="ListParagraph"/>
        <w:numPr>
          <w:ilvl w:val="0"/>
          <w:numId w:val="23"/>
        </w:num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 xml:space="preserve">Press </w:t>
      </w:r>
      <w:proofErr w:type="spellStart"/>
      <w:r w:rsidRPr="002D3A8F">
        <w:rPr>
          <w:rFonts w:asciiTheme="majorBidi" w:eastAsia="LiberationSerif" w:hAnsiTheme="majorBidi" w:cstheme="majorBidi"/>
          <w:b/>
          <w:bCs/>
          <w:sz w:val="24"/>
          <w:szCs w:val="24"/>
        </w:rPr>
        <w:t>Ctrl+F</w:t>
      </w:r>
      <w:proofErr w:type="spellEnd"/>
      <w:r w:rsidRPr="002D3A8F">
        <w:rPr>
          <w:rFonts w:asciiTheme="majorBidi" w:eastAsia="LiberationSerif" w:hAnsiTheme="majorBidi" w:cstheme="majorBidi"/>
          <w:sz w:val="24"/>
          <w:szCs w:val="24"/>
        </w:rPr>
        <w:t>.</w:t>
      </w:r>
    </w:p>
    <w:p w14:paraId="41268D2B" w14:textId="77777777" w:rsidR="006274B2"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p>
    <w:p w14:paraId="7F0292FE" w14:textId="77777777" w:rsidR="006274B2" w:rsidRPr="002D3A8F"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2D3A8F">
        <w:rPr>
          <w:rFonts w:asciiTheme="majorBidi" w:eastAsia="LiberationSerif" w:hAnsiTheme="majorBidi" w:cstheme="majorBidi"/>
          <w:b/>
          <w:bCs/>
          <w:sz w:val="24"/>
          <w:szCs w:val="24"/>
        </w:rPr>
        <w:t>To search for text</w:t>
      </w:r>
    </w:p>
    <w:p w14:paraId="20CE1B74" w14:textId="77777777" w:rsidR="006274B2" w:rsidRPr="002D3A8F"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2D3A8F">
        <w:rPr>
          <w:rFonts w:asciiTheme="majorBidi" w:eastAsia="LiberationSerif" w:hAnsiTheme="majorBidi" w:cstheme="majorBidi"/>
          <w:sz w:val="24"/>
          <w:szCs w:val="24"/>
        </w:rPr>
        <w:t xml:space="preserve">On the </w:t>
      </w:r>
      <w:r w:rsidRPr="002D3A8F">
        <w:rPr>
          <w:rFonts w:asciiTheme="majorBidi" w:eastAsia="LiberationSerif" w:hAnsiTheme="majorBidi" w:cstheme="majorBidi"/>
          <w:b/>
          <w:bCs/>
          <w:sz w:val="24"/>
          <w:szCs w:val="24"/>
        </w:rPr>
        <w:t xml:space="preserve">Results </w:t>
      </w:r>
      <w:r w:rsidRPr="002D3A8F">
        <w:rPr>
          <w:rFonts w:asciiTheme="majorBidi" w:eastAsia="LiberationSerif" w:hAnsiTheme="majorBidi" w:cstheme="majorBidi"/>
          <w:sz w:val="24"/>
          <w:szCs w:val="24"/>
        </w:rPr>
        <w:t xml:space="preserve">page of the </w:t>
      </w:r>
      <w:r w:rsidRPr="002D3A8F">
        <w:rPr>
          <w:rFonts w:asciiTheme="majorBidi" w:eastAsia="LiberationSerif" w:hAnsiTheme="majorBidi" w:cstheme="majorBidi"/>
          <w:b/>
          <w:bCs/>
          <w:sz w:val="24"/>
          <w:szCs w:val="24"/>
        </w:rPr>
        <w:t xml:space="preserve">Navigation </w:t>
      </w:r>
      <w:r w:rsidRPr="002D3A8F">
        <w:rPr>
          <w:rFonts w:asciiTheme="majorBidi" w:eastAsia="LiberationSerif" w:hAnsiTheme="majorBidi" w:cstheme="majorBidi"/>
          <w:sz w:val="24"/>
          <w:szCs w:val="24"/>
        </w:rPr>
        <w:t>pane, enter the text you want to</w:t>
      </w:r>
      <w:r>
        <w:rPr>
          <w:rFonts w:asciiTheme="majorBidi" w:eastAsia="LiberationSerif" w:hAnsiTheme="majorBidi" w:cstheme="majorBidi"/>
          <w:sz w:val="24"/>
          <w:szCs w:val="24"/>
        </w:rPr>
        <w:t xml:space="preserve"> </w:t>
      </w:r>
      <w:r w:rsidRPr="002D3A8F">
        <w:rPr>
          <w:rFonts w:asciiTheme="majorBidi" w:eastAsia="LiberationSerif" w:hAnsiTheme="majorBidi" w:cstheme="majorBidi"/>
          <w:sz w:val="24"/>
          <w:szCs w:val="24"/>
        </w:rPr>
        <w:t>find in the search box.</w:t>
      </w:r>
    </w:p>
    <w:p w14:paraId="19365C44" w14:textId="77777777" w:rsid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p>
    <w:p w14:paraId="52EA3E5B" w14:textId="7F67182C" w:rsidR="006274B2" w:rsidRDefault="006274B2" w:rsidP="002D3A8F">
      <w:pPr>
        <w:autoSpaceDE w:val="0"/>
        <w:autoSpaceDN w:val="0"/>
        <w:adjustRightInd w:val="0"/>
        <w:spacing w:after="0" w:line="240" w:lineRule="auto"/>
        <w:jc w:val="center"/>
        <w:rPr>
          <w:rFonts w:asciiTheme="majorBidi" w:eastAsia="LiberationSerif" w:hAnsiTheme="majorBidi" w:cstheme="majorBidi"/>
          <w:sz w:val="24"/>
          <w:szCs w:val="24"/>
        </w:rPr>
      </w:pPr>
    </w:p>
    <w:p w14:paraId="68911A8E" w14:textId="77777777" w:rsidR="006274B2" w:rsidRPr="002D3A8F"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2D3A8F">
        <w:rPr>
          <w:rFonts w:asciiTheme="majorBidi" w:eastAsia="LiberationSerif" w:hAnsiTheme="majorBidi" w:cstheme="majorBidi"/>
          <w:b/>
          <w:bCs/>
          <w:sz w:val="24"/>
          <w:szCs w:val="24"/>
        </w:rPr>
        <w:t>To find a search result in the document</w:t>
      </w:r>
    </w:p>
    <w:p w14:paraId="21B4B36C" w14:textId="77777777" w:rsidR="006274B2" w:rsidRPr="006274B2" w:rsidRDefault="006274B2" w:rsidP="00A50A99">
      <w:pPr>
        <w:pStyle w:val="ListParagraph"/>
        <w:numPr>
          <w:ilvl w:val="0"/>
          <w:numId w:val="24"/>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On the </w:t>
      </w:r>
      <w:r w:rsidRPr="006274B2">
        <w:rPr>
          <w:rFonts w:asciiTheme="majorBidi" w:eastAsia="LiberationSerif" w:hAnsiTheme="majorBidi" w:cstheme="majorBidi"/>
          <w:b/>
          <w:bCs/>
          <w:sz w:val="24"/>
          <w:szCs w:val="24"/>
        </w:rPr>
        <w:t xml:space="preserve">Results </w:t>
      </w:r>
      <w:r w:rsidRPr="006274B2">
        <w:rPr>
          <w:rFonts w:asciiTheme="majorBidi" w:eastAsia="LiberationSerif" w:hAnsiTheme="majorBidi" w:cstheme="majorBidi"/>
          <w:sz w:val="24"/>
          <w:szCs w:val="24"/>
        </w:rPr>
        <w:t xml:space="preserve">page of the </w:t>
      </w:r>
      <w:r w:rsidRPr="006274B2">
        <w:rPr>
          <w:rFonts w:asciiTheme="majorBidi" w:eastAsia="LiberationSerif" w:hAnsiTheme="majorBidi" w:cstheme="majorBidi"/>
          <w:b/>
          <w:bCs/>
          <w:sz w:val="24"/>
          <w:szCs w:val="24"/>
        </w:rPr>
        <w:t xml:space="preserve">Navigation </w:t>
      </w:r>
      <w:r w:rsidRPr="006274B2">
        <w:rPr>
          <w:rFonts w:asciiTheme="majorBidi" w:eastAsia="LiberationSerif" w:hAnsiTheme="majorBidi" w:cstheme="majorBidi"/>
          <w:sz w:val="24"/>
          <w:szCs w:val="24"/>
        </w:rPr>
        <w:t>pane, point to a search result to display a ScreenTip with the number of the page on which that result appears and the name of the heading that precedes that search result.</w:t>
      </w:r>
    </w:p>
    <w:p w14:paraId="2C53F70D" w14:textId="27A9F22C" w:rsidR="006274B2" w:rsidRDefault="006274B2" w:rsidP="00A50A99">
      <w:pPr>
        <w:pStyle w:val="ListParagraph"/>
        <w:numPr>
          <w:ilvl w:val="0"/>
          <w:numId w:val="24"/>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Click the search result to move directly to that location in the document.</w:t>
      </w:r>
    </w:p>
    <w:p w14:paraId="3DBC559B" w14:textId="3550C370" w:rsid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p>
    <w:p w14:paraId="0F46A050"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6274B2">
        <w:rPr>
          <w:rFonts w:asciiTheme="majorBidi" w:eastAsia="LiberationSerif" w:hAnsiTheme="majorBidi" w:cstheme="majorBidi"/>
          <w:b/>
          <w:bCs/>
          <w:sz w:val="24"/>
          <w:szCs w:val="24"/>
        </w:rPr>
        <w:t xml:space="preserve">To display the Find tab of the Find </w:t>
      </w:r>
      <w:proofErr w:type="gramStart"/>
      <w:r w:rsidRPr="006274B2">
        <w:rPr>
          <w:rFonts w:asciiTheme="majorBidi" w:eastAsia="LiberationSerif" w:hAnsiTheme="majorBidi" w:cstheme="majorBidi"/>
          <w:b/>
          <w:bCs/>
          <w:sz w:val="24"/>
          <w:szCs w:val="24"/>
        </w:rPr>
        <w:t>And</w:t>
      </w:r>
      <w:proofErr w:type="gramEnd"/>
      <w:r w:rsidRPr="006274B2">
        <w:rPr>
          <w:rFonts w:asciiTheme="majorBidi" w:eastAsia="LiberationSerif" w:hAnsiTheme="majorBidi" w:cstheme="majorBidi"/>
          <w:b/>
          <w:bCs/>
          <w:sz w:val="24"/>
          <w:szCs w:val="24"/>
        </w:rPr>
        <w:t xml:space="preserve"> Replace dialog box</w:t>
      </w:r>
    </w:p>
    <w:p w14:paraId="2380C5FA"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1. Do either of the following:</w:t>
      </w:r>
    </w:p>
    <w:p w14:paraId="1E37C20B"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hint="eastAsia"/>
          <w:sz w:val="24"/>
          <w:szCs w:val="24"/>
        </w:rPr>
        <w:t>•</w:t>
      </w:r>
      <w:r w:rsidRPr="006274B2">
        <w:rPr>
          <w:rFonts w:asciiTheme="majorBidi" w:eastAsia="LiberationSerif" w:hAnsiTheme="majorBidi" w:cstheme="majorBidi"/>
          <w:sz w:val="24"/>
          <w:szCs w:val="24"/>
        </w:rPr>
        <w:t xml:space="preserve"> In the </w:t>
      </w:r>
      <w:r w:rsidRPr="006274B2">
        <w:rPr>
          <w:rFonts w:asciiTheme="majorBidi" w:eastAsia="LiberationSerif" w:hAnsiTheme="majorBidi" w:cstheme="majorBidi"/>
          <w:b/>
          <w:bCs/>
          <w:sz w:val="24"/>
          <w:szCs w:val="24"/>
        </w:rPr>
        <w:t xml:space="preserve">Navigation </w:t>
      </w:r>
      <w:r w:rsidRPr="006274B2">
        <w:rPr>
          <w:rFonts w:asciiTheme="majorBidi" w:eastAsia="LiberationSerif" w:hAnsiTheme="majorBidi" w:cstheme="majorBidi"/>
          <w:sz w:val="24"/>
          <w:szCs w:val="24"/>
        </w:rPr>
        <w:t xml:space="preserve">pane, click the </w:t>
      </w:r>
      <w:r w:rsidRPr="006274B2">
        <w:rPr>
          <w:rFonts w:asciiTheme="majorBidi" w:eastAsia="LiberationSerif" w:hAnsiTheme="majorBidi" w:cstheme="majorBidi"/>
          <w:b/>
          <w:bCs/>
          <w:sz w:val="24"/>
          <w:szCs w:val="24"/>
        </w:rPr>
        <w:t xml:space="preserve">Search for more things </w:t>
      </w:r>
      <w:r w:rsidRPr="006274B2">
        <w:rPr>
          <w:rFonts w:asciiTheme="majorBidi" w:eastAsia="LiberationSerif" w:hAnsiTheme="majorBidi" w:cstheme="majorBidi"/>
          <w:sz w:val="24"/>
          <w:szCs w:val="24"/>
        </w:rPr>
        <w:t>arrow at the</w:t>
      </w:r>
    </w:p>
    <w:p w14:paraId="5C1BD8A4"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right end of the search box, and then click </w:t>
      </w:r>
      <w:r w:rsidRPr="006274B2">
        <w:rPr>
          <w:rFonts w:asciiTheme="majorBidi" w:eastAsia="LiberationSerif" w:hAnsiTheme="majorBidi" w:cstheme="majorBidi"/>
          <w:b/>
          <w:bCs/>
          <w:sz w:val="24"/>
          <w:szCs w:val="24"/>
        </w:rPr>
        <w:t>Advanced Find</w:t>
      </w:r>
      <w:r w:rsidRPr="006274B2">
        <w:rPr>
          <w:rFonts w:asciiTheme="majorBidi" w:eastAsia="LiberationSerif" w:hAnsiTheme="majorBidi" w:cstheme="majorBidi"/>
          <w:sz w:val="24"/>
          <w:szCs w:val="24"/>
        </w:rPr>
        <w:t>.</w:t>
      </w:r>
    </w:p>
    <w:p w14:paraId="3352F1B5"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6274B2">
        <w:rPr>
          <w:rFonts w:asciiTheme="majorBidi" w:eastAsia="LiberationSerif" w:hAnsiTheme="majorBidi" w:cstheme="majorBidi" w:hint="eastAsia"/>
          <w:sz w:val="24"/>
          <w:szCs w:val="24"/>
        </w:rPr>
        <w:t>•</w:t>
      </w:r>
      <w:r w:rsidRPr="006274B2">
        <w:rPr>
          <w:rFonts w:asciiTheme="majorBidi" w:eastAsia="LiberationSerif" w:hAnsiTheme="majorBidi" w:cstheme="majorBidi"/>
          <w:sz w:val="24"/>
          <w:szCs w:val="24"/>
        </w:rPr>
        <w:t xml:space="preserve"> On the </w:t>
      </w:r>
      <w:r w:rsidRPr="006274B2">
        <w:rPr>
          <w:rFonts w:asciiTheme="majorBidi" w:eastAsia="LiberationSerif" w:hAnsiTheme="majorBidi" w:cstheme="majorBidi"/>
          <w:b/>
          <w:bCs/>
          <w:sz w:val="24"/>
          <w:szCs w:val="24"/>
        </w:rPr>
        <w:t xml:space="preserve">Home </w:t>
      </w:r>
      <w:r w:rsidRPr="006274B2">
        <w:rPr>
          <w:rFonts w:asciiTheme="majorBidi" w:eastAsia="LiberationSerif" w:hAnsiTheme="majorBidi" w:cstheme="majorBidi"/>
          <w:sz w:val="24"/>
          <w:szCs w:val="24"/>
        </w:rPr>
        <w:t xml:space="preserve">tab, in the </w:t>
      </w:r>
      <w:r w:rsidRPr="006274B2">
        <w:rPr>
          <w:rFonts w:asciiTheme="majorBidi" w:eastAsia="LiberationSerif" w:hAnsiTheme="majorBidi" w:cstheme="majorBidi"/>
          <w:b/>
          <w:bCs/>
          <w:sz w:val="24"/>
          <w:szCs w:val="24"/>
        </w:rPr>
        <w:t xml:space="preserve">Editing </w:t>
      </w:r>
      <w:r w:rsidRPr="006274B2">
        <w:rPr>
          <w:rFonts w:asciiTheme="majorBidi" w:eastAsia="LiberationSerif" w:hAnsiTheme="majorBidi" w:cstheme="majorBidi"/>
          <w:sz w:val="24"/>
          <w:szCs w:val="24"/>
        </w:rPr>
        <w:t xml:space="preserve">group, in the </w:t>
      </w:r>
      <w:r w:rsidRPr="006274B2">
        <w:rPr>
          <w:rFonts w:asciiTheme="majorBidi" w:eastAsia="LiberationSerif" w:hAnsiTheme="majorBidi" w:cstheme="majorBidi"/>
          <w:b/>
          <w:bCs/>
          <w:sz w:val="24"/>
          <w:szCs w:val="24"/>
        </w:rPr>
        <w:t xml:space="preserve">Find </w:t>
      </w:r>
      <w:r w:rsidRPr="006274B2">
        <w:rPr>
          <w:rFonts w:asciiTheme="majorBidi" w:eastAsia="LiberationSerif" w:hAnsiTheme="majorBidi" w:cstheme="majorBidi"/>
          <w:sz w:val="24"/>
          <w:szCs w:val="24"/>
        </w:rPr>
        <w:t xml:space="preserve">list, click </w:t>
      </w:r>
      <w:r w:rsidRPr="006274B2">
        <w:rPr>
          <w:rFonts w:asciiTheme="majorBidi" w:eastAsia="LiberationSerif" w:hAnsiTheme="majorBidi" w:cstheme="majorBidi"/>
          <w:b/>
          <w:bCs/>
          <w:sz w:val="24"/>
          <w:szCs w:val="24"/>
        </w:rPr>
        <w:t>Advanced</w:t>
      </w:r>
    </w:p>
    <w:p w14:paraId="100F7656"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b/>
          <w:bCs/>
          <w:sz w:val="24"/>
          <w:szCs w:val="24"/>
        </w:rPr>
        <w:t>Find</w:t>
      </w:r>
      <w:r w:rsidRPr="006274B2">
        <w:rPr>
          <w:rFonts w:asciiTheme="majorBidi" w:eastAsia="LiberationSerif" w:hAnsiTheme="majorBidi" w:cstheme="majorBidi"/>
          <w:sz w:val="24"/>
          <w:szCs w:val="24"/>
        </w:rPr>
        <w:t>.</w:t>
      </w:r>
    </w:p>
    <w:p w14:paraId="3C3B82F4" w14:textId="77777777" w:rsidR="006274B2" w:rsidRPr="006274B2" w:rsidRDefault="006274B2" w:rsidP="006274B2">
      <w:pPr>
        <w:autoSpaceDE w:val="0"/>
        <w:autoSpaceDN w:val="0"/>
        <w:adjustRightInd w:val="0"/>
        <w:spacing w:after="0" w:line="240" w:lineRule="auto"/>
        <w:rPr>
          <w:rFonts w:asciiTheme="majorBidi" w:eastAsia="LiberationSerif" w:hAnsiTheme="majorBidi" w:cstheme="majorBidi"/>
          <w:b/>
          <w:bCs/>
          <w:sz w:val="24"/>
          <w:szCs w:val="24"/>
        </w:rPr>
      </w:pPr>
      <w:r w:rsidRPr="006274B2">
        <w:rPr>
          <w:rFonts w:asciiTheme="majorBidi" w:eastAsia="LiberationSerif" w:hAnsiTheme="majorBidi" w:cstheme="majorBidi"/>
          <w:b/>
          <w:bCs/>
          <w:sz w:val="24"/>
          <w:szCs w:val="24"/>
        </w:rPr>
        <w:lastRenderedPageBreak/>
        <w:t>To conduct a more specific search</w:t>
      </w:r>
    </w:p>
    <w:p w14:paraId="521BAFF1" w14:textId="5393F5DD" w:rsidR="006274B2" w:rsidRPr="006274B2" w:rsidRDefault="006274B2" w:rsidP="00A50A99">
      <w:pPr>
        <w:pStyle w:val="ListParagraph"/>
        <w:numPr>
          <w:ilvl w:val="0"/>
          <w:numId w:val="26"/>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Display the </w:t>
      </w:r>
      <w:r w:rsidRPr="006274B2">
        <w:rPr>
          <w:rFonts w:asciiTheme="majorBidi" w:eastAsia="LiberationSerif" w:hAnsiTheme="majorBidi" w:cstheme="majorBidi"/>
          <w:b/>
          <w:bCs/>
          <w:sz w:val="24"/>
          <w:szCs w:val="24"/>
        </w:rPr>
        <w:t xml:space="preserve">Find </w:t>
      </w:r>
      <w:r w:rsidRPr="006274B2">
        <w:rPr>
          <w:rFonts w:asciiTheme="majorBidi" w:eastAsia="LiberationSerif" w:hAnsiTheme="majorBidi" w:cstheme="majorBidi"/>
          <w:sz w:val="24"/>
          <w:szCs w:val="24"/>
        </w:rPr>
        <w:t xml:space="preserve">page of the </w:t>
      </w:r>
      <w:r w:rsidRPr="006274B2">
        <w:rPr>
          <w:rFonts w:asciiTheme="majorBidi" w:eastAsia="LiberationSerif" w:hAnsiTheme="majorBidi" w:cstheme="majorBidi"/>
          <w:b/>
          <w:bCs/>
          <w:sz w:val="24"/>
          <w:szCs w:val="24"/>
        </w:rPr>
        <w:t xml:space="preserve">Find and Replace </w:t>
      </w:r>
      <w:r w:rsidRPr="006274B2">
        <w:rPr>
          <w:rFonts w:asciiTheme="majorBidi" w:eastAsia="LiberationSerif" w:hAnsiTheme="majorBidi" w:cstheme="majorBidi"/>
          <w:sz w:val="24"/>
          <w:szCs w:val="24"/>
        </w:rPr>
        <w:t>dialog box.</w:t>
      </w:r>
    </w:p>
    <w:p w14:paraId="3CD1C9B8" w14:textId="08EA40C4" w:rsidR="006274B2" w:rsidRPr="006274B2" w:rsidRDefault="006274B2" w:rsidP="00A50A99">
      <w:pPr>
        <w:pStyle w:val="ListParagraph"/>
        <w:numPr>
          <w:ilvl w:val="0"/>
          <w:numId w:val="26"/>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Click </w:t>
      </w:r>
      <w:r w:rsidRPr="006274B2">
        <w:rPr>
          <w:rFonts w:asciiTheme="majorBidi" w:eastAsia="LiberationSerif" w:hAnsiTheme="majorBidi" w:cstheme="majorBidi"/>
          <w:b/>
          <w:bCs/>
          <w:sz w:val="24"/>
          <w:szCs w:val="24"/>
        </w:rPr>
        <w:t xml:space="preserve">More </w:t>
      </w:r>
      <w:r w:rsidRPr="006274B2">
        <w:rPr>
          <w:rFonts w:asciiTheme="majorBidi" w:eastAsia="LiberationSerif" w:hAnsiTheme="majorBidi" w:cstheme="majorBidi"/>
          <w:sz w:val="24"/>
          <w:szCs w:val="24"/>
        </w:rPr>
        <w:t>in the lower-left corner of the dialog box to display additional search options.</w:t>
      </w:r>
    </w:p>
    <w:p w14:paraId="79758B8F" w14:textId="24867384" w:rsidR="006274B2" w:rsidRPr="006274B2" w:rsidRDefault="006274B2" w:rsidP="00A50A99">
      <w:pPr>
        <w:pStyle w:val="ListParagraph"/>
        <w:numPr>
          <w:ilvl w:val="0"/>
          <w:numId w:val="26"/>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In the </w:t>
      </w:r>
      <w:r w:rsidRPr="006274B2">
        <w:rPr>
          <w:rFonts w:asciiTheme="majorBidi" w:eastAsia="LiberationSerif" w:hAnsiTheme="majorBidi" w:cstheme="majorBidi"/>
          <w:b/>
          <w:bCs/>
          <w:sz w:val="24"/>
          <w:szCs w:val="24"/>
        </w:rPr>
        <w:t xml:space="preserve">Find what </w:t>
      </w:r>
      <w:r w:rsidRPr="006274B2">
        <w:rPr>
          <w:rFonts w:asciiTheme="majorBidi" w:eastAsia="LiberationSerif" w:hAnsiTheme="majorBidi" w:cstheme="majorBidi"/>
          <w:sz w:val="24"/>
          <w:szCs w:val="24"/>
        </w:rPr>
        <w:t xml:space="preserve">box, enter the text you want to search for, or click the </w:t>
      </w:r>
      <w:r w:rsidRPr="006274B2">
        <w:rPr>
          <w:rFonts w:asciiTheme="majorBidi" w:eastAsia="LiberationSerif" w:hAnsiTheme="majorBidi" w:cstheme="majorBidi"/>
          <w:b/>
          <w:bCs/>
          <w:sz w:val="24"/>
          <w:szCs w:val="24"/>
        </w:rPr>
        <w:t xml:space="preserve">Special </w:t>
      </w:r>
      <w:r w:rsidRPr="006274B2">
        <w:rPr>
          <w:rFonts w:asciiTheme="majorBidi" w:eastAsia="LiberationSerif" w:hAnsiTheme="majorBidi" w:cstheme="majorBidi"/>
          <w:sz w:val="24"/>
          <w:szCs w:val="24"/>
        </w:rPr>
        <w:t>button and then click the symbol or formatting symbol you want to locate.</w:t>
      </w:r>
    </w:p>
    <w:p w14:paraId="6AD4F9E1" w14:textId="49C7AB11" w:rsidR="006274B2" w:rsidRPr="006274B2" w:rsidRDefault="006274B2" w:rsidP="00A50A99">
      <w:pPr>
        <w:pStyle w:val="ListParagraph"/>
        <w:numPr>
          <w:ilvl w:val="0"/>
          <w:numId w:val="26"/>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Modify your search by selecting any of the following options in the expanded dialog box:</w:t>
      </w:r>
    </w:p>
    <w:p w14:paraId="4AB9B567" w14:textId="3DAA52D2" w:rsidR="006274B2" w:rsidRPr="006274B2" w:rsidRDefault="006274B2"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Guide the direction of the search by selecting </w:t>
      </w:r>
      <w:r w:rsidRPr="006274B2">
        <w:rPr>
          <w:rFonts w:asciiTheme="majorBidi" w:eastAsia="LiberationSerif" w:hAnsiTheme="majorBidi" w:cstheme="majorBidi"/>
          <w:b/>
          <w:bCs/>
          <w:sz w:val="24"/>
          <w:szCs w:val="24"/>
        </w:rPr>
        <w:t>Down</w:t>
      </w:r>
      <w:r w:rsidRPr="006274B2">
        <w:rPr>
          <w:rFonts w:asciiTheme="majorBidi" w:eastAsia="LiberationSerif" w:hAnsiTheme="majorBidi" w:cstheme="majorBidi"/>
          <w:sz w:val="24"/>
          <w:szCs w:val="24"/>
        </w:rPr>
        <w:t xml:space="preserve">, </w:t>
      </w:r>
      <w:r w:rsidRPr="006274B2">
        <w:rPr>
          <w:rFonts w:asciiTheme="majorBidi" w:eastAsia="LiberationSerif" w:hAnsiTheme="majorBidi" w:cstheme="majorBidi"/>
          <w:b/>
          <w:bCs/>
          <w:sz w:val="24"/>
          <w:szCs w:val="24"/>
        </w:rPr>
        <w:t>Up</w:t>
      </w:r>
      <w:r w:rsidRPr="006274B2">
        <w:rPr>
          <w:rFonts w:asciiTheme="majorBidi" w:eastAsia="LiberationSerif" w:hAnsiTheme="majorBidi" w:cstheme="majorBidi"/>
          <w:sz w:val="24"/>
          <w:szCs w:val="24"/>
        </w:rPr>
        <w:t xml:space="preserve">, or </w:t>
      </w:r>
      <w:r w:rsidRPr="006274B2">
        <w:rPr>
          <w:rFonts w:asciiTheme="majorBidi" w:eastAsia="LiberationSerif" w:hAnsiTheme="majorBidi" w:cstheme="majorBidi"/>
          <w:b/>
          <w:bCs/>
          <w:sz w:val="24"/>
          <w:szCs w:val="24"/>
        </w:rPr>
        <w:t xml:space="preserve">All </w:t>
      </w:r>
      <w:r w:rsidRPr="006274B2">
        <w:rPr>
          <w:rFonts w:asciiTheme="majorBidi" w:eastAsia="LiberationSerif" w:hAnsiTheme="majorBidi" w:cstheme="majorBidi"/>
          <w:sz w:val="24"/>
          <w:szCs w:val="24"/>
        </w:rPr>
        <w:t xml:space="preserve">from the </w:t>
      </w:r>
      <w:r w:rsidRPr="006274B2">
        <w:rPr>
          <w:rFonts w:asciiTheme="majorBidi" w:eastAsia="LiberationSerif" w:hAnsiTheme="majorBidi" w:cstheme="majorBidi"/>
          <w:b/>
          <w:bCs/>
          <w:sz w:val="24"/>
          <w:szCs w:val="24"/>
        </w:rPr>
        <w:t xml:space="preserve">Search </w:t>
      </w:r>
      <w:r w:rsidRPr="006274B2">
        <w:rPr>
          <w:rFonts w:asciiTheme="majorBidi" w:eastAsia="LiberationSerif" w:hAnsiTheme="majorBidi" w:cstheme="majorBidi"/>
          <w:sz w:val="24"/>
          <w:szCs w:val="24"/>
        </w:rPr>
        <w:t>list.</w:t>
      </w:r>
    </w:p>
    <w:p w14:paraId="7A276630" w14:textId="263F5032" w:rsidR="006274B2" w:rsidRPr="006274B2" w:rsidRDefault="006274B2"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Locate only text that matches the capitalization of the search term by selecting the </w:t>
      </w:r>
      <w:r w:rsidRPr="006274B2">
        <w:rPr>
          <w:rFonts w:asciiTheme="majorBidi" w:eastAsia="LiberationSerif" w:hAnsiTheme="majorBidi" w:cstheme="majorBidi"/>
          <w:b/>
          <w:bCs/>
          <w:sz w:val="24"/>
          <w:szCs w:val="24"/>
        </w:rPr>
        <w:t xml:space="preserve">Match case </w:t>
      </w:r>
      <w:r w:rsidRPr="006274B2">
        <w:rPr>
          <w:rFonts w:asciiTheme="majorBidi" w:eastAsia="LiberationSerif" w:hAnsiTheme="majorBidi" w:cstheme="majorBidi"/>
          <w:sz w:val="24"/>
          <w:szCs w:val="24"/>
        </w:rPr>
        <w:t>check box.</w:t>
      </w:r>
    </w:p>
    <w:p w14:paraId="070A4A44" w14:textId="39BAAF63" w:rsidR="006274B2" w:rsidRPr="006274B2" w:rsidRDefault="006274B2"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6274B2">
        <w:rPr>
          <w:rFonts w:asciiTheme="majorBidi" w:eastAsia="LiberationSerif" w:hAnsiTheme="majorBidi" w:cstheme="majorBidi"/>
          <w:sz w:val="24"/>
          <w:szCs w:val="24"/>
        </w:rPr>
        <w:t xml:space="preserve">Exclude occurrences of the search term that appear within other words by selecting the </w:t>
      </w:r>
      <w:r w:rsidRPr="006274B2">
        <w:rPr>
          <w:rFonts w:asciiTheme="majorBidi" w:eastAsia="LiberationSerif" w:hAnsiTheme="majorBidi" w:cstheme="majorBidi"/>
          <w:b/>
          <w:bCs/>
          <w:sz w:val="24"/>
          <w:szCs w:val="24"/>
        </w:rPr>
        <w:t xml:space="preserve">Find whole words only </w:t>
      </w:r>
      <w:r w:rsidRPr="006274B2">
        <w:rPr>
          <w:rFonts w:asciiTheme="majorBidi" w:eastAsia="LiberationSerif" w:hAnsiTheme="majorBidi" w:cstheme="majorBidi"/>
          <w:sz w:val="24"/>
          <w:szCs w:val="24"/>
        </w:rPr>
        <w:t>check box.</w:t>
      </w:r>
    </w:p>
    <w:p w14:paraId="5F491179" w14:textId="77777777" w:rsidR="008E061C" w:rsidRPr="008E061C" w:rsidRDefault="006274B2"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b/>
          <w:bCs/>
          <w:sz w:val="24"/>
          <w:szCs w:val="24"/>
        </w:rPr>
      </w:pPr>
      <w:r w:rsidRPr="006274B2">
        <w:rPr>
          <w:rFonts w:asciiTheme="majorBidi" w:eastAsia="LiberationSerif" w:hAnsiTheme="majorBidi" w:cstheme="majorBidi"/>
          <w:sz w:val="24"/>
          <w:szCs w:val="24"/>
        </w:rPr>
        <w:t xml:space="preserve">Find two similar words, such as </w:t>
      </w:r>
      <w:r w:rsidRPr="006274B2">
        <w:rPr>
          <w:rFonts w:asciiTheme="majorBidi" w:eastAsia="LiberationSerif" w:hAnsiTheme="majorBidi" w:cstheme="majorBidi"/>
          <w:i/>
          <w:iCs/>
          <w:sz w:val="24"/>
          <w:szCs w:val="24"/>
        </w:rPr>
        <w:t xml:space="preserve">effect </w:t>
      </w:r>
      <w:r w:rsidRPr="006274B2">
        <w:rPr>
          <w:rFonts w:asciiTheme="majorBidi" w:eastAsia="LiberationSerif" w:hAnsiTheme="majorBidi" w:cstheme="majorBidi"/>
          <w:sz w:val="24"/>
          <w:szCs w:val="24"/>
        </w:rPr>
        <w:t xml:space="preserve">and </w:t>
      </w:r>
      <w:r w:rsidRPr="006274B2">
        <w:rPr>
          <w:rFonts w:asciiTheme="majorBidi" w:eastAsia="LiberationSerif" w:hAnsiTheme="majorBidi" w:cstheme="majorBidi"/>
          <w:i/>
          <w:iCs/>
          <w:sz w:val="24"/>
          <w:szCs w:val="24"/>
        </w:rPr>
        <w:t>affect</w:t>
      </w:r>
      <w:r w:rsidRPr="006274B2">
        <w:rPr>
          <w:rFonts w:asciiTheme="majorBidi" w:eastAsia="LiberationSerif" w:hAnsiTheme="majorBidi" w:cstheme="majorBidi"/>
          <w:sz w:val="24"/>
          <w:szCs w:val="24"/>
        </w:rPr>
        <w:t xml:space="preserve">, by selecting the </w:t>
      </w:r>
      <w:r w:rsidRPr="006274B2">
        <w:rPr>
          <w:rFonts w:asciiTheme="majorBidi" w:eastAsia="LiberationSerif" w:hAnsiTheme="majorBidi" w:cstheme="majorBidi"/>
          <w:b/>
          <w:bCs/>
          <w:sz w:val="24"/>
          <w:szCs w:val="24"/>
        </w:rPr>
        <w:t xml:space="preserve">Use wildcards </w:t>
      </w:r>
      <w:r w:rsidRPr="006274B2">
        <w:rPr>
          <w:rFonts w:asciiTheme="majorBidi" w:eastAsia="LiberationSerif" w:hAnsiTheme="majorBidi" w:cstheme="majorBidi"/>
          <w:sz w:val="24"/>
          <w:szCs w:val="24"/>
        </w:rPr>
        <w:t>check box and then including one or more wildcard characters</w:t>
      </w:r>
      <w:r w:rsidRPr="006274B2">
        <w:rPr>
          <w:rFonts w:asciiTheme="majorBidi" w:eastAsia="LiberationSerif" w:hAnsiTheme="majorBidi" w:cstheme="majorBidi"/>
          <w:b/>
          <w:bCs/>
          <w:sz w:val="24"/>
          <w:szCs w:val="24"/>
        </w:rPr>
        <w:t xml:space="preserve"> </w:t>
      </w:r>
      <w:r w:rsidRPr="006274B2">
        <w:rPr>
          <w:rFonts w:asciiTheme="majorBidi" w:eastAsia="LiberationSerif" w:hAnsiTheme="majorBidi" w:cstheme="majorBidi"/>
          <w:sz w:val="24"/>
          <w:szCs w:val="24"/>
        </w:rPr>
        <w:t>in the search term.</w:t>
      </w:r>
    </w:p>
    <w:p w14:paraId="798471B2" w14:textId="3F459CCD" w:rsidR="008E061C" w:rsidRPr="008E061C" w:rsidRDefault="008E061C"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 xml:space="preserve">Find occurrences of the search text that sound the same but are spelled differently, such as there and </w:t>
      </w:r>
      <w:proofErr w:type="spellStart"/>
      <w:r w:rsidRPr="008E061C">
        <w:rPr>
          <w:rFonts w:asciiTheme="majorBidi" w:eastAsia="LiberationSerif" w:hAnsiTheme="majorBidi" w:cstheme="majorBidi"/>
          <w:sz w:val="24"/>
          <w:szCs w:val="24"/>
        </w:rPr>
        <w:t>their</w:t>
      </w:r>
      <w:proofErr w:type="spellEnd"/>
      <w:r w:rsidRPr="008E061C">
        <w:rPr>
          <w:rFonts w:asciiTheme="majorBidi" w:eastAsia="LiberationSerif" w:hAnsiTheme="majorBidi" w:cstheme="majorBidi"/>
          <w:sz w:val="24"/>
          <w:szCs w:val="24"/>
        </w:rPr>
        <w:t>, by selecting the Sounds like check box.</w:t>
      </w:r>
    </w:p>
    <w:p w14:paraId="40352295" w14:textId="77777777" w:rsidR="008E061C" w:rsidRPr="008E061C" w:rsidRDefault="008E061C"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Find occurrences of a particular word in any form, such as try, tries, and tried, by selecting the Find all word forms check box.</w:t>
      </w:r>
    </w:p>
    <w:p w14:paraId="017BA495" w14:textId="77777777" w:rsidR="008E061C" w:rsidRPr="008E061C" w:rsidRDefault="008E061C"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Locate formatting, such as bold, or special characters, such as tabs, by selecting them from the Format or Special list.</w:t>
      </w:r>
    </w:p>
    <w:p w14:paraId="75A4F221" w14:textId="77777777" w:rsidR="008E061C" w:rsidRPr="008E061C" w:rsidRDefault="008E061C"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Locate words with the same beginning or end as the search term by selecting the Match prefix or Match suffix check box.</w:t>
      </w:r>
    </w:p>
    <w:p w14:paraId="45DB8FD3" w14:textId="6C9D4893" w:rsidR="008E061C" w:rsidRPr="008E061C" w:rsidRDefault="008E061C" w:rsidP="00A50A99">
      <w:pPr>
        <w:pStyle w:val="ListParagraph"/>
        <w:numPr>
          <w:ilvl w:val="0"/>
          <w:numId w:val="25"/>
        </w:num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Locate words with different hyphenation or spacing by selecting the Ignore punctuation characters or Ignore white-space characters check box.</w:t>
      </w:r>
    </w:p>
    <w:p w14:paraId="63301BBE" w14:textId="2A3571BA" w:rsidR="008E061C" w:rsidRPr="008E061C" w:rsidRDefault="008E061C" w:rsidP="008E061C">
      <w:pPr>
        <w:autoSpaceDE w:val="0"/>
        <w:autoSpaceDN w:val="0"/>
        <w:adjustRightInd w:val="0"/>
        <w:spacing w:after="0" w:line="240" w:lineRule="auto"/>
        <w:rPr>
          <w:rFonts w:asciiTheme="majorBidi" w:eastAsia="LiberationSerif" w:hAnsiTheme="majorBidi" w:cstheme="majorBidi"/>
          <w:sz w:val="24"/>
          <w:szCs w:val="24"/>
        </w:rPr>
      </w:pPr>
      <w:r w:rsidRPr="008E061C">
        <w:rPr>
          <w:rFonts w:asciiTheme="majorBidi" w:eastAsia="LiberationSerif" w:hAnsiTheme="majorBidi" w:cstheme="majorBidi"/>
          <w:sz w:val="24"/>
          <w:szCs w:val="24"/>
        </w:rPr>
        <w:t>5</w:t>
      </w:r>
      <w:r w:rsidRPr="008E061C">
        <w:rPr>
          <w:rFonts w:asciiTheme="majorBidi" w:eastAsia="LiberationSerif" w:hAnsiTheme="majorBidi" w:cstheme="majorBidi"/>
          <w:b/>
          <w:bCs/>
          <w:sz w:val="24"/>
          <w:szCs w:val="24"/>
        </w:rPr>
        <w:t xml:space="preserve">. </w:t>
      </w:r>
      <w:r w:rsidRPr="008E061C">
        <w:rPr>
          <w:rFonts w:asciiTheme="majorBidi" w:eastAsia="LiberationSerif" w:hAnsiTheme="majorBidi" w:cstheme="majorBidi"/>
          <w:sz w:val="24"/>
          <w:szCs w:val="24"/>
        </w:rPr>
        <w:t xml:space="preserve">Click the </w:t>
      </w:r>
      <w:r w:rsidRPr="008E061C">
        <w:rPr>
          <w:rFonts w:asciiTheme="majorBidi" w:eastAsia="LiberationSerif" w:hAnsiTheme="majorBidi" w:cstheme="majorBidi"/>
          <w:b/>
          <w:bCs/>
          <w:sz w:val="24"/>
          <w:szCs w:val="24"/>
        </w:rPr>
        <w:t>Find</w:t>
      </w:r>
      <w:r w:rsidRPr="008E061C">
        <w:rPr>
          <w:rFonts w:ascii="LiberationSerif-Bold" w:hAnsi="LiberationSerif-Bold" w:cs="LiberationSerif-Bold"/>
          <w:b/>
          <w:bCs/>
          <w:sz w:val="29"/>
          <w:szCs w:val="29"/>
        </w:rPr>
        <w:t xml:space="preserve"> </w:t>
      </w:r>
      <w:r w:rsidRPr="008E061C">
        <w:rPr>
          <w:rFonts w:asciiTheme="majorBidi" w:eastAsia="LiberationSerif" w:hAnsiTheme="majorBidi" w:cstheme="majorBidi"/>
          <w:b/>
          <w:bCs/>
          <w:sz w:val="24"/>
          <w:szCs w:val="24"/>
        </w:rPr>
        <w:t xml:space="preserve">Next </w:t>
      </w:r>
      <w:r w:rsidRPr="008E061C">
        <w:rPr>
          <w:rFonts w:asciiTheme="majorBidi" w:eastAsia="LiberationSerif" w:hAnsiTheme="majorBidi" w:cstheme="majorBidi"/>
          <w:sz w:val="24"/>
          <w:szCs w:val="24"/>
        </w:rPr>
        <w:t>button to find the next instance of the text in the</w:t>
      </w:r>
    </w:p>
    <w:p w14:paraId="67CC0A93" w14:textId="47A5442E" w:rsidR="008E061C" w:rsidRPr="008E061C" w:rsidRDefault="008E061C" w:rsidP="008E061C">
      <w:pPr>
        <w:autoSpaceDE w:val="0"/>
        <w:autoSpaceDN w:val="0"/>
        <w:adjustRightInd w:val="0"/>
        <w:spacing w:after="0" w:line="240" w:lineRule="auto"/>
        <w:rPr>
          <w:rFonts w:asciiTheme="majorBidi" w:eastAsia="LiberationSerif" w:hAnsiTheme="majorBidi" w:cstheme="majorBidi"/>
          <w:b/>
          <w:bCs/>
          <w:sz w:val="24"/>
          <w:szCs w:val="24"/>
        </w:rPr>
      </w:pPr>
      <w:r w:rsidRPr="008E061C">
        <w:rPr>
          <w:rFonts w:asciiTheme="majorBidi" w:eastAsia="LiberationSerif" w:hAnsiTheme="majorBidi" w:cstheme="majorBidi"/>
          <w:sz w:val="24"/>
          <w:szCs w:val="24"/>
        </w:rPr>
        <w:t>document.</w:t>
      </w:r>
    </w:p>
    <w:p w14:paraId="31175E80" w14:textId="77777777" w:rsidR="006274B2" w:rsidRDefault="006274B2" w:rsidP="006274B2">
      <w:pPr>
        <w:autoSpaceDE w:val="0"/>
        <w:autoSpaceDN w:val="0"/>
        <w:adjustRightInd w:val="0"/>
        <w:spacing w:after="0" w:line="240" w:lineRule="auto"/>
        <w:rPr>
          <w:rFonts w:asciiTheme="majorBidi" w:eastAsia="LiberationSerif" w:hAnsiTheme="majorBidi" w:cstheme="majorBidi"/>
          <w:sz w:val="24"/>
          <w:szCs w:val="24"/>
        </w:rPr>
      </w:pPr>
    </w:p>
    <w:p w14:paraId="1635AD8C" w14:textId="77777777" w:rsidR="007E6C55" w:rsidRPr="007E6C55" w:rsidRDefault="007E6C55" w:rsidP="007E6C55">
      <w:pPr>
        <w:autoSpaceDE w:val="0"/>
        <w:autoSpaceDN w:val="0"/>
        <w:adjustRightInd w:val="0"/>
        <w:spacing w:after="0" w:line="240" w:lineRule="auto"/>
        <w:rPr>
          <w:rFonts w:asciiTheme="majorBidi" w:eastAsia="LiberationSerif" w:hAnsiTheme="majorBidi" w:cstheme="majorBidi"/>
          <w:b/>
          <w:bCs/>
          <w:sz w:val="24"/>
          <w:szCs w:val="24"/>
        </w:rPr>
      </w:pPr>
      <w:r w:rsidRPr="007E6C55">
        <w:rPr>
          <w:rFonts w:asciiTheme="majorBidi" w:eastAsia="LiberationSerif" w:hAnsiTheme="majorBidi" w:cstheme="majorBidi"/>
          <w:b/>
          <w:bCs/>
          <w:sz w:val="24"/>
          <w:szCs w:val="24"/>
        </w:rPr>
        <w:t xml:space="preserve">To display the Replace tab of the Find </w:t>
      </w:r>
      <w:proofErr w:type="gramStart"/>
      <w:r w:rsidRPr="007E6C55">
        <w:rPr>
          <w:rFonts w:asciiTheme="majorBidi" w:eastAsia="LiberationSerif" w:hAnsiTheme="majorBidi" w:cstheme="majorBidi"/>
          <w:b/>
          <w:bCs/>
          <w:sz w:val="24"/>
          <w:szCs w:val="24"/>
        </w:rPr>
        <w:t>And</w:t>
      </w:r>
      <w:proofErr w:type="gramEnd"/>
      <w:r w:rsidRPr="007E6C55">
        <w:rPr>
          <w:rFonts w:asciiTheme="majorBidi" w:eastAsia="LiberationSerif" w:hAnsiTheme="majorBidi" w:cstheme="majorBidi"/>
          <w:b/>
          <w:bCs/>
          <w:sz w:val="24"/>
          <w:szCs w:val="24"/>
        </w:rPr>
        <w:t xml:space="preserve"> Replace dialog box</w:t>
      </w:r>
    </w:p>
    <w:p w14:paraId="4F53C5D3" w14:textId="77777777" w:rsidR="003D69D5" w:rsidRDefault="003D69D5" w:rsidP="007E6C55">
      <w:pPr>
        <w:autoSpaceDE w:val="0"/>
        <w:autoSpaceDN w:val="0"/>
        <w:adjustRightInd w:val="0"/>
        <w:spacing w:after="0" w:line="240" w:lineRule="auto"/>
        <w:rPr>
          <w:rFonts w:asciiTheme="majorBidi" w:eastAsia="LiberationSerif" w:hAnsiTheme="majorBidi" w:cstheme="majorBidi"/>
          <w:sz w:val="24"/>
          <w:szCs w:val="24"/>
        </w:rPr>
      </w:pPr>
    </w:p>
    <w:p w14:paraId="244F864A" w14:textId="1E9EDB67" w:rsidR="007E6C55" w:rsidRPr="007E6C55" w:rsidRDefault="007E6C55" w:rsidP="007E6C55">
      <w:pPr>
        <w:autoSpaceDE w:val="0"/>
        <w:autoSpaceDN w:val="0"/>
        <w:adjustRightInd w:val="0"/>
        <w:spacing w:after="0" w:line="240" w:lineRule="auto"/>
        <w:rPr>
          <w:rFonts w:asciiTheme="majorBidi" w:eastAsia="LiberationSerif" w:hAnsiTheme="majorBidi" w:cstheme="majorBidi"/>
          <w:sz w:val="24"/>
          <w:szCs w:val="24"/>
        </w:rPr>
      </w:pPr>
      <w:r w:rsidRPr="007E6C55">
        <w:rPr>
          <w:rFonts w:asciiTheme="majorBidi" w:eastAsia="LiberationSerif" w:hAnsiTheme="majorBidi" w:cstheme="majorBidi"/>
          <w:sz w:val="24"/>
          <w:szCs w:val="24"/>
        </w:rPr>
        <w:t>Do any of the following:</w:t>
      </w:r>
    </w:p>
    <w:p w14:paraId="2E8082EE" w14:textId="6CA06798" w:rsidR="007E6C55" w:rsidRPr="003D69D5" w:rsidRDefault="007E6C55" w:rsidP="00A50A99">
      <w:pPr>
        <w:pStyle w:val="ListParagraph"/>
        <w:numPr>
          <w:ilvl w:val="0"/>
          <w:numId w:val="27"/>
        </w:numPr>
        <w:autoSpaceDE w:val="0"/>
        <w:autoSpaceDN w:val="0"/>
        <w:adjustRightInd w:val="0"/>
        <w:spacing w:after="0" w:line="240" w:lineRule="auto"/>
        <w:rPr>
          <w:rFonts w:asciiTheme="majorBidi" w:eastAsia="LiberationSerif" w:hAnsiTheme="majorBidi" w:cstheme="majorBidi"/>
          <w:b/>
          <w:bCs/>
          <w:sz w:val="24"/>
          <w:szCs w:val="24"/>
        </w:rPr>
      </w:pPr>
      <w:r w:rsidRPr="003D69D5">
        <w:rPr>
          <w:rFonts w:asciiTheme="majorBidi" w:eastAsia="LiberationSerif" w:hAnsiTheme="majorBidi" w:cstheme="majorBidi"/>
          <w:sz w:val="24"/>
          <w:szCs w:val="24"/>
        </w:rPr>
        <w:t xml:space="preserve">If the </w:t>
      </w:r>
      <w:r w:rsidRPr="003D69D5">
        <w:rPr>
          <w:rFonts w:asciiTheme="majorBidi" w:eastAsia="LiberationSerif" w:hAnsiTheme="majorBidi" w:cstheme="majorBidi"/>
          <w:b/>
          <w:bCs/>
          <w:sz w:val="24"/>
          <w:szCs w:val="24"/>
        </w:rPr>
        <w:t xml:space="preserve">Find and Replace </w:t>
      </w:r>
      <w:r w:rsidRPr="003D69D5">
        <w:rPr>
          <w:rFonts w:asciiTheme="majorBidi" w:eastAsia="LiberationSerif" w:hAnsiTheme="majorBidi" w:cstheme="majorBidi"/>
          <w:sz w:val="24"/>
          <w:szCs w:val="24"/>
        </w:rPr>
        <w:t xml:space="preserve">dialog box is already open, click the </w:t>
      </w:r>
      <w:r w:rsidRPr="003D69D5">
        <w:rPr>
          <w:rFonts w:asciiTheme="majorBidi" w:eastAsia="LiberationSerif" w:hAnsiTheme="majorBidi" w:cstheme="majorBidi"/>
          <w:b/>
          <w:bCs/>
          <w:sz w:val="24"/>
          <w:szCs w:val="24"/>
        </w:rPr>
        <w:t xml:space="preserve">Replace </w:t>
      </w:r>
      <w:r w:rsidRPr="003D69D5">
        <w:rPr>
          <w:rFonts w:asciiTheme="majorBidi" w:eastAsia="LiberationSerif" w:hAnsiTheme="majorBidi" w:cstheme="majorBidi"/>
          <w:sz w:val="24"/>
          <w:szCs w:val="24"/>
        </w:rPr>
        <w:t>tab.</w:t>
      </w:r>
    </w:p>
    <w:p w14:paraId="483BFF7C" w14:textId="77777777" w:rsidR="003D69D5" w:rsidRDefault="007E6C55" w:rsidP="00A50A99">
      <w:pPr>
        <w:pStyle w:val="ListParagraph"/>
        <w:numPr>
          <w:ilvl w:val="0"/>
          <w:numId w:val="27"/>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If the </w:t>
      </w:r>
      <w:r w:rsidRPr="003D69D5">
        <w:rPr>
          <w:rFonts w:asciiTheme="majorBidi" w:eastAsia="LiberationSerif" w:hAnsiTheme="majorBidi" w:cstheme="majorBidi"/>
          <w:b/>
          <w:bCs/>
          <w:sz w:val="24"/>
          <w:szCs w:val="24"/>
        </w:rPr>
        <w:t xml:space="preserve">Navigation </w:t>
      </w:r>
      <w:r w:rsidRPr="003D69D5">
        <w:rPr>
          <w:rFonts w:asciiTheme="majorBidi" w:eastAsia="LiberationSerif" w:hAnsiTheme="majorBidi" w:cstheme="majorBidi"/>
          <w:sz w:val="24"/>
          <w:szCs w:val="24"/>
        </w:rPr>
        <w:t xml:space="preserve">pane is open, click the </w:t>
      </w:r>
      <w:r w:rsidRPr="003D69D5">
        <w:rPr>
          <w:rFonts w:asciiTheme="majorBidi" w:eastAsia="LiberationSerif" w:hAnsiTheme="majorBidi" w:cstheme="majorBidi"/>
          <w:b/>
          <w:bCs/>
          <w:sz w:val="24"/>
          <w:szCs w:val="24"/>
        </w:rPr>
        <w:t xml:space="preserve">Search for more things </w:t>
      </w:r>
      <w:r w:rsidRPr="003D69D5">
        <w:rPr>
          <w:rFonts w:asciiTheme="majorBidi" w:eastAsia="LiberationSerif" w:hAnsiTheme="majorBidi" w:cstheme="majorBidi"/>
          <w:sz w:val="24"/>
          <w:szCs w:val="24"/>
        </w:rPr>
        <w:t xml:space="preserve">arrow at the right end of the search box, and then click </w:t>
      </w:r>
      <w:r w:rsidRPr="003D69D5">
        <w:rPr>
          <w:rFonts w:asciiTheme="majorBidi" w:eastAsia="LiberationSerif" w:hAnsiTheme="majorBidi" w:cstheme="majorBidi"/>
          <w:b/>
          <w:bCs/>
          <w:sz w:val="24"/>
          <w:szCs w:val="24"/>
        </w:rPr>
        <w:t>Replace</w:t>
      </w:r>
      <w:r w:rsidRPr="003D69D5">
        <w:rPr>
          <w:rFonts w:asciiTheme="majorBidi" w:eastAsia="LiberationSerif" w:hAnsiTheme="majorBidi" w:cstheme="majorBidi"/>
          <w:sz w:val="24"/>
          <w:szCs w:val="24"/>
        </w:rPr>
        <w:t>.</w:t>
      </w:r>
    </w:p>
    <w:p w14:paraId="3F3C4C97" w14:textId="77777777" w:rsidR="003D69D5" w:rsidRDefault="007E6C55" w:rsidP="00A50A99">
      <w:pPr>
        <w:pStyle w:val="ListParagraph"/>
        <w:numPr>
          <w:ilvl w:val="0"/>
          <w:numId w:val="27"/>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On the </w:t>
      </w:r>
      <w:r w:rsidRPr="003D69D5">
        <w:rPr>
          <w:rFonts w:asciiTheme="majorBidi" w:eastAsia="LiberationSerif" w:hAnsiTheme="majorBidi" w:cstheme="majorBidi"/>
          <w:b/>
          <w:bCs/>
          <w:sz w:val="24"/>
          <w:szCs w:val="24"/>
        </w:rPr>
        <w:t xml:space="preserve">Home </w:t>
      </w:r>
      <w:r w:rsidRPr="003D69D5">
        <w:rPr>
          <w:rFonts w:asciiTheme="majorBidi" w:eastAsia="LiberationSerif" w:hAnsiTheme="majorBidi" w:cstheme="majorBidi"/>
          <w:sz w:val="24"/>
          <w:szCs w:val="24"/>
        </w:rPr>
        <w:t xml:space="preserve">tab, in the </w:t>
      </w:r>
      <w:r w:rsidRPr="003D69D5">
        <w:rPr>
          <w:rFonts w:asciiTheme="majorBidi" w:eastAsia="LiberationSerif" w:hAnsiTheme="majorBidi" w:cstheme="majorBidi"/>
          <w:b/>
          <w:bCs/>
          <w:sz w:val="24"/>
          <w:szCs w:val="24"/>
        </w:rPr>
        <w:t xml:space="preserve">Editing </w:t>
      </w:r>
      <w:r w:rsidRPr="003D69D5">
        <w:rPr>
          <w:rFonts w:asciiTheme="majorBidi" w:eastAsia="LiberationSerif" w:hAnsiTheme="majorBidi" w:cstheme="majorBidi"/>
          <w:sz w:val="24"/>
          <w:szCs w:val="24"/>
        </w:rPr>
        <w:t xml:space="preserve">group, click the </w:t>
      </w:r>
      <w:r w:rsidRPr="003D69D5">
        <w:rPr>
          <w:rFonts w:asciiTheme="majorBidi" w:eastAsia="LiberationSerif" w:hAnsiTheme="majorBidi" w:cstheme="majorBidi"/>
          <w:b/>
          <w:bCs/>
          <w:sz w:val="24"/>
          <w:szCs w:val="24"/>
        </w:rPr>
        <w:t xml:space="preserve">Replace </w:t>
      </w:r>
      <w:r w:rsidRPr="003D69D5">
        <w:rPr>
          <w:rFonts w:asciiTheme="majorBidi" w:eastAsia="LiberationSerif" w:hAnsiTheme="majorBidi" w:cstheme="majorBidi"/>
          <w:sz w:val="24"/>
          <w:szCs w:val="24"/>
        </w:rPr>
        <w:t>button.</w:t>
      </w:r>
    </w:p>
    <w:p w14:paraId="72189D7B" w14:textId="1491FA4E" w:rsidR="007E6C55" w:rsidRPr="003D69D5" w:rsidRDefault="007E6C55" w:rsidP="00A50A99">
      <w:pPr>
        <w:pStyle w:val="ListParagraph"/>
        <w:numPr>
          <w:ilvl w:val="0"/>
          <w:numId w:val="27"/>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 Press </w:t>
      </w:r>
      <w:proofErr w:type="spellStart"/>
      <w:r w:rsidRPr="003D69D5">
        <w:rPr>
          <w:rFonts w:asciiTheme="majorBidi" w:eastAsia="LiberationSerif" w:hAnsiTheme="majorBidi" w:cstheme="majorBidi"/>
          <w:b/>
          <w:bCs/>
          <w:sz w:val="24"/>
          <w:szCs w:val="24"/>
        </w:rPr>
        <w:t>Ctrl+H</w:t>
      </w:r>
      <w:proofErr w:type="spellEnd"/>
      <w:r w:rsidRPr="003D69D5">
        <w:rPr>
          <w:rFonts w:asciiTheme="majorBidi" w:eastAsia="LiberationSerif" w:hAnsiTheme="majorBidi" w:cstheme="majorBidi"/>
          <w:sz w:val="24"/>
          <w:szCs w:val="24"/>
        </w:rPr>
        <w:t>.</w:t>
      </w:r>
    </w:p>
    <w:p w14:paraId="19A31BF3" w14:textId="77777777" w:rsidR="003D69D5" w:rsidRDefault="003D69D5" w:rsidP="007E6C55">
      <w:pPr>
        <w:autoSpaceDE w:val="0"/>
        <w:autoSpaceDN w:val="0"/>
        <w:adjustRightInd w:val="0"/>
        <w:spacing w:after="0" w:line="240" w:lineRule="auto"/>
        <w:rPr>
          <w:rFonts w:asciiTheme="majorBidi" w:eastAsia="LiberationSerif" w:hAnsiTheme="majorBidi" w:cstheme="majorBidi"/>
          <w:b/>
          <w:bCs/>
          <w:sz w:val="24"/>
          <w:szCs w:val="24"/>
        </w:rPr>
      </w:pPr>
    </w:p>
    <w:p w14:paraId="355E5C8A" w14:textId="075316EC" w:rsidR="007E6C55" w:rsidRPr="007E6C55" w:rsidRDefault="007E6C55" w:rsidP="007E6C55">
      <w:pPr>
        <w:autoSpaceDE w:val="0"/>
        <w:autoSpaceDN w:val="0"/>
        <w:adjustRightInd w:val="0"/>
        <w:spacing w:after="0" w:line="240" w:lineRule="auto"/>
        <w:rPr>
          <w:rFonts w:asciiTheme="majorBidi" w:eastAsia="LiberationSerif" w:hAnsiTheme="majorBidi" w:cstheme="majorBidi"/>
          <w:b/>
          <w:bCs/>
          <w:sz w:val="24"/>
          <w:szCs w:val="24"/>
        </w:rPr>
      </w:pPr>
      <w:r w:rsidRPr="007E6C55">
        <w:rPr>
          <w:rFonts w:asciiTheme="majorBidi" w:eastAsia="LiberationSerif" w:hAnsiTheme="majorBidi" w:cstheme="majorBidi"/>
          <w:b/>
          <w:bCs/>
          <w:sz w:val="24"/>
          <w:szCs w:val="24"/>
        </w:rPr>
        <w:t>To replace text</w:t>
      </w:r>
    </w:p>
    <w:p w14:paraId="0010E07F" w14:textId="1DE9086A" w:rsidR="007E6C55" w:rsidRPr="003D69D5" w:rsidRDefault="007E6C55" w:rsidP="00A50A99">
      <w:pPr>
        <w:pStyle w:val="ListParagraph"/>
        <w:numPr>
          <w:ilvl w:val="0"/>
          <w:numId w:val="28"/>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Display the </w:t>
      </w:r>
      <w:r w:rsidRPr="003D69D5">
        <w:rPr>
          <w:rFonts w:asciiTheme="majorBidi" w:eastAsia="LiberationSerif" w:hAnsiTheme="majorBidi" w:cstheme="majorBidi"/>
          <w:b/>
          <w:bCs/>
          <w:sz w:val="24"/>
          <w:szCs w:val="24"/>
        </w:rPr>
        <w:t xml:space="preserve">Replace </w:t>
      </w:r>
      <w:r w:rsidRPr="003D69D5">
        <w:rPr>
          <w:rFonts w:asciiTheme="majorBidi" w:eastAsia="LiberationSerif" w:hAnsiTheme="majorBidi" w:cstheme="majorBidi"/>
          <w:sz w:val="24"/>
          <w:szCs w:val="24"/>
        </w:rPr>
        <w:t xml:space="preserve">tab of the </w:t>
      </w:r>
      <w:r w:rsidRPr="003D69D5">
        <w:rPr>
          <w:rFonts w:asciiTheme="majorBidi" w:eastAsia="LiberationSerif" w:hAnsiTheme="majorBidi" w:cstheme="majorBidi"/>
          <w:b/>
          <w:bCs/>
          <w:sz w:val="24"/>
          <w:szCs w:val="24"/>
        </w:rPr>
        <w:t xml:space="preserve">Find and Replace </w:t>
      </w:r>
      <w:r w:rsidRPr="003D69D5">
        <w:rPr>
          <w:rFonts w:asciiTheme="majorBidi" w:eastAsia="LiberationSerif" w:hAnsiTheme="majorBidi" w:cstheme="majorBidi"/>
          <w:sz w:val="24"/>
          <w:szCs w:val="24"/>
        </w:rPr>
        <w:t>dialog box.</w:t>
      </w:r>
    </w:p>
    <w:p w14:paraId="22810AC1" w14:textId="78CACC8F" w:rsidR="007E6C55" w:rsidRPr="003D69D5" w:rsidRDefault="007E6C55" w:rsidP="00A50A99">
      <w:pPr>
        <w:pStyle w:val="ListParagraph"/>
        <w:numPr>
          <w:ilvl w:val="0"/>
          <w:numId w:val="28"/>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In the </w:t>
      </w:r>
      <w:r w:rsidRPr="003D69D5">
        <w:rPr>
          <w:rFonts w:asciiTheme="majorBidi" w:eastAsia="LiberationSerif" w:hAnsiTheme="majorBidi" w:cstheme="majorBidi"/>
          <w:b/>
          <w:bCs/>
          <w:sz w:val="24"/>
          <w:szCs w:val="24"/>
        </w:rPr>
        <w:t xml:space="preserve">Find what </w:t>
      </w:r>
      <w:r w:rsidRPr="003D69D5">
        <w:rPr>
          <w:rFonts w:asciiTheme="majorBidi" w:eastAsia="LiberationSerif" w:hAnsiTheme="majorBidi" w:cstheme="majorBidi"/>
          <w:sz w:val="24"/>
          <w:szCs w:val="24"/>
        </w:rPr>
        <w:t>box, enter the text you want to replace.</w:t>
      </w:r>
    </w:p>
    <w:p w14:paraId="057AE600" w14:textId="4AD8F58C" w:rsidR="002D3A8F" w:rsidRDefault="007E6C55" w:rsidP="00A50A99">
      <w:pPr>
        <w:pStyle w:val="ListParagraph"/>
        <w:numPr>
          <w:ilvl w:val="0"/>
          <w:numId w:val="28"/>
        </w:numPr>
        <w:autoSpaceDE w:val="0"/>
        <w:autoSpaceDN w:val="0"/>
        <w:adjustRightInd w:val="0"/>
        <w:spacing w:after="0" w:line="240" w:lineRule="auto"/>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In the </w:t>
      </w:r>
      <w:r w:rsidRPr="003D69D5">
        <w:rPr>
          <w:rFonts w:asciiTheme="majorBidi" w:eastAsia="LiberationSerif" w:hAnsiTheme="majorBidi" w:cstheme="majorBidi"/>
          <w:b/>
          <w:bCs/>
          <w:sz w:val="24"/>
          <w:szCs w:val="24"/>
        </w:rPr>
        <w:t xml:space="preserve">Replace with </w:t>
      </w:r>
      <w:r w:rsidRPr="003D69D5">
        <w:rPr>
          <w:rFonts w:asciiTheme="majorBidi" w:eastAsia="LiberationSerif" w:hAnsiTheme="majorBidi" w:cstheme="majorBidi"/>
          <w:sz w:val="24"/>
          <w:szCs w:val="24"/>
        </w:rPr>
        <w:t>box, enter the replacement text.</w:t>
      </w:r>
    </w:p>
    <w:p w14:paraId="751BF03E" w14:textId="77777777" w:rsidR="003D69D5" w:rsidRDefault="003D69D5" w:rsidP="00A50A99">
      <w:pPr>
        <w:pStyle w:val="ListParagraph"/>
        <w:numPr>
          <w:ilvl w:val="0"/>
          <w:numId w:val="28"/>
        </w:numPr>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Do one of the following:</w:t>
      </w:r>
    </w:p>
    <w:p w14:paraId="2C8C273B" w14:textId="77777777" w:rsidR="003D69D5" w:rsidRDefault="003D69D5" w:rsidP="00A50A99">
      <w:pPr>
        <w:pStyle w:val="ListParagraph"/>
        <w:numPr>
          <w:ilvl w:val="0"/>
          <w:numId w:val="29"/>
        </w:numPr>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Click </w:t>
      </w:r>
      <w:r w:rsidRPr="003D69D5">
        <w:rPr>
          <w:rFonts w:asciiTheme="majorBidi" w:eastAsia="LiberationSerif" w:hAnsiTheme="majorBidi" w:cstheme="majorBidi"/>
          <w:b/>
          <w:bCs/>
          <w:sz w:val="24"/>
          <w:szCs w:val="24"/>
        </w:rPr>
        <w:t xml:space="preserve">Replace </w:t>
      </w:r>
      <w:r w:rsidRPr="003D69D5">
        <w:rPr>
          <w:rFonts w:asciiTheme="majorBidi" w:eastAsia="LiberationSerif" w:hAnsiTheme="majorBidi" w:cstheme="majorBidi"/>
          <w:sz w:val="24"/>
          <w:szCs w:val="24"/>
        </w:rPr>
        <w:t xml:space="preserve">to find the next occurrence of the text in the </w:t>
      </w:r>
      <w:r w:rsidRPr="003D69D5">
        <w:rPr>
          <w:rFonts w:asciiTheme="majorBidi" w:eastAsia="LiberationSerif" w:hAnsiTheme="majorBidi" w:cstheme="majorBidi"/>
          <w:b/>
          <w:bCs/>
          <w:sz w:val="24"/>
          <w:szCs w:val="24"/>
        </w:rPr>
        <w:t>Find what</w:t>
      </w:r>
      <w:r>
        <w:rPr>
          <w:rFonts w:asciiTheme="majorBidi" w:eastAsia="LiberationSerif" w:hAnsiTheme="majorBidi" w:cstheme="majorBidi"/>
          <w:b/>
          <w:bCs/>
          <w:sz w:val="24"/>
          <w:szCs w:val="24"/>
        </w:rPr>
        <w:t xml:space="preserve"> </w:t>
      </w:r>
      <w:r w:rsidRPr="003D69D5">
        <w:rPr>
          <w:rFonts w:asciiTheme="majorBidi" w:eastAsia="LiberationSerif" w:hAnsiTheme="majorBidi" w:cstheme="majorBidi"/>
          <w:sz w:val="24"/>
          <w:szCs w:val="24"/>
        </w:rPr>
        <w:t xml:space="preserve">box, replace it with the text in the </w:t>
      </w:r>
      <w:r w:rsidRPr="003D69D5">
        <w:rPr>
          <w:rFonts w:asciiTheme="majorBidi" w:eastAsia="LiberationSerif" w:hAnsiTheme="majorBidi" w:cstheme="majorBidi"/>
          <w:b/>
          <w:bCs/>
          <w:sz w:val="24"/>
          <w:szCs w:val="24"/>
        </w:rPr>
        <w:t xml:space="preserve">Replace with </w:t>
      </w:r>
      <w:r w:rsidRPr="003D69D5">
        <w:rPr>
          <w:rFonts w:asciiTheme="majorBidi" w:eastAsia="LiberationSerif" w:hAnsiTheme="majorBidi" w:cstheme="majorBidi"/>
          <w:sz w:val="24"/>
          <w:szCs w:val="24"/>
        </w:rPr>
        <w:t>box, and move to the</w:t>
      </w:r>
      <w:r>
        <w:rPr>
          <w:rFonts w:asciiTheme="majorBidi" w:eastAsia="LiberationSerif" w:hAnsiTheme="majorBidi" w:cstheme="majorBidi"/>
          <w:sz w:val="24"/>
          <w:szCs w:val="24"/>
        </w:rPr>
        <w:t xml:space="preserve"> </w:t>
      </w:r>
      <w:r w:rsidRPr="003D69D5">
        <w:rPr>
          <w:rFonts w:asciiTheme="majorBidi" w:eastAsia="LiberationSerif" w:hAnsiTheme="majorBidi" w:cstheme="majorBidi"/>
          <w:sz w:val="24"/>
          <w:szCs w:val="24"/>
        </w:rPr>
        <w:t>next occurrence.</w:t>
      </w:r>
    </w:p>
    <w:p w14:paraId="0050CB4A" w14:textId="0B0CD50F" w:rsidR="003D69D5" w:rsidRDefault="003D69D5" w:rsidP="00A50A99">
      <w:pPr>
        <w:pStyle w:val="ListParagraph"/>
        <w:numPr>
          <w:ilvl w:val="0"/>
          <w:numId w:val="29"/>
        </w:numPr>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t xml:space="preserve">Click </w:t>
      </w:r>
      <w:r w:rsidRPr="003D69D5">
        <w:rPr>
          <w:rFonts w:asciiTheme="majorBidi" w:eastAsia="LiberationSerif" w:hAnsiTheme="majorBidi" w:cstheme="majorBidi"/>
          <w:b/>
          <w:bCs/>
          <w:sz w:val="24"/>
          <w:szCs w:val="24"/>
        </w:rPr>
        <w:t xml:space="preserve">Replace All </w:t>
      </w:r>
      <w:r w:rsidRPr="003D69D5">
        <w:rPr>
          <w:rFonts w:asciiTheme="majorBidi" w:eastAsia="LiberationSerif" w:hAnsiTheme="majorBidi" w:cstheme="majorBidi"/>
          <w:sz w:val="24"/>
          <w:szCs w:val="24"/>
        </w:rPr>
        <w:t xml:space="preserve">to replace all occurrences of the text in the </w:t>
      </w:r>
      <w:r w:rsidRPr="003D69D5">
        <w:rPr>
          <w:rFonts w:asciiTheme="majorBidi" w:eastAsia="LiberationSerif" w:hAnsiTheme="majorBidi" w:cstheme="majorBidi"/>
          <w:b/>
          <w:bCs/>
          <w:sz w:val="24"/>
          <w:szCs w:val="24"/>
        </w:rPr>
        <w:t>Find what</w:t>
      </w:r>
      <w:r>
        <w:rPr>
          <w:rFonts w:asciiTheme="majorBidi" w:eastAsia="LiberationSerif" w:hAnsiTheme="majorBidi" w:cstheme="majorBidi"/>
          <w:b/>
          <w:bCs/>
          <w:sz w:val="24"/>
          <w:szCs w:val="24"/>
        </w:rPr>
        <w:t xml:space="preserve"> </w:t>
      </w:r>
      <w:r w:rsidRPr="003D69D5">
        <w:rPr>
          <w:rFonts w:asciiTheme="majorBidi" w:eastAsia="LiberationSerif" w:hAnsiTheme="majorBidi" w:cstheme="majorBidi"/>
          <w:sz w:val="24"/>
          <w:szCs w:val="24"/>
        </w:rPr>
        <w:t xml:space="preserve">box with the text in the </w:t>
      </w:r>
      <w:r w:rsidRPr="003D69D5">
        <w:rPr>
          <w:rFonts w:asciiTheme="majorBidi" w:eastAsia="LiberationSerif" w:hAnsiTheme="majorBidi" w:cstheme="majorBidi"/>
          <w:b/>
          <w:bCs/>
          <w:sz w:val="24"/>
          <w:szCs w:val="24"/>
        </w:rPr>
        <w:t xml:space="preserve">Replace with </w:t>
      </w:r>
      <w:r w:rsidRPr="003D69D5">
        <w:rPr>
          <w:rFonts w:asciiTheme="majorBidi" w:eastAsia="LiberationSerif" w:hAnsiTheme="majorBidi" w:cstheme="majorBidi"/>
          <w:sz w:val="24"/>
          <w:szCs w:val="24"/>
        </w:rPr>
        <w:t>box.</w:t>
      </w:r>
    </w:p>
    <w:p w14:paraId="065657AD" w14:textId="4CDA500B" w:rsidR="003D69D5" w:rsidRDefault="003D69D5" w:rsidP="00A50A99">
      <w:pPr>
        <w:pStyle w:val="ListParagraph"/>
        <w:numPr>
          <w:ilvl w:val="0"/>
          <w:numId w:val="29"/>
        </w:numPr>
        <w:rPr>
          <w:rFonts w:asciiTheme="majorBidi" w:eastAsia="LiberationSerif" w:hAnsiTheme="majorBidi" w:cstheme="majorBidi"/>
          <w:sz w:val="24"/>
          <w:szCs w:val="24"/>
        </w:rPr>
      </w:pPr>
      <w:r w:rsidRPr="003D69D5">
        <w:rPr>
          <w:rFonts w:asciiTheme="majorBidi" w:eastAsia="LiberationSerif" w:hAnsiTheme="majorBidi" w:cstheme="majorBidi"/>
          <w:sz w:val="24"/>
          <w:szCs w:val="24"/>
        </w:rPr>
        <w:lastRenderedPageBreak/>
        <w:t>Click Find Next to find the first occurrence of the text in the Find What</w:t>
      </w:r>
      <w:r>
        <w:rPr>
          <w:rFonts w:asciiTheme="majorBidi" w:eastAsia="LiberationSerif" w:hAnsiTheme="majorBidi" w:cstheme="majorBidi"/>
          <w:sz w:val="24"/>
          <w:szCs w:val="24"/>
        </w:rPr>
        <w:t xml:space="preserve"> </w:t>
      </w:r>
      <w:r w:rsidRPr="003D69D5">
        <w:rPr>
          <w:rFonts w:asciiTheme="majorBidi" w:eastAsia="LiberationSerif" w:hAnsiTheme="majorBidi" w:cstheme="majorBidi"/>
          <w:sz w:val="24"/>
          <w:szCs w:val="24"/>
        </w:rPr>
        <w:t>box or to leave the selected occurrence as it is and locate the next one.</w:t>
      </w:r>
    </w:p>
    <w:p w14:paraId="6E3D954D" w14:textId="566D96CA" w:rsidR="00AC4831" w:rsidRDefault="00AC4831" w:rsidP="00AC4831">
      <w:pPr>
        <w:rPr>
          <w:rFonts w:asciiTheme="majorBidi" w:eastAsia="LiberationSerif" w:hAnsiTheme="majorBidi" w:cstheme="majorBidi"/>
          <w:sz w:val="24"/>
          <w:szCs w:val="24"/>
        </w:rPr>
      </w:pPr>
    </w:p>
    <w:p w14:paraId="453E9641" w14:textId="0D171169" w:rsidR="00AC4831" w:rsidRDefault="00AC4831" w:rsidP="00AC4831">
      <w:pPr>
        <w:rPr>
          <w:rFonts w:asciiTheme="majorBidi" w:eastAsia="LiberationSerif" w:hAnsiTheme="majorBidi" w:cstheme="majorBidi"/>
          <w:sz w:val="24"/>
          <w:szCs w:val="24"/>
        </w:rPr>
      </w:pPr>
    </w:p>
    <w:p w14:paraId="421C0480" w14:textId="77777777" w:rsidR="00AC4831" w:rsidRPr="00AC4831" w:rsidRDefault="00AC4831" w:rsidP="00AC4831">
      <w:pPr>
        <w:rPr>
          <w:rFonts w:asciiTheme="majorBidi" w:eastAsia="LiberationSerif" w:hAnsiTheme="majorBidi" w:cstheme="majorBidi"/>
          <w:b/>
          <w:bCs/>
          <w:sz w:val="24"/>
          <w:szCs w:val="24"/>
        </w:rPr>
      </w:pPr>
      <w:r w:rsidRPr="00AC4831">
        <w:rPr>
          <w:rFonts w:asciiTheme="majorBidi" w:eastAsia="LiberationSerif" w:hAnsiTheme="majorBidi" w:cstheme="majorBidi"/>
          <w:b/>
          <w:bCs/>
          <w:sz w:val="24"/>
          <w:szCs w:val="24"/>
        </w:rPr>
        <w:t>Use reference and research tools</w:t>
      </w:r>
    </w:p>
    <w:p w14:paraId="49039BCC" w14:textId="61F41B3A" w:rsidR="00AC4831" w:rsidRDefault="00AC4831" w:rsidP="00AC4831">
      <w:pPr>
        <w:rPr>
          <w:rFonts w:asciiTheme="majorBidi" w:eastAsia="LiberationSerif" w:hAnsiTheme="majorBidi" w:cstheme="majorBidi"/>
          <w:sz w:val="24"/>
          <w:szCs w:val="24"/>
        </w:rPr>
      </w:pPr>
      <w:r w:rsidRPr="00AC4831">
        <w:rPr>
          <w:rFonts w:asciiTheme="majorBidi" w:eastAsia="LiberationSerif" w:hAnsiTheme="majorBidi" w:cstheme="majorBidi"/>
          <w:sz w:val="24"/>
          <w:szCs w:val="24"/>
        </w:rPr>
        <w:t>Language is often contextual. That is, you use different words and phrases in a</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marketing brochure than you would in a letter requesting immediate payment of</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an invoice or in an</w:t>
      </w:r>
      <w:r w:rsidR="007A5E75">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informal memo about a social gathering after work. To help</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ensure that you</w:t>
      </w:r>
      <w:r w:rsidRPr="00AC4831">
        <w:rPr>
          <w:rFonts w:asciiTheme="majorBidi" w:eastAsia="LiberationSerif" w:hAnsiTheme="majorBidi" w:cstheme="majorBidi" w:hint="eastAsia"/>
          <w:sz w:val="24"/>
          <w:szCs w:val="24"/>
        </w:rPr>
        <w:t>’</w:t>
      </w:r>
      <w:r w:rsidRPr="00AC4831">
        <w:rPr>
          <w:rFonts w:asciiTheme="majorBidi" w:eastAsia="LiberationSerif" w:hAnsiTheme="majorBidi" w:cstheme="majorBidi"/>
          <w:sz w:val="24"/>
          <w:szCs w:val="24"/>
        </w:rPr>
        <w:t>re using the words</w:t>
      </w:r>
      <w:r w:rsidR="007A5E75">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that best convey your meaning in any given</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context, you can look up definitions, synonyms, and</w:t>
      </w:r>
      <w:r w:rsidR="007A5E75">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antonyms of words from</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within a document by using the built-in proofing tools. You can also use the</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selected word as a jumping-off point for further research.</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You can display definitions of words on the Define page of the Smart Lookup</w:t>
      </w:r>
      <w:r>
        <w:rPr>
          <w:rFonts w:asciiTheme="majorBidi" w:eastAsia="LiberationSerif" w:hAnsiTheme="majorBidi" w:cstheme="majorBidi"/>
          <w:sz w:val="24"/>
          <w:szCs w:val="24"/>
        </w:rPr>
        <w:t xml:space="preserve"> </w:t>
      </w:r>
      <w:r w:rsidRPr="00AC4831">
        <w:rPr>
          <w:rFonts w:asciiTheme="majorBidi" w:eastAsia="LiberationSerif" w:hAnsiTheme="majorBidi" w:cstheme="majorBidi"/>
          <w:sz w:val="24"/>
          <w:szCs w:val="24"/>
        </w:rPr>
        <w:t>pane. By default, this pane displays dictionary definitions from online sources.</w:t>
      </w:r>
    </w:p>
    <w:p w14:paraId="49E7ED24" w14:textId="77777777" w:rsidR="004A02E1" w:rsidRDefault="004A02E1" w:rsidP="004A02E1">
      <w:pPr>
        <w:rPr>
          <w:rFonts w:asciiTheme="majorBidi" w:eastAsia="LiberationSerif" w:hAnsiTheme="majorBidi" w:cstheme="majorBidi"/>
          <w:sz w:val="24"/>
          <w:szCs w:val="24"/>
        </w:rPr>
      </w:pPr>
    </w:p>
    <w:p w14:paraId="6B923C68" w14:textId="618165DA" w:rsidR="004A02E1" w:rsidRDefault="004A02E1" w:rsidP="004A02E1">
      <w:pPr>
        <w:rPr>
          <w:rFonts w:asciiTheme="majorBidi" w:eastAsia="LiberationSerif" w:hAnsiTheme="majorBidi" w:cstheme="majorBidi"/>
          <w:sz w:val="24"/>
          <w:szCs w:val="24"/>
        </w:rPr>
      </w:pPr>
      <w:r w:rsidRPr="004A02E1">
        <w:rPr>
          <w:rFonts w:asciiTheme="majorBidi" w:eastAsia="LiberationSerif" w:hAnsiTheme="majorBidi" w:cstheme="majorBidi"/>
          <w:sz w:val="24"/>
          <w:szCs w:val="24"/>
        </w:rPr>
        <w:t>You can also install free dictionaries from the Microsoft Office Store. After you</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install a dictionary, you can display definitions in the Thesaurus pane when</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you</w:t>
      </w:r>
      <w:r w:rsidRPr="004A02E1">
        <w:rPr>
          <w:rFonts w:asciiTheme="majorBidi" w:eastAsia="LiberationSerif" w:hAnsiTheme="majorBidi" w:cstheme="majorBidi" w:hint="eastAsia"/>
          <w:sz w:val="24"/>
          <w:szCs w:val="24"/>
        </w:rPr>
        <w:t>’</w:t>
      </w:r>
      <w:r w:rsidRPr="004A02E1">
        <w:rPr>
          <w:rFonts w:asciiTheme="majorBidi" w:eastAsia="LiberationSerif" w:hAnsiTheme="majorBidi" w:cstheme="majorBidi"/>
          <w:sz w:val="24"/>
          <w:szCs w:val="24"/>
        </w:rPr>
        <w:t>re online or offline.</w:t>
      </w:r>
    </w:p>
    <w:p w14:paraId="4EBD000E" w14:textId="77777777" w:rsidR="004A02E1" w:rsidRDefault="004A02E1" w:rsidP="004A02E1">
      <w:pPr>
        <w:rPr>
          <w:rFonts w:asciiTheme="majorBidi" w:eastAsia="LiberationSerif" w:hAnsiTheme="majorBidi" w:cstheme="majorBidi"/>
          <w:sz w:val="24"/>
          <w:szCs w:val="24"/>
        </w:rPr>
      </w:pPr>
      <w:r w:rsidRPr="004A02E1">
        <w:rPr>
          <w:rFonts w:asciiTheme="majorBidi" w:eastAsia="LiberationSerif" w:hAnsiTheme="majorBidi" w:cstheme="majorBidi"/>
          <w:sz w:val="24"/>
          <w:szCs w:val="24"/>
        </w:rPr>
        <w:t>Install Office tools</w:t>
      </w:r>
      <w:r>
        <w:rPr>
          <w:rFonts w:asciiTheme="majorBidi" w:eastAsia="LiberationSerif" w:hAnsiTheme="majorBidi" w:cstheme="majorBidi"/>
          <w:sz w:val="24"/>
          <w:szCs w:val="24"/>
        </w:rPr>
        <w:t xml:space="preserve"> </w:t>
      </w:r>
    </w:p>
    <w:p w14:paraId="3C2D4BFD" w14:textId="74D658A9" w:rsidR="004A02E1" w:rsidRDefault="004A02E1" w:rsidP="004A02E1">
      <w:pPr>
        <w:rPr>
          <w:rFonts w:asciiTheme="majorBidi" w:eastAsia="LiberationSerif" w:hAnsiTheme="majorBidi" w:cstheme="majorBidi"/>
          <w:sz w:val="24"/>
          <w:szCs w:val="24"/>
        </w:rPr>
      </w:pPr>
      <w:r w:rsidRPr="004A02E1">
        <w:rPr>
          <w:rFonts w:asciiTheme="majorBidi" w:eastAsia="LiberationSerif" w:hAnsiTheme="majorBidi" w:cstheme="majorBidi"/>
          <w:sz w:val="24"/>
          <w:szCs w:val="24"/>
        </w:rPr>
        <w:t>A dictionary isn’t the only tool, or app, that you can install. There</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are many other useful apps available for Word and other Office</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apps, including fax services, maps, newsfeeds, and social</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connectors.</w:t>
      </w:r>
      <w:r>
        <w:rPr>
          <w:rFonts w:asciiTheme="majorBidi" w:eastAsia="LiberationSerif" w:hAnsiTheme="majorBidi" w:cstheme="majorBidi"/>
          <w:sz w:val="24"/>
          <w:szCs w:val="24"/>
        </w:rPr>
        <w:t xml:space="preserve"> </w:t>
      </w:r>
      <w:r w:rsidRPr="004A02E1">
        <w:rPr>
          <w:rFonts w:asciiTheme="majorBidi" w:eastAsia="LiberationSerif" w:hAnsiTheme="majorBidi" w:cstheme="majorBidi"/>
          <w:sz w:val="24"/>
          <w:szCs w:val="24"/>
        </w:rPr>
        <w:t>To locate apps that are available for Word, follow these steps:</w:t>
      </w:r>
    </w:p>
    <w:p w14:paraId="1B02D25E" w14:textId="2F6FEA21" w:rsidR="004A02E1" w:rsidRPr="004A6878" w:rsidRDefault="004A02E1" w:rsidP="00A50A99">
      <w:pPr>
        <w:pStyle w:val="ListParagraph"/>
        <w:numPr>
          <w:ilvl w:val="0"/>
          <w:numId w:val="30"/>
        </w:numPr>
        <w:rPr>
          <w:rFonts w:asciiTheme="majorBidi" w:eastAsia="LiberationSerif" w:hAnsiTheme="majorBidi" w:cstheme="majorBidi"/>
          <w:sz w:val="24"/>
          <w:szCs w:val="24"/>
        </w:rPr>
      </w:pPr>
      <w:r w:rsidRPr="004A6878">
        <w:rPr>
          <w:rFonts w:asciiTheme="majorBidi" w:eastAsia="LiberationSerif" w:hAnsiTheme="majorBidi" w:cstheme="majorBidi"/>
          <w:sz w:val="24"/>
          <w:szCs w:val="24"/>
        </w:rPr>
        <w:t xml:space="preserve">On the </w:t>
      </w:r>
      <w:r w:rsidRPr="004A6878">
        <w:rPr>
          <w:rFonts w:asciiTheme="majorBidi" w:eastAsia="LiberationSerif" w:hAnsiTheme="majorBidi" w:cstheme="majorBidi"/>
          <w:b/>
          <w:bCs/>
          <w:sz w:val="24"/>
          <w:szCs w:val="24"/>
        </w:rPr>
        <w:t xml:space="preserve">Insert </w:t>
      </w:r>
      <w:r w:rsidRPr="004A6878">
        <w:rPr>
          <w:rFonts w:asciiTheme="majorBidi" w:eastAsia="LiberationSerif" w:hAnsiTheme="majorBidi" w:cstheme="majorBidi"/>
          <w:sz w:val="24"/>
          <w:szCs w:val="24"/>
        </w:rPr>
        <w:t xml:space="preserve">tab, in the </w:t>
      </w:r>
      <w:r w:rsidRPr="004A6878">
        <w:rPr>
          <w:rFonts w:asciiTheme="majorBidi" w:eastAsia="LiberationSerif" w:hAnsiTheme="majorBidi" w:cstheme="majorBidi"/>
          <w:b/>
          <w:bCs/>
          <w:sz w:val="24"/>
          <w:szCs w:val="24"/>
        </w:rPr>
        <w:t xml:space="preserve">Add-ins </w:t>
      </w:r>
      <w:r w:rsidRPr="004A6878">
        <w:rPr>
          <w:rFonts w:asciiTheme="majorBidi" w:eastAsia="LiberationSerif" w:hAnsiTheme="majorBidi" w:cstheme="majorBidi"/>
          <w:sz w:val="24"/>
          <w:szCs w:val="24"/>
        </w:rPr>
        <w:t xml:space="preserve">group, click the </w:t>
      </w:r>
      <w:r w:rsidRPr="004A6878">
        <w:rPr>
          <w:rFonts w:asciiTheme="majorBidi" w:eastAsia="LiberationSerif" w:hAnsiTheme="majorBidi" w:cstheme="majorBidi"/>
          <w:b/>
          <w:bCs/>
          <w:sz w:val="24"/>
          <w:szCs w:val="24"/>
        </w:rPr>
        <w:t xml:space="preserve">Store </w:t>
      </w:r>
      <w:r w:rsidRPr="004A6878">
        <w:rPr>
          <w:rFonts w:asciiTheme="majorBidi" w:eastAsia="LiberationSerif" w:hAnsiTheme="majorBidi" w:cstheme="majorBidi"/>
          <w:sz w:val="24"/>
          <w:szCs w:val="24"/>
        </w:rPr>
        <w:t>button to display the Store tab of the Office Add-ins dialog box.</w:t>
      </w:r>
    </w:p>
    <w:p w14:paraId="6694CBAF" w14:textId="580E62E9" w:rsidR="004A02E1" w:rsidRPr="004A6878" w:rsidRDefault="004A02E1" w:rsidP="00A50A99">
      <w:pPr>
        <w:pStyle w:val="ListParagraph"/>
        <w:numPr>
          <w:ilvl w:val="0"/>
          <w:numId w:val="30"/>
        </w:numPr>
        <w:rPr>
          <w:rFonts w:asciiTheme="majorBidi" w:eastAsia="LiberationSerif" w:hAnsiTheme="majorBidi" w:cstheme="majorBidi"/>
          <w:sz w:val="24"/>
          <w:szCs w:val="24"/>
        </w:rPr>
      </w:pPr>
      <w:r w:rsidRPr="004A6878">
        <w:rPr>
          <w:rFonts w:asciiTheme="majorBidi" w:eastAsia="LiberationSerif" w:hAnsiTheme="majorBidi" w:cstheme="majorBidi"/>
          <w:sz w:val="24"/>
          <w:szCs w:val="24"/>
        </w:rPr>
        <w:t>Browse the available apps or use the search box to search for a specific app.</w:t>
      </w:r>
    </w:p>
    <w:p w14:paraId="7556D57B" w14:textId="77777777" w:rsidR="004A02E1" w:rsidRPr="004A02E1" w:rsidRDefault="004A02E1" w:rsidP="004A02E1">
      <w:pPr>
        <w:rPr>
          <w:rFonts w:asciiTheme="majorBidi" w:eastAsia="LiberationSerif" w:hAnsiTheme="majorBidi" w:cstheme="majorBidi"/>
          <w:sz w:val="24"/>
          <w:szCs w:val="24"/>
        </w:rPr>
      </w:pPr>
      <w:r w:rsidRPr="004A02E1">
        <w:rPr>
          <w:rFonts w:asciiTheme="majorBidi" w:eastAsia="LiberationSerif" w:hAnsiTheme="majorBidi" w:cstheme="majorBidi"/>
          <w:sz w:val="24"/>
          <w:szCs w:val="24"/>
        </w:rPr>
        <w:t>To display and manage your installed add-ins, do the following:</w:t>
      </w:r>
    </w:p>
    <w:p w14:paraId="48B4F9B1" w14:textId="5D06A948" w:rsidR="004A02E1" w:rsidRPr="004A6878" w:rsidRDefault="004A02E1" w:rsidP="00A50A99">
      <w:pPr>
        <w:pStyle w:val="ListParagraph"/>
        <w:numPr>
          <w:ilvl w:val="0"/>
          <w:numId w:val="31"/>
        </w:numPr>
        <w:rPr>
          <w:rFonts w:asciiTheme="majorBidi" w:eastAsia="LiberationSerif" w:hAnsiTheme="majorBidi" w:cstheme="majorBidi"/>
          <w:b/>
          <w:bCs/>
          <w:sz w:val="24"/>
          <w:szCs w:val="24"/>
        </w:rPr>
      </w:pPr>
      <w:r w:rsidRPr="004A6878">
        <w:rPr>
          <w:rFonts w:asciiTheme="majorBidi" w:eastAsia="LiberationSerif" w:hAnsiTheme="majorBidi" w:cstheme="majorBidi"/>
          <w:sz w:val="24"/>
          <w:szCs w:val="24"/>
        </w:rPr>
        <w:t xml:space="preserve">On the </w:t>
      </w:r>
      <w:r w:rsidRPr="004A6878">
        <w:rPr>
          <w:rFonts w:asciiTheme="majorBidi" w:eastAsia="LiberationSerif" w:hAnsiTheme="majorBidi" w:cstheme="majorBidi"/>
          <w:b/>
          <w:bCs/>
          <w:sz w:val="24"/>
          <w:szCs w:val="24"/>
        </w:rPr>
        <w:t xml:space="preserve">Insert </w:t>
      </w:r>
      <w:r w:rsidRPr="004A6878">
        <w:rPr>
          <w:rFonts w:asciiTheme="majorBidi" w:eastAsia="LiberationSerif" w:hAnsiTheme="majorBidi" w:cstheme="majorBidi"/>
          <w:sz w:val="24"/>
          <w:szCs w:val="24"/>
        </w:rPr>
        <w:t xml:space="preserve">tab, in the </w:t>
      </w:r>
      <w:r w:rsidRPr="004A6878">
        <w:rPr>
          <w:rFonts w:asciiTheme="majorBidi" w:eastAsia="LiberationSerif" w:hAnsiTheme="majorBidi" w:cstheme="majorBidi"/>
          <w:b/>
          <w:bCs/>
          <w:sz w:val="24"/>
          <w:szCs w:val="24"/>
        </w:rPr>
        <w:t xml:space="preserve">Add-ins </w:t>
      </w:r>
      <w:r w:rsidRPr="004A6878">
        <w:rPr>
          <w:rFonts w:asciiTheme="majorBidi" w:eastAsia="LiberationSerif" w:hAnsiTheme="majorBidi" w:cstheme="majorBidi"/>
          <w:sz w:val="24"/>
          <w:szCs w:val="24"/>
        </w:rPr>
        <w:t xml:space="preserve">group, click the </w:t>
      </w:r>
      <w:r w:rsidRPr="004A6878">
        <w:rPr>
          <w:rFonts w:asciiTheme="majorBidi" w:eastAsia="LiberationSerif" w:hAnsiTheme="majorBidi" w:cstheme="majorBidi"/>
          <w:b/>
          <w:bCs/>
          <w:sz w:val="24"/>
          <w:szCs w:val="24"/>
        </w:rPr>
        <w:t xml:space="preserve">My Add-ins </w:t>
      </w:r>
      <w:r w:rsidRPr="004A6878">
        <w:rPr>
          <w:rFonts w:asciiTheme="majorBidi" w:eastAsia="LiberationSerif" w:hAnsiTheme="majorBidi" w:cstheme="majorBidi"/>
          <w:sz w:val="24"/>
          <w:szCs w:val="24"/>
        </w:rPr>
        <w:t>button to display a list of the apps you</w:t>
      </w:r>
      <w:r w:rsidRPr="004A6878">
        <w:rPr>
          <w:rFonts w:asciiTheme="majorBidi" w:eastAsia="LiberationSerif" w:hAnsiTheme="majorBidi" w:cstheme="majorBidi" w:hint="eastAsia"/>
          <w:sz w:val="24"/>
          <w:szCs w:val="24"/>
        </w:rPr>
        <w:t>’</w:t>
      </w:r>
      <w:r w:rsidRPr="004A6878">
        <w:rPr>
          <w:rFonts w:asciiTheme="majorBidi" w:eastAsia="LiberationSerif" w:hAnsiTheme="majorBidi" w:cstheme="majorBidi"/>
          <w:sz w:val="24"/>
          <w:szCs w:val="24"/>
        </w:rPr>
        <w:t>ve installed.</w:t>
      </w:r>
    </w:p>
    <w:p w14:paraId="5E1444B4" w14:textId="44434926" w:rsidR="004A02E1" w:rsidRPr="004A6878" w:rsidRDefault="004A02E1" w:rsidP="00A50A99">
      <w:pPr>
        <w:pStyle w:val="ListParagraph"/>
        <w:numPr>
          <w:ilvl w:val="0"/>
          <w:numId w:val="31"/>
        </w:numPr>
        <w:rPr>
          <w:rFonts w:asciiTheme="majorBidi" w:eastAsia="LiberationSerif" w:hAnsiTheme="majorBidi" w:cstheme="majorBidi"/>
          <w:sz w:val="24"/>
          <w:szCs w:val="24"/>
        </w:rPr>
      </w:pPr>
      <w:r w:rsidRPr="004A6878">
        <w:rPr>
          <w:rFonts w:asciiTheme="majorBidi" w:eastAsia="LiberationSerif" w:hAnsiTheme="majorBidi" w:cstheme="majorBidi"/>
          <w:sz w:val="24"/>
          <w:szCs w:val="24"/>
        </w:rPr>
        <w:t xml:space="preserve">To remove an app, right-click it on the </w:t>
      </w:r>
      <w:r w:rsidRPr="004A6878">
        <w:rPr>
          <w:rFonts w:asciiTheme="majorBidi" w:eastAsia="LiberationSerif" w:hAnsiTheme="majorBidi" w:cstheme="majorBidi"/>
          <w:b/>
          <w:bCs/>
          <w:sz w:val="24"/>
          <w:szCs w:val="24"/>
        </w:rPr>
        <w:t xml:space="preserve">My Add-ins </w:t>
      </w:r>
      <w:r w:rsidRPr="004A6878">
        <w:rPr>
          <w:rFonts w:asciiTheme="majorBidi" w:eastAsia="LiberationSerif" w:hAnsiTheme="majorBidi" w:cstheme="majorBidi"/>
          <w:sz w:val="24"/>
          <w:szCs w:val="24"/>
        </w:rPr>
        <w:t>page of the</w:t>
      </w:r>
      <w:r w:rsidR="004A6878" w:rsidRPr="004A6878">
        <w:rPr>
          <w:rFonts w:asciiTheme="majorBidi" w:eastAsia="LiberationSerif" w:hAnsiTheme="majorBidi" w:cstheme="majorBidi"/>
          <w:sz w:val="24"/>
          <w:szCs w:val="24"/>
        </w:rPr>
        <w:t xml:space="preserve"> </w:t>
      </w:r>
      <w:r w:rsidRPr="004A6878">
        <w:rPr>
          <w:rFonts w:asciiTheme="majorBidi" w:eastAsia="LiberationSerif" w:hAnsiTheme="majorBidi" w:cstheme="majorBidi"/>
          <w:b/>
          <w:bCs/>
          <w:sz w:val="24"/>
          <w:szCs w:val="24"/>
        </w:rPr>
        <w:t xml:space="preserve">Office Add-ins </w:t>
      </w:r>
      <w:r w:rsidRPr="004A6878">
        <w:rPr>
          <w:rFonts w:asciiTheme="majorBidi" w:eastAsia="LiberationSerif" w:hAnsiTheme="majorBidi" w:cstheme="majorBidi"/>
          <w:sz w:val="24"/>
          <w:szCs w:val="24"/>
        </w:rPr>
        <w:t xml:space="preserve">dialog box, click </w:t>
      </w:r>
      <w:r w:rsidRPr="004A6878">
        <w:rPr>
          <w:rFonts w:asciiTheme="majorBidi" w:eastAsia="LiberationSerif" w:hAnsiTheme="majorBidi" w:cstheme="majorBidi"/>
          <w:b/>
          <w:bCs/>
          <w:sz w:val="24"/>
          <w:szCs w:val="24"/>
        </w:rPr>
        <w:t>Remove</w:t>
      </w:r>
      <w:r w:rsidRPr="004A6878">
        <w:rPr>
          <w:rFonts w:asciiTheme="majorBidi" w:eastAsia="LiberationSerif" w:hAnsiTheme="majorBidi" w:cstheme="majorBidi"/>
          <w:sz w:val="24"/>
          <w:szCs w:val="24"/>
        </w:rPr>
        <w:t>, and then click</w:t>
      </w:r>
      <w:r w:rsidR="004A6878" w:rsidRPr="004A6878">
        <w:rPr>
          <w:rFonts w:asciiTheme="majorBidi" w:eastAsia="LiberationSerif" w:hAnsiTheme="majorBidi" w:cstheme="majorBidi"/>
          <w:sz w:val="24"/>
          <w:szCs w:val="24"/>
        </w:rPr>
        <w:t xml:space="preserve"> </w:t>
      </w:r>
      <w:r w:rsidRPr="004A6878">
        <w:rPr>
          <w:rFonts w:asciiTheme="majorBidi" w:eastAsia="LiberationSerif" w:hAnsiTheme="majorBidi" w:cstheme="majorBidi"/>
          <w:b/>
          <w:bCs/>
          <w:sz w:val="24"/>
          <w:szCs w:val="24"/>
        </w:rPr>
        <w:t xml:space="preserve">Remove </w:t>
      </w:r>
      <w:r w:rsidRPr="004A6878">
        <w:rPr>
          <w:rFonts w:asciiTheme="majorBidi" w:eastAsia="LiberationSerif" w:hAnsiTheme="majorBidi" w:cstheme="majorBidi"/>
          <w:sz w:val="24"/>
          <w:szCs w:val="24"/>
        </w:rPr>
        <w:t>again to confirm the removal.</w:t>
      </w:r>
    </w:p>
    <w:p w14:paraId="230863DB" w14:textId="34B8E135" w:rsidR="00AC4831" w:rsidRDefault="00AC4831" w:rsidP="00AC4831">
      <w:pPr>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lastRenderedPageBreak/>
        <w:drawing>
          <wp:inline distT="0" distB="0" distL="0" distR="0" wp14:anchorId="20CF448A" wp14:editId="6FC00626">
            <wp:extent cx="4267419" cy="5245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5411E3.tmp"/>
                    <pic:cNvPicPr/>
                  </pic:nvPicPr>
                  <pic:blipFill>
                    <a:blip r:embed="rId18">
                      <a:extLst>
                        <a:ext uri="{28A0092B-C50C-407E-A947-70E740481C1C}">
                          <a14:useLocalDpi xmlns:a14="http://schemas.microsoft.com/office/drawing/2010/main" val="0"/>
                        </a:ext>
                      </a:extLst>
                    </a:blip>
                    <a:stretch>
                      <a:fillRect/>
                    </a:stretch>
                  </pic:blipFill>
                  <pic:spPr>
                    <a:xfrm>
                      <a:off x="0" y="0"/>
                      <a:ext cx="4267419" cy="5245370"/>
                    </a:xfrm>
                    <a:prstGeom prst="rect">
                      <a:avLst/>
                    </a:prstGeom>
                  </pic:spPr>
                </pic:pic>
              </a:graphicData>
            </a:graphic>
          </wp:inline>
        </w:drawing>
      </w:r>
    </w:p>
    <w:p w14:paraId="33A47C68" w14:textId="77777777" w:rsidR="00AC4831" w:rsidRPr="00AC4831" w:rsidRDefault="00AC4831" w:rsidP="00AC4831">
      <w:pPr>
        <w:rPr>
          <w:rFonts w:asciiTheme="majorBidi" w:eastAsia="LiberationSerif" w:hAnsiTheme="majorBidi" w:cstheme="majorBidi"/>
          <w:sz w:val="24"/>
          <w:szCs w:val="24"/>
        </w:rPr>
      </w:pPr>
    </w:p>
    <w:p w14:paraId="780EC35C" w14:textId="7E4E5BB7" w:rsidR="00082BB8" w:rsidRPr="00082BB8" w:rsidRDefault="00082BB8" w:rsidP="00082BB8">
      <w:pPr>
        <w:autoSpaceDE w:val="0"/>
        <w:autoSpaceDN w:val="0"/>
        <w:adjustRightInd w:val="0"/>
        <w:spacing w:after="0" w:line="240" w:lineRule="auto"/>
        <w:rPr>
          <w:rFonts w:asciiTheme="majorBidi" w:eastAsia="LiberationSerif" w:hAnsiTheme="majorBidi" w:cstheme="majorBidi"/>
          <w:sz w:val="24"/>
          <w:szCs w:val="24"/>
        </w:rPr>
      </w:pPr>
      <w:r w:rsidRPr="00082BB8">
        <w:rPr>
          <w:rFonts w:asciiTheme="majorBidi" w:eastAsia="LiberationSerif" w:hAnsiTheme="majorBidi" w:cstheme="majorBidi"/>
          <w:sz w:val="24"/>
          <w:szCs w:val="24"/>
        </w:rPr>
        <w:t>Sometimes it</w:t>
      </w:r>
      <w:r w:rsidRPr="00082BB8">
        <w:rPr>
          <w:rFonts w:asciiTheme="majorBidi" w:eastAsia="LiberationSerif" w:hAnsiTheme="majorBidi" w:cstheme="majorBidi" w:hint="eastAsia"/>
          <w:sz w:val="24"/>
          <w:szCs w:val="24"/>
        </w:rPr>
        <w:t>’</w:t>
      </w:r>
      <w:r w:rsidRPr="00082BB8">
        <w:rPr>
          <w:rFonts w:asciiTheme="majorBidi" w:eastAsia="LiberationSerif" w:hAnsiTheme="majorBidi" w:cstheme="majorBidi"/>
          <w:sz w:val="24"/>
          <w:szCs w:val="24"/>
        </w:rPr>
        <w:t>s difficult to think of the best word to use in a specific situation.</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You can display a list of synonyms (words that have the same meaning) and</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usually an antonym (a word that has the opposite meaning) from the shortcut</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menu that appears when you click a word. You can display a more</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comprehensive list of synonyms in the Thesaurus pane. You can click any</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synonym in the Thesaurus pane to display the synonyms and definition of that</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word, until you find the word that best suits your needs.</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You can use built-in and online tools to translate words, phrases, or even entire</w:t>
      </w:r>
      <w:r>
        <w:rPr>
          <w:rFonts w:asciiTheme="majorBidi" w:eastAsia="LiberationSerif" w:hAnsiTheme="majorBidi" w:cstheme="majorBidi"/>
          <w:sz w:val="24"/>
          <w:szCs w:val="24"/>
        </w:rPr>
        <w:t xml:space="preserve"> </w:t>
      </w:r>
      <w:r w:rsidRPr="00082BB8">
        <w:rPr>
          <w:rFonts w:asciiTheme="majorBidi" w:eastAsia="LiberationSerif" w:hAnsiTheme="majorBidi" w:cstheme="majorBidi"/>
          <w:sz w:val="24"/>
          <w:szCs w:val="24"/>
        </w:rPr>
        <w:t>documents into other languages. These tools include the following:</w:t>
      </w:r>
    </w:p>
    <w:p w14:paraId="0D54870D" w14:textId="77777777" w:rsidR="00082BB8" w:rsidRDefault="00082BB8" w:rsidP="00082BB8">
      <w:pPr>
        <w:autoSpaceDE w:val="0"/>
        <w:autoSpaceDN w:val="0"/>
        <w:adjustRightInd w:val="0"/>
        <w:spacing w:after="0" w:line="240" w:lineRule="auto"/>
        <w:rPr>
          <w:rFonts w:asciiTheme="majorBidi" w:eastAsia="LiberationSerif" w:hAnsiTheme="majorBidi" w:cstheme="majorBidi"/>
          <w:b/>
          <w:bCs/>
          <w:sz w:val="24"/>
          <w:szCs w:val="24"/>
        </w:rPr>
      </w:pPr>
    </w:p>
    <w:p w14:paraId="63C878E1" w14:textId="7AD42023" w:rsidR="002D3A8F" w:rsidRDefault="00082BB8" w:rsidP="00A50A99">
      <w:pPr>
        <w:pStyle w:val="ListParagraph"/>
        <w:numPr>
          <w:ilvl w:val="0"/>
          <w:numId w:val="21"/>
        </w:numPr>
        <w:autoSpaceDE w:val="0"/>
        <w:autoSpaceDN w:val="0"/>
        <w:adjustRightInd w:val="0"/>
        <w:spacing w:after="0" w:line="240" w:lineRule="auto"/>
        <w:rPr>
          <w:rFonts w:asciiTheme="majorBidi" w:eastAsia="LiberationSerif" w:hAnsiTheme="majorBidi" w:cstheme="majorBidi"/>
          <w:sz w:val="24"/>
          <w:szCs w:val="24"/>
        </w:rPr>
      </w:pPr>
      <w:r w:rsidRPr="00632172">
        <w:rPr>
          <w:rFonts w:asciiTheme="majorBidi" w:eastAsia="LiberationSerif" w:hAnsiTheme="majorBidi" w:cstheme="majorBidi"/>
          <w:b/>
          <w:bCs/>
          <w:sz w:val="24"/>
          <w:szCs w:val="24"/>
        </w:rPr>
        <w:t xml:space="preserve">Mini Translator </w:t>
      </w:r>
      <w:r w:rsidRPr="00632172">
        <w:rPr>
          <w:rFonts w:asciiTheme="majorBidi" w:eastAsia="LiberationSerif" w:hAnsiTheme="majorBidi" w:cstheme="majorBidi"/>
          <w:sz w:val="24"/>
          <w:szCs w:val="24"/>
        </w:rPr>
        <w:t>When the Mini Translator is turned on, you can point to a word or selected phrase to display a translation in the specified language. In the Bilingual Dictionary pane that appears, you can choose to display more information and options, copy the translated word or phrase, or hear the original word or phrase spoken for you.</w:t>
      </w:r>
    </w:p>
    <w:p w14:paraId="36E1E237" w14:textId="4395C771" w:rsidR="00632172" w:rsidRDefault="00632172" w:rsidP="00A50A99">
      <w:pPr>
        <w:pStyle w:val="ListParagraph"/>
        <w:numPr>
          <w:ilvl w:val="0"/>
          <w:numId w:val="21"/>
        </w:numPr>
        <w:rPr>
          <w:rFonts w:asciiTheme="majorBidi" w:eastAsia="LiberationSerif" w:hAnsiTheme="majorBidi" w:cstheme="majorBidi"/>
          <w:sz w:val="24"/>
          <w:szCs w:val="24"/>
        </w:rPr>
      </w:pPr>
      <w:r w:rsidRPr="00632172">
        <w:rPr>
          <w:rFonts w:asciiTheme="majorBidi" w:eastAsia="LiberationSerif" w:hAnsiTheme="majorBidi" w:cstheme="majorBidi"/>
          <w:b/>
          <w:bCs/>
          <w:sz w:val="24"/>
          <w:szCs w:val="24"/>
        </w:rPr>
        <w:lastRenderedPageBreak/>
        <w:t xml:space="preserve">Online bilingual dictionary </w:t>
      </w:r>
      <w:r w:rsidRPr="00632172">
        <w:rPr>
          <w:rFonts w:asciiTheme="majorBidi" w:eastAsia="LiberationSerif" w:hAnsiTheme="majorBidi" w:cstheme="majorBidi"/>
          <w:sz w:val="24"/>
          <w:szCs w:val="24"/>
        </w:rPr>
        <w:t>You can choose this option to display a</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translation of selected text in the Research pane. You can also use the</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Research pane to obtain a translation of a word or phrase that does not</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appear in the text of the document.</w:t>
      </w:r>
    </w:p>
    <w:p w14:paraId="64111217" w14:textId="4AF4295E" w:rsidR="00632172" w:rsidRDefault="00632172" w:rsidP="00A50A99">
      <w:pPr>
        <w:pStyle w:val="ListParagraph"/>
        <w:numPr>
          <w:ilvl w:val="0"/>
          <w:numId w:val="21"/>
        </w:numPr>
        <w:rPr>
          <w:rFonts w:asciiTheme="majorBidi" w:eastAsia="LiberationSerif" w:hAnsiTheme="majorBidi" w:cstheme="majorBidi"/>
          <w:sz w:val="24"/>
          <w:szCs w:val="24"/>
        </w:rPr>
      </w:pPr>
      <w:r w:rsidRPr="00632172">
        <w:rPr>
          <w:rFonts w:asciiTheme="majorBidi" w:eastAsia="LiberationSerif" w:hAnsiTheme="majorBidi" w:cstheme="majorBidi"/>
          <w:b/>
          <w:bCs/>
          <w:sz w:val="24"/>
          <w:szCs w:val="24"/>
        </w:rPr>
        <w:t xml:space="preserve">Online machine translator </w:t>
      </w:r>
      <w:r w:rsidRPr="00632172">
        <w:rPr>
          <w:rFonts w:asciiTheme="majorBidi" w:eastAsia="LiberationSerif" w:hAnsiTheme="majorBidi" w:cstheme="majorBidi"/>
          <w:sz w:val="24"/>
          <w:szCs w:val="24"/>
        </w:rPr>
        <w:t>You can use this tool to translate an entire</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document. When you choose this option, Word sends the document to the</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Microsoft Translator service (which is free); the translated document then</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appears in your web browser. You can modify the translation languages in</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the boxes at the top of the webpage and point to any part of the translation</w:t>
      </w:r>
      <w:r>
        <w:rPr>
          <w:rFonts w:asciiTheme="majorBidi" w:eastAsia="LiberationSerif" w:hAnsiTheme="majorBidi" w:cstheme="majorBidi"/>
          <w:sz w:val="24"/>
          <w:szCs w:val="24"/>
        </w:rPr>
        <w:t xml:space="preserve"> </w:t>
      </w:r>
      <w:r w:rsidRPr="00632172">
        <w:rPr>
          <w:rFonts w:asciiTheme="majorBidi" w:eastAsia="LiberationSerif" w:hAnsiTheme="majorBidi" w:cstheme="majorBidi"/>
          <w:sz w:val="24"/>
          <w:szCs w:val="24"/>
        </w:rPr>
        <w:t>to display the original text.</w:t>
      </w:r>
    </w:p>
    <w:p w14:paraId="13E3D55D" w14:textId="625B7BBE" w:rsidR="00395B5A" w:rsidRDefault="00395B5A" w:rsidP="00395B5A">
      <w:pPr>
        <w:rPr>
          <w:rFonts w:asciiTheme="majorBidi" w:eastAsia="LiberationSerif" w:hAnsiTheme="majorBidi" w:cstheme="majorBidi"/>
          <w:sz w:val="24"/>
          <w:szCs w:val="24"/>
        </w:rPr>
      </w:pPr>
      <w:r w:rsidRPr="00395B5A">
        <w:rPr>
          <w:rFonts w:asciiTheme="majorBidi" w:eastAsia="LiberationSerif" w:hAnsiTheme="majorBidi" w:cstheme="majorBidi"/>
          <w:sz w:val="24"/>
          <w:szCs w:val="24"/>
        </w:rPr>
        <w:t>You can translate from and to many languages, including Arabic, Chinese,</w:t>
      </w:r>
      <w:r>
        <w:rPr>
          <w:rFonts w:asciiTheme="majorBidi" w:eastAsia="LiberationSerif" w:hAnsiTheme="majorBidi" w:cstheme="majorBidi"/>
          <w:sz w:val="24"/>
          <w:szCs w:val="24"/>
        </w:rPr>
        <w:t xml:space="preserve"> </w:t>
      </w:r>
      <w:r w:rsidRPr="00395B5A">
        <w:rPr>
          <w:rFonts w:asciiTheme="majorBidi" w:eastAsia="LiberationSerif" w:hAnsiTheme="majorBidi" w:cstheme="majorBidi"/>
          <w:sz w:val="24"/>
          <w:szCs w:val="24"/>
        </w:rPr>
        <w:t>Greek, Hebrew, Italian, Japanese, Korean, Polish, Portuguese, Russian, Spanish,</w:t>
      </w:r>
      <w:r>
        <w:rPr>
          <w:rFonts w:asciiTheme="majorBidi" w:eastAsia="LiberationSerif" w:hAnsiTheme="majorBidi" w:cstheme="majorBidi"/>
          <w:sz w:val="24"/>
          <w:szCs w:val="24"/>
        </w:rPr>
        <w:t xml:space="preserve"> </w:t>
      </w:r>
      <w:r w:rsidRPr="00395B5A">
        <w:rPr>
          <w:rFonts w:asciiTheme="majorBidi" w:eastAsia="LiberationSerif" w:hAnsiTheme="majorBidi" w:cstheme="majorBidi"/>
          <w:sz w:val="24"/>
          <w:szCs w:val="24"/>
        </w:rPr>
        <w:t>and Swedish. You set which languages you want to use in the Translation</w:t>
      </w:r>
      <w:r>
        <w:rPr>
          <w:rFonts w:asciiTheme="majorBidi" w:eastAsia="LiberationSerif" w:hAnsiTheme="majorBidi" w:cstheme="majorBidi"/>
          <w:sz w:val="24"/>
          <w:szCs w:val="24"/>
        </w:rPr>
        <w:t xml:space="preserve"> </w:t>
      </w:r>
      <w:r w:rsidRPr="00395B5A">
        <w:rPr>
          <w:rFonts w:asciiTheme="majorBidi" w:eastAsia="LiberationSerif" w:hAnsiTheme="majorBidi" w:cstheme="majorBidi"/>
          <w:sz w:val="24"/>
          <w:szCs w:val="24"/>
        </w:rPr>
        <w:t>Language Options dialog box.</w:t>
      </w:r>
    </w:p>
    <w:p w14:paraId="6AA713D8" w14:textId="7279E75F" w:rsidR="00395B5A" w:rsidRDefault="00395B5A" w:rsidP="00395B5A">
      <w:pPr>
        <w:jc w:val="center"/>
        <w:rPr>
          <w:rFonts w:asciiTheme="majorBidi" w:eastAsia="LiberationSerif" w:hAnsiTheme="majorBidi" w:cstheme="majorBidi"/>
          <w:sz w:val="24"/>
          <w:szCs w:val="24"/>
        </w:rPr>
      </w:pPr>
      <w:r>
        <w:rPr>
          <w:rFonts w:asciiTheme="majorBidi" w:eastAsia="LiberationSerif" w:hAnsiTheme="majorBidi" w:cstheme="majorBidi"/>
          <w:noProof/>
          <w:sz w:val="24"/>
          <w:szCs w:val="24"/>
        </w:rPr>
        <w:drawing>
          <wp:inline distT="0" distB="0" distL="0" distR="0" wp14:anchorId="61971D94" wp14:editId="3EEAEC0C">
            <wp:extent cx="4946904" cy="301005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541FD.tmp"/>
                    <pic:cNvPicPr/>
                  </pic:nvPicPr>
                  <pic:blipFill>
                    <a:blip r:embed="rId19">
                      <a:extLst>
                        <a:ext uri="{28A0092B-C50C-407E-A947-70E740481C1C}">
                          <a14:useLocalDpi xmlns:a14="http://schemas.microsoft.com/office/drawing/2010/main" val="0"/>
                        </a:ext>
                      </a:extLst>
                    </a:blip>
                    <a:stretch>
                      <a:fillRect/>
                    </a:stretch>
                  </pic:blipFill>
                  <pic:spPr>
                    <a:xfrm>
                      <a:off x="0" y="0"/>
                      <a:ext cx="4946904" cy="3010055"/>
                    </a:xfrm>
                    <a:prstGeom prst="rect">
                      <a:avLst/>
                    </a:prstGeom>
                  </pic:spPr>
                </pic:pic>
              </a:graphicData>
            </a:graphic>
          </wp:inline>
        </w:drawing>
      </w:r>
    </w:p>
    <w:p w14:paraId="5E0A4C2A" w14:textId="77777777" w:rsidR="006A25F9" w:rsidRDefault="006A25F9" w:rsidP="006A25F9">
      <w:pPr>
        <w:rPr>
          <w:rFonts w:asciiTheme="majorBidi" w:eastAsia="LiberationSerif" w:hAnsiTheme="majorBidi" w:cstheme="majorBidi"/>
          <w:b/>
          <w:bCs/>
          <w:sz w:val="24"/>
          <w:szCs w:val="24"/>
        </w:rPr>
      </w:pPr>
    </w:p>
    <w:p w14:paraId="21D17266" w14:textId="3EFF2A65"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display the definition of a word while online</w:t>
      </w:r>
    </w:p>
    <w:p w14:paraId="7B1E7849" w14:textId="7A5CCC4E" w:rsidR="006A25F9" w:rsidRPr="006A25F9" w:rsidRDefault="006A25F9" w:rsidP="00A50A99">
      <w:pPr>
        <w:pStyle w:val="ListParagraph"/>
        <w:numPr>
          <w:ilvl w:val="0"/>
          <w:numId w:val="33"/>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Click or select the word that you want the definition of.</w:t>
      </w:r>
    </w:p>
    <w:p w14:paraId="5AF9826D" w14:textId="2276BFF5" w:rsidR="006A25F9" w:rsidRPr="006A25F9" w:rsidRDefault="006A25F9" w:rsidP="00A50A99">
      <w:pPr>
        <w:pStyle w:val="ListParagraph"/>
        <w:numPr>
          <w:ilvl w:val="0"/>
          <w:numId w:val="33"/>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Open the </w:t>
      </w:r>
      <w:r w:rsidRPr="006A25F9">
        <w:rPr>
          <w:rFonts w:asciiTheme="majorBidi" w:eastAsia="LiberationSerif" w:hAnsiTheme="majorBidi" w:cstheme="majorBidi"/>
          <w:b/>
          <w:bCs/>
          <w:sz w:val="24"/>
          <w:szCs w:val="24"/>
        </w:rPr>
        <w:t xml:space="preserve">Insights </w:t>
      </w:r>
      <w:r w:rsidRPr="006A25F9">
        <w:rPr>
          <w:rFonts w:asciiTheme="majorBidi" w:eastAsia="LiberationSerif" w:hAnsiTheme="majorBidi" w:cstheme="majorBidi"/>
          <w:sz w:val="24"/>
          <w:szCs w:val="24"/>
        </w:rPr>
        <w:t>pane by doing either of the following:</w:t>
      </w:r>
    </w:p>
    <w:p w14:paraId="310D7DD2" w14:textId="73ED09B2" w:rsidR="006A25F9" w:rsidRPr="006A25F9" w:rsidRDefault="006A25F9" w:rsidP="00A50A99">
      <w:pPr>
        <w:pStyle w:val="ListParagraph"/>
        <w:numPr>
          <w:ilvl w:val="0"/>
          <w:numId w:val="32"/>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On the </w:t>
      </w:r>
      <w:r w:rsidRPr="006A25F9">
        <w:rPr>
          <w:rFonts w:asciiTheme="majorBidi" w:eastAsia="LiberationSerif" w:hAnsiTheme="majorBidi" w:cstheme="majorBidi"/>
          <w:b/>
          <w:bCs/>
          <w:sz w:val="24"/>
          <w:szCs w:val="24"/>
        </w:rPr>
        <w:t xml:space="preserve">Review </w:t>
      </w:r>
      <w:r w:rsidRPr="006A25F9">
        <w:rPr>
          <w:rFonts w:asciiTheme="majorBidi" w:eastAsia="LiberationSerif" w:hAnsiTheme="majorBidi" w:cstheme="majorBidi"/>
          <w:sz w:val="24"/>
          <w:szCs w:val="24"/>
        </w:rPr>
        <w:t xml:space="preserve">tab, in the </w:t>
      </w:r>
      <w:r w:rsidRPr="006A25F9">
        <w:rPr>
          <w:rFonts w:asciiTheme="majorBidi" w:eastAsia="LiberationSerif" w:hAnsiTheme="majorBidi" w:cstheme="majorBidi"/>
          <w:b/>
          <w:bCs/>
          <w:sz w:val="24"/>
          <w:szCs w:val="24"/>
        </w:rPr>
        <w:t xml:space="preserve">Insights </w:t>
      </w:r>
      <w:r w:rsidRPr="006A25F9">
        <w:rPr>
          <w:rFonts w:asciiTheme="majorBidi" w:eastAsia="LiberationSerif" w:hAnsiTheme="majorBidi" w:cstheme="majorBidi"/>
          <w:sz w:val="24"/>
          <w:szCs w:val="24"/>
        </w:rPr>
        <w:t xml:space="preserve">group, click </w:t>
      </w:r>
      <w:r w:rsidRPr="006A25F9">
        <w:rPr>
          <w:rFonts w:asciiTheme="majorBidi" w:eastAsia="LiberationSerif" w:hAnsiTheme="majorBidi" w:cstheme="majorBidi"/>
          <w:b/>
          <w:bCs/>
          <w:sz w:val="24"/>
          <w:szCs w:val="24"/>
        </w:rPr>
        <w:t>Smart Lookup</w:t>
      </w:r>
      <w:r w:rsidRPr="006A25F9">
        <w:rPr>
          <w:rFonts w:asciiTheme="majorBidi" w:eastAsia="LiberationSerif" w:hAnsiTheme="majorBidi" w:cstheme="majorBidi"/>
          <w:sz w:val="24"/>
          <w:szCs w:val="24"/>
        </w:rPr>
        <w:t>.</w:t>
      </w:r>
    </w:p>
    <w:p w14:paraId="6DA09C2E" w14:textId="043C8D7E" w:rsidR="006A25F9" w:rsidRPr="006A25F9" w:rsidRDefault="006A25F9" w:rsidP="00A50A99">
      <w:pPr>
        <w:pStyle w:val="ListParagraph"/>
        <w:numPr>
          <w:ilvl w:val="0"/>
          <w:numId w:val="32"/>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Right-click the word, and then click </w:t>
      </w:r>
      <w:r w:rsidRPr="006A25F9">
        <w:rPr>
          <w:rFonts w:asciiTheme="majorBidi" w:eastAsia="LiberationSerif" w:hAnsiTheme="majorBidi" w:cstheme="majorBidi"/>
          <w:b/>
          <w:bCs/>
          <w:sz w:val="24"/>
          <w:szCs w:val="24"/>
        </w:rPr>
        <w:t>Smart Lookup</w:t>
      </w:r>
      <w:r w:rsidRPr="006A25F9">
        <w:rPr>
          <w:rFonts w:asciiTheme="majorBidi" w:eastAsia="LiberationSerif" w:hAnsiTheme="majorBidi" w:cstheme="majorBidi"/>
          <w:sz w:val="24"/>
          <w:szCs w:val="24"/>
        </w:rPr>
        <w:t>.</w:t>
      </w:r>
    </w:p>
    <w:p w14:paraId="6E350203" w14:textId="44C1230B" w:rsidR="006A25F9" w:rsidRPr="006A25F9" w:rsidRDefault="006A25F9" w:rsidP="00A50A99">
      <w:pPr>
        <w:pStyle w:val="ListParagraph"/>
        <w:numPr>
          <w:ilvl w:val="0"/>
          <w:numId w:val="33"/>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Click the </w:t>
      </w:r>
      <w:r w:rsidRPr="006A25F9">
        <w:rPr>
          <w:rFonts w:asciiTheme="majorBidi" w:eastAsia="LiberationSerif" w:hAnsiTheme="majorBidi" w:cstheme="majorBidi"/>
          <w:b/>
          <w:bCs/>
          <w:sz w:val="24"/>
          <w:szCs w:val="24"/>
        </w:rPr>
        <w:t xml:space="preserve">Define </w:t>
      </w:r>
      <w:r w:rsidRPr="006A25F9">
        <w:rPr>
          <w:rFonts w:asciiTheme="majorBidi" w:eastAsia="LiberationSerif" w:hAnsiTheme="majorBidi" w:cstheme="majorBidi"/>
          <w:sz w:val="24"/>
          <w:szCs w:val="24"/>
        </w:rPr>
        <w:t xml:space="preserve">link in the </w:t>
      </w:r>
      <w:r w:rsidRPr="006A25F9">
        <w:rPr>
          <w:rFonts w:asciiTheme="majorBidi" w:eastAsia="LiberationSerif" w:hAnsiTheme="majorBidi" w:cstheme="majorBidi"/>
          <w:b/>
          <w:bCs/>
          <w:sz w:val="24"/>
          <w:szCs w:val="24"/>
        </w:rPr>
        <w:t xml:space="preserve">Insights </w:t>
      </w:r>
      <w:r w:rsidRPr="006A25F9">
        <w:rPr>
          <w:rFonts w:asciiTheme="majorBidi" w:eastAsia="LiberationSerif" w:hAnsiTheme="majorBidi" w:cstheme="majorBidi"/>
          <w:sz w:val="24"/>
          <w:szCs w:val="24"/>
        </w:rPr>
        <w:t>pane to display the Define page,</w:t>
      </w:r>
      <w:r>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which provides various definitions of the word.</w:t>
      </w:r>
    </w:p>
    <w:p w14:paraId="448A4FA4" w14:textId="77777777" w:rsidR="006A25F9" w:rsidRDefault="006A25F9" w:rsidP="006A25F9">
      <w:pPr>
        <w:rPr>
          <w:rFonts w:asciiTheme="majorBidi" w:eastAsia="LiberationSerif" w:hAnsiTheme="majorBidi" w:cstheme="majorBidi"/>
          <w:b/>
          <w:bCs/>
          <w:sz w:val="24"/>
          <w:szCs w:val="24"/>
        </w:rPr>
      </w:pPr>
    </w:p>
    <w:p w14:paraId="029B2760" w14:textId="406A2E98"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install a dictionary</w:t>
      </w:r>
    </w:p>
    <w:p w14:paraId="2C55CE67" w14:textId="708C374C" w:rsidR="006A25F9" w:rsidRPr="006A25F9" w:rsidRDefault="006A25F9" w:rsidP="00A50A99">
      <w:pPr>
        <w:pStyle w:val="ListParagraph"/>
        <w:numPr>
          <w:ilvl w:val="0"/>
          <w:numId w:val="34"/>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On the </w:t>
      </w:r>
      <w:r w:rsidRPr="006A25F9">
        <w:rPr>
          <w:rFonts w:asciiTheme="majorBidi" w:eastAsia="LiberationSerif" w:hAnsiTheme="majorBidi" w:cstheme="majorBidi"/>
          <w:b/>
          <w:bCs/>
          <w:sz w:val="24"/>
          <w:szCs w:val="24"/>
        </w:rPr>
        <w:t xml:space="preserve">Insert </w:t>
      </w:r>
      <w:r w:rsidRPr="006A25F9">
        <w:rPr>
          <w:rFonts w:asciiTheme="majorBidi" w:eastAsia="LiberationSerif" w:hAnsiTheme="majorBidi" w:cstheme="majorBidi"/>
          <w:sz w:val="24"/>
          <w:szCs w:val="24"/>
        </w:rPr>
        <w:t xml:space="preserve">tab, in the </w:t>
      </w:r>
      <w:r w:rsidRPr="006A25F9">
        <w:rPr>
          <w:rFonts w:asciiTheme="majorBidi" w:eastAsia="LiberationSerif" w:hAnsiTheme="majorBidi" w:cstheme="majorBidi"/>
          <w:b/>
          <w:bCs/>
          <w:sz w:val="24"/>
          <w:szCs w:val="24"/>
        </w:rPr>
        <w:t xml:space="preserve">Add-ins </w:t>
      </w:r>
      <w:r w:rsidRPr="006A25F9">
        <w:rPr>
          <w:rFonts w:asciiTheme="majorBidi" w:eastAsia="LiberationSerif" w:hAnsiTheme="majorBidi" w:cstheme="majorBidi"/>
          <w:sz w:val="24"/>
          <w:szCs w:val="24"/>
        </w:rPr>
        <w:t xml:space="preserve">group, click the </w:t>
      </w:r>
      <w:r w:rsidRPr="006A25F9">
        <w:rPr>
          <w:rFonts w:asciiTheme="majorBidi" w:eastAsia="LiberationSerif" w:hAnsiTheme="majorBidi" w:cstheme="majorBidi"/>
          <w:b/>
          <w:bCs/>
          <w:sz w:val="24"/>
          <w:szCs w:val="24"/>
        </w:rPr>
        <w:t xml:space="preserve">Store </w:t>
      </w:r>
      <w:r w:rsidRPr="006A25F9">
        <w:rPr>
          <w:rFonts w:asciiTheme="majorBidi" w:eastAsia="LiberationSerif" w:hAnsiTheme="majorBidi" w:cstheme="majorBidi"/>
          <w:sz w:val="24"/>
          <w:szCs w:val="24"/>
        </w:rPr>
        <w:t>button to open the Office Add-ins dialog box.</w:t>
      </w:r>
    </w:p>
    <w:p w14:paraId="7EED7812" w14:textId="572C5250" w:rsidR="006A25F9" w:rsidRPr="006A25F9" w:rsidRDefault="006A25F9" w:rsidP="00A50A99">
      <w:pPr>
        <w:pStyle w:val="ListParagraph"/>
        <w:numPr>
          <w:ilvl w:val="0"/>
          <w:numId w:val="34"/>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lastRenderedPageBreak/>
        <w:t xml:space="preserve">In the search box in the dialog box, enter </w:t>
      </w:r>
      <w:r w:rsidRPr="006A25F9">
        <w:rPr>
          <w:rFonts w:asciiTheme="majorBidi" w:eastAsia="LiberationSerif" w:hAnsiTheme="majorBidi" w:cstheme="majorBidi"/>
          <w:b/>
          <w:bCs/>
          <w:sz w:val="24"/>
          <w:szCs w:val="24"/>
        </w:rPr>
        <w:t>dictionary</w:t>
      </w:r>
      <w:r w:rsidRPr="006A25F9">
        <w:rPr>
          <w:rFonts w:asciiTheme="majorBidi" w:eastAsia="LiberationSerif" w:hAnsiTheme="majorBidi" w:cstheme="majorBidi"/>
          <w:sz w:val="24"/>
          <w:szCs w:val="24"/>
        </w:rPr>
        <w:t>. A list of available dictionaries appears.</w:t>
      </w:r>
    </w:p>
    <w:p w14:paraId="46DE2690" w14:textId="0C503BFD" w:rsidR="006A25F9" w:rsidRPr="006A25F9" w:rsidRDefault="006A25F9" w:rsidP="00A50A99">
      <w:pPr>
        <w:pStyle w:val="ListParagraph"/>
        <w:numPr>
          <w:ilvl w:val="0"/>
          <w:numId w:val="34"/>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Click the dictionary you want to install. The Office Add-ins dialog box changes to display information about the dictionary.</w:t>
      </w:r>
    </w:p>
    <w:p w14:paraId="537A3CC0" w14:textId="480BD71C" w:rsidR="006A25F9" w:rsidRPr="006A25F9" w:rsidRDefault="006A25F9" w:rsidP="00A50A99">
      <w:pPr>
        <w:pStyle w:val="ListParagraph"/>
        <w:numPr>
          <w:ilvl w:val="0"/>
          <w:numId w:val="34"/>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Click the </w:t>
      </w:r>
      <w:r w:rsidRPr="006A25F9">
        <w:rPr>
          <w:rFonts w:asciiTheme="majorBidi" w:eastAsia="LiberationSerif" w:hAnsiTheme="majorBidi" w:cstheme="majorBidi"/>
          <w:b/>
          <w:bCs/>
          <w:sz w:val="24"/>
          <w:szCs w:val="24"/>
        </w:rPr>
        <w:t xml:space="preserve">Trust It </w:t>
      </w:r>
      <w:r w:rsidRPr="006A25F9">
        <w:rPr>
          <w:rFonts w:asciiTheme="majorBidi" w:eastAsia="LiberationSerif" w:hAnsiTheme="majorBidi" w:cstheme="majorBidi"/>
          <w:sz w:val="24"/>
          <w:szCs w:val="24"/>
        </w:rPr>
        <w:t>button to install the dictionary.</w:t>
      </w:r>
    </w:p>
    <w:p w14:paraId="63FB18AF" w14:textId="77777777" w:rsidR="006A25F9" w:rsidRDefault="006A25F9" w:rsidP="006A25F9">
      <w:pPr>
        <w:rPr>
          <w:rFonts w:asciiTheme="majorBidi" w:eastAsia="LiberationSerif" w:hAnsiTheme="majorBidi" w:cstheme="majorBidi"/>
          <w:b/>
          <w:bCs/>
          <w:sz w:val="24"/>
          <w:szCs w:val="24"/>
        </w:rPr>
      </w:pPr>
    </w:p>
    <w:p w14:paraId="137974CF" w14:textId="1C8CE35D"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display synonyms for a word</w:t>
      </w:r>
    </w:p>
    <w:p w14:paraId="3582E19F" w14:textId="6E9409A5"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 Right-click the word, and then click </w:t>
      </w:r>
      <w:r w:rsidRPr="006A25F9">
        <w:rPr>
          <w:rFonts w:asciiTheme="majorBidi" w:eastAsia="LiberationSerif" w:hAnsiTheme="majorBidi" w:cstheme="majorBidi"/>
          <w:b/>
          <w:bCs/>
          <w:sz w:val="24"/>
          <w:szCs w:val="24"/>
        </w:rPr>
        <w:t>Synonyms</w:t>
      </w:r>
      <w:r w:rsidRPr="006A25F9">
        <w:rPr>
          <w:rFonts w:asciiTheme="majorBidi" w:eastAsia="LiberationSerif" w:hAnsiTheme="majorBidi" w:cstheme="majorBidi"/>
          <w:sz w:val="24"/>
          <w:szCs w:val="24"/>
        </w:rPr>
        <w:t>.</w:t>
      </w:r>
    </w:p>
    <w:p w14:paraId="1395F2C7" w14:textId="77777777" w:rsidR="006A25F9" w:rsidRDefault="006A25F9" w:rsidP="006A25F9">
      <w:pPr>
        <w:rPr>
          <w:rFonts w:asciiTheme="majorBidi" w:eastAsia="LiberationSerif" w:hAnsiTheme="majorBidi" w:cstheme="majorBidi"/>
          <w:b/>
          <w:bCs/>
          <w:sz w:val="24"/>
          <w:szCs w:val="24"/>
        </w:rPr>
      </w:pPr>
    </w:p>
    <w:p w14:paraId="791661FB" w14:textId="32EEF0BB"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display synonyms, antonyms, and the definition of a word</w:t>
      </w:r>
    </w:p>
    <w:p w14:paraId="7666606F" w14:textId="158DB95F"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 Right-click the word, click </w:t>
      </w:r>
      <w:r w:rsidRPr="006A25F9">
        <w:rPr>
          <w:rFonts w:asciiTheme="majorBidi" w:eastAsia="LiberationSerif" w:hAnsiTheme="majorBidi" w:cstheme="majorBidi"/>
          <w:b/>
          <w:bCs/>
          <w:sz w:val="24"/>
          <w:szCs w:val="24"/>
        </w:rPr>
        <w:t>Synonyms</w:t>
      </w:r>
      <w:r w:rsidRPr="006A25F9">
        <w:rPr>
          <w:rFonts w:asciiTheme="majorBidi" w:eastAsia="LiberationSerif" w:hAnsiTheme="majorBidi" w:cstheme="majorBidi"/>
          <w:sz w:val="24"/>
          <w:szCs w:val="24"/>
        </w:rPr>
        <w:t>, and then on the submenu, click</w:t>
      </w:r>
      <w:r>
        <w:rPr>
          <w:rFonts w:asciiTheme="majorBidi" w:eastAsia="LiberationSerif" w:hAnsiTheme="majorBidi" w:cstheme="majorBidi"/>
          <w:sz w:val="24"/>
          <w:szCs w:val="24"/>
        </w:rPr>
        <w:t xml:space="preserve"> </w:t>
      </w:r>
      <w:r w:rsidRPr="006A25F9">
        <w:rPr>
          <w:rFonts w:asciiTheme="majorBidi" w:eastAsia="LiberationSerif" w:hAnsiTheme="majorBidi" w:cstheme="majorBidi"/>
          <w:b/>
          <w:bCs/>
          <w:sz w:val="24"/>
          <w:szCs w:val="24"/>
        </w:rPr>
        <w:t>Thesaurus</w:t>
      </w:r>
      <w:r w:rsidRPr="006A25F9">
        <w:rPr>
          <w:rFonts w:asciiTheme="majorBidi" w:eastAsia="LiberationSerif" w:hAnsiTheme="majorBidi" w:cstheme="majorBidi"/>
          <w:sz w:val="24"/>
          <w:szCs w:val="24"/>
        </w:rPr>
        <w:t>.</w:t>
      </w:r>
    </w:p>
    <w:p w14:paraId="508E7929" w14:textId="77777777" w:rsidR="006A25F9" w:rsidRPr="006A25F9" w:rsidRDefault="006A25F9" w:rsidP="006A25F9">
      <w:pPr>
        <w:rPr>
          <w:rFonts w:asciiTheme="majorBidi" w:eastAsia="LiberationSerif" w:hAnsiTheme="majorBidi" w:cstheme="majorBidi"/>
          <w:i/>
          <w:iCs/>
          <w:sz w:val="24"/>
          <w:szCs w:val="24"/>
        </w:rPr>
      </w:pPr>
      <w:r w:rsidRPr="006A25F9">
        <w:rPr>
          <w:rFonts w:asciiTheme="majorBidi" w:eastAsia="LiberationSerif" w:hAnsiTheme="majorBidi" w:cstheme="majorBidi"/>
          <w:i/>
          <w:iCs/>
          <w:sz w:val="24"/>
          <w:szCs w:val="24"/>
        </w:rPr>
        <w:t>Or</w:t>
      </w:r>
    </w:p>
    <w:p w14:paraId="04CAF709" w14:textId="28499F8B" w:rsidR="006A25F9" w:rsidRPr="006A25F9" w:rsidRDefault="006A25F9" w:rsidP="00A50A99">
      <w:pPr>
        <w:pStyle w:val="ListParagraph"/>
        <w:numPr>
          <w:ilvl w:val="0"/>
          <w:numId w:val="35"/>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Click or select the word.</w:t>
      </w:r>
    </w:p>
    <w:p w14:paraId="7973BF46" w14:textId="78A6AFB2" w:rsidR="006A25F9" w:rsidRPr="006A25F9" w:rsidRDefault="006A25F9" w:rsidP="00A50A99">
      <w:pPr>
        <w:pStyle w:val="ListParagraph"/>
        <w:numPr>
          <w:ilvl w:val="0"/>
          <w:numId w:val="35"/>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Do either of the following:</w:t>
      </w:r>
    </w:p>
    <w:p w14:paraId="687DEAAC" w14:textId="443ECC37" w:rsidR="006A25F9" w:rsidRPr="006A25F9" w:rsidRDefault="006A25F9" w:rsidP="00A50A99">
      <w:pPr>
        <w:pStyle w:val="ListParagraph"/>
        <w:numPr>
          <w:ilvl w:val="0"/>
          <w:numId w:val="32"/>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On the </w:t>
      </w:r>
      <w:r w:rsidRPr="006A25F9">
        <w:rPr>
          <w:rFonts w:asciiTheme="majorBidi" w:eastAsia="LiberationSerif" w:hAnsiTheme="majorBidi" w:cstheme="majorBidi"/>
          <w:b/>
          <w:bCs/>
          <w:sz w:val="24"/>
          <w:szCs w:val="24"/>
        </w:rPr>
        <w:t xml:space="preserve">Review </w:t>
      </w:r>
      <w:r w:rsidRPr="006A25F9">
        <w:rPr>
          <w:rFonts w:asciiTheme="majorBidi" w:eastAsia="LiberationSerif" w:hAnsiTheme="majorBidi" w:cstheme="majorBidi"/>
          <w:sz w:val="24"/>
          <w:szCs w:val="24"/>
        </w:rPr>
        <w:t xml:space="preserve">tab, in the </w:t>
      </w:r>
      <w:r w:rsidRPr="006A25F9">
        <w:rPr>
          <w:rFonts w:asciiTheme="majorBidi" w:eastAsia="LiberationSerif" w:hAnsiTheme="majorBidi" w:cstheme="majorBidi"/>
          <w:b/>
          <w:bCs/>
          <w:sz w:val="24"/>
          <w:szCs w:val="24"/>
        </w:rPr>
        <w:t xml:space="preserve">Proofing </w:t>
      </w:r>
      <w:r w:rsidRPr="006A25F9">
        <w:rPr>
          <w:rFonts w:asciiTheme="majorBidi" w:eastAsia="LiberationSerif" w:hAnsiTheme="majorBidi" w:cstheme="majorBidi"/>
          <w:sz w:val="24"/>
          <w:szCs w:val="24"/>
        </w:rPr>
        <w:t xml:space="preserve">group, click the </w:t>
      </w:r>
      <w:r w:rsidRPr="006A25F9">
        <w:rPr>
          <w:rFonts w:asciiTheme="majorBidi" w:eastAsia="LiberationSerif" w:hAnsiTheme="majorBidi" w:cstheme="majorBidi"/>
          <w:b/>
          <w:bCs/>
          <w:sz w:val="24"/>
          <w:szCs w:val="24"/>
        </w:rPr>
        <w:t xml:space="preserve">Thesaurus </w:t>
      </w:r>
      <w:r w:rsidRPr="006A25F9">
        <w:rPr>
          <w:rFonts w:asciiTheme="majorBidi" w:eastAsia="LiberationSerif" w:hAnsiTheme="majorBidi" w:cstheme="majorBidi"/>
          <w:sz w:val="24"/>
          <w:szCs w:val="24"/>
        </w:rPr>
        <w:t>button.</w:t>
      </w:r>
    </w:p>
    <w:p w14:paraId="41A0A745" w14:textId="3D98320C" w:rsidR="006A25F9" w:rsidRPr="006A25F9" w:rsidRDefault="006A25F9" w:rsidP="00A50A99">
      <w:pPr>
        <w:pStyle w:val="ListParagraph"/>
        <w:numPr>
          <w:ilvl w:val="0"/>
          <w:numId w:val="32"/>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Press </w:t>
      </w:r>
      <w:r w:rsidRPr="006A25F9">
        <w:rPr>
          <w:rFonts w:asciiTheme="majorBidi" w:eastAsia="LiberationSerif" w:hAnsiTheme="majorBidi" w:cstheme="majorBidi"/>
          <w:b/>
          <w:bCs/>
          <w:sz w:val="24"/>
          <w:szCs w:val="24"/>
        </w:rPr>
        <w:t>Shift+F7</w:t>
      </w:r>
      <w:r w:rsidRPr="006A25F9">
        <w:rPr>
          <w:rFonts w:asciiTheme="majorBidi" w:eastAsia="LiberationSerif" w:hAnsiTheme="majorBidi" w:cstheme="majorBidi"/>
          <w:sz w:val="24"/>
          <w:szCs w:val="24"/>
        </w:rPr>
        <w:t>.</w:t>
      </w:r>
    </w:p>
    <w:p w14:paraId="54ED1C1C" w14:textId="77777777" w:rsidR="006A25F9" w:rsidRDefault="006A25F9" w:rsidP="006A25F9">
      <w:pPr>
        <w:rPr>
          <w:rFonts w:asciiTheme="majorBidi" w:eastAsia="LiberationSerif" w:hAnsiTheme="majorBidi" w:cstheme="majorBidi"/>
          <w:b/>
          <w:bCs/>
          <w:sz w:val="24"/>
          <w:szCs w:val="24"/>
        </w:rPr>
      </w:pPr>
    </w:p>
    <w:p w14:paraId="4B3DD34A" w14:textId="4D190BF9"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replace a word with a synonym</w:t>
      </w:r>
    </w:p>
    <w:p w14:paraId="1DDF93D4" w14:textId="16D248CB"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 Do either of the following:</w:t>
      </w:r>
    </w:p>
    <w:p w14:paraId="471FBFD0" w14:textId="678FFC8D" w:rsidR="006A25F9" w:rsidRPr="006A25F9" w:rsidRDefault="006A25F9" w:rsidP="00A50A99">
      <w:pPr>
        <w:pStyle w:val="ListParagraph"/>
        <w:numPr>
          <w:ilvl w:val="0"/>
          <w:numId w:val="36"/>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Display the list of synonyms, and then click the synonym you want to use.</w:t>
      </w:r>
    </w:p>
    <w:p w14:paraId="4CDEDC8B" w14:textId="24C452A4" w:rsidR="006A25F9" w:rsidRPr="006A25F9" w:rsidRDefault="006A25F9" w:rsidP="00A50A99">
      <w:pPr>
        <w:pStyle w:val="ListParagraph"/>
        <w:numPr>
          <w:ilvl w:val="0"/>
          <w:numId w:val="36"/>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Display the </w:t>
      </w:r>
      <w:r w:rsidRPr="006A25F9">
        <w:rPr>
          <w:rFonts w:asciiTheme="majorBidi" w:eastAsia="LiberationSerif" w:hAnsiTheme="majorBidi" w:cstheme="majorBidi"/>
          <w:b/>
          <w:bCs/>
          <w:sz w:val="24"/>
          <w:szCs w:val="24"/>
        </w:rPr>
        <w:t>Thesaurus</w:t>
      </w:r>
      <w:r w:rsidRPr="006A25F9">
        <w:rPr>
          <w:rFonts w:asciiTheme="majorBidi" w:eastAsia="LiberationSerif" w:hAnsiTheme="majorBidi" w:cstheme="majorBidi"/>
          <w:sz w:val="24"/>
          <w:szCs w:val="24"/>
        </w:rPr>
        <w:t xml:space="preserve">, point to the synonym you want to use, click the arrow that appears, and then click </w:t>
      </w:r>
      <w:r w:rsidRPr="006A25F9">
        <w:rPr>
          <w:rFonts w:asciiTheme="majorBidi" w:eastAsia="LiberationSerif" w:hAnsiTheme="majorBidi" w:cstheme="majorBidi"/>
          <w:b/>
          <w:bCs/>
          <w:sz w:val="24"/>
          <w:szCs w:val="24"/>
        </w:rPr>
        <w:t>Insert</w:t>
      </w:r>
      <w:r w:rsidRPr="006A25F9">
        <w:rPr>
          <w:rFonts w:asciiTheme="majorBidi" w:eastAsia="LiberationSerif" w:hAnsiTheme="majorBidi" w:cstheme="majorBidi"/>
          <w:sz w:val="24"/>
          <w:szCs w:val="24"/>
        </w:rPr>
        <w:t>.</w:t>
      </w:r>
    </w:p>
    <w:p w14:paraId="4F017980" w14:textId="77777777" w:rsidR="006A25F9" w:rsidRDefault="006A25F9" w:rsidP="006A25F9">
      <w:pPr>
        <w:rPr>
          <w:rFonts w:asciiTheme="majorBidi" w:eastAsia="LiberationSerif" w:hAnsiTheme="majorBidi" w:cstheme="majorBidi"/>
          <w:b/>
          <w:bCs/>
          <w:sz w:val="24"/>
          <w:szCs w:val="24"/>
        </w:rPr>
      </w:pPr>
    </w:p>
    <w:p w14:paraId="1CBFB024" w14:textId="4B888274"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change the languages used by the translator tools</w:t>
      </w:r>
    </w:p>
    <w:p w14:paraId="131F9A4A" w14:textId="73C4BD55" w:rsidR="006A25F9" w:rsidRPr="006A25F9" w:rsidRDefault="006A25F9" w:rsidP="00A50A99">
      <w:pPr>
        <w:pStyle w:val="ListParagraph"/>
        <w:numPr>
          <w:ilvl w:val="0"/>
          <w:numId w:val="37"/>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On the </w:t>
      </w:r>
      <w:r w:rsidRPr="006A25F9">
        <w:rPr>
          <w:rFonts w:asciiTheme="majorBidi" w:eastAsia="LiberationSerif" w:hAnsiTheme="majorBidi" w:cstheme="majorBidi"/>
          <w:b/>
          <w:bCs/>
          <w:sz w:val="24"/>
          <w:szCs w:val="24"/>
        </w:rPr>
        <w:t xml:space="preserve">Review </w:t>
      </w:r>
      <w:r w:rsidRPr="006A25F9">
        <w:rPr>
          <w:rFonts w:asciiTheme="majorBidi" w:eastAsia="LiberationSerif" w:hAnsiTheme="majorBidi" w:cstheme="majorBidi"/>
          <w:sz w:val="24"/>
          <w:szCs w:val="24"/>
        </w:rPr>
        <w:t xml:space="preserve">tab, in the </w:t>
      </w:r>
      <w:r w:rsidRPr="006A25F9">
        <w:rPr>
          <w:rFonts w:asciiTheme="majorBidi" w:eastAsia="LiberationSerif" w:hAnsiTheme="majorBidi" w:cstheme="majorBidi"/>
          <w:b/>
          <w:bCs/>
          <w:sz w:val="24"/>
          <w:szCs w:val="24"/>
        </w:rPr>
        <w:t xml:space="preserve">Language </w:t>
      </w:r>
      <w:r w:rsidRPr="006A25F9">
        <w:rPr>
          <w:rFonts w:asciiTheme="majorBidi" w:eastAsia="LiberationSerif" w:hAnsiTheme="majorBidi" w:cstheme="majorBidi"/>
          <w:sz w:val="24"/>
          <w:szCs w:val="24"/>
        </w:rPr>
        <w:t xml:space="preserve">group, click the </w:t>
      </w:r>
      <w:r w:rsidRPr="006A25F9">
        <w:rPr>
          <w:rFonts w:asciiTheme="majorBidi" w:eastAsia="LiberationSerif" w:hAnsiTheme="majorBidi" w:cstheme="majorBidi"/>
          <w:b/>
          <w:bCs/>
          <w:sz w:val="24"/>
          <w:szCs w:val="24"/>
        </w:rPr>
        <w:t xml:space="preserve">Translate </w:t>
      </w:r>
      <w:r w:rsidRPr="006A25F9">
        <w:rPr>
          <w:rFonts w:asciiTheme="majorBidi" w:eastAsia="LiberationSerif" w:hAnsiTheme="majorBidi" w:cstheme="majorBidi"/>
          <w:sz w:val="24"/>
          <w:szCs w:val="24"/>
        </w:rPr>
        <w:t xml:space="preserve">button, and then click </w:t>
      </w:r>
      <w:r w:rsidRPr="006A25F9">
        <w:rPr>
          <w:rFonts w:asciiTheme="majorBidi" w:eastAsia="LiberationSerif" w:hAnsiTheme="majorBidi" w:cstheme="majorBidi"/>
          <w:b/>
          <w:bCs/>
          <w:sz w:val="24"/>
          <w:szCs w:val="24"/>
        </w:rPr>
        <w:t xml:space="preserve">Choose Translation Language </w:t>
      </w:r>
      <w:r w:rsidRPr="006A25F9">
        <w:rPr>
          <w:rFonts w:asciiTheme="majorBidi" w:eastAsia="LiberationSerif" w:hAnsiTheme="majorBidi" w:cstheme="majorBidi"/>
          <w:sz w:val="24"/>
          <w:szCs w:val="24"/>
        </w:rPr>
        <w:t xml:space="preserve">to display the </w:t>
      </w:r>
      <w:r w:rsidRPr="006A25F9">
        <w:rPr>
          <w:rFonts w:asciiTheme="majorBidi" w:eastAsia="LiberationSerif" w:hAnsiTheme="majorBidi" w:cstheme="majorBidi"/>
          <w:b/>
          <w:bCs/>
          <w:sz w:val="24"/>
          <w:szCs w:val="24"/>
        </w:rPr>
        <w:t>Translation</w:t>
      </w:r>
      <w:r w:rsidRPr="006A25F9">
        <w:rPr>
          <w:rFonts w:asciiTheme="majorBidi" w:eastAsia="LiberationSerif" w:hAnsiTheme="majorBidi" w:cstheme="majorBidi"/>
          <w:sz w:val="24"/>
          <w:szCs w:val="24"/>
        </w:rPr>
        <w:t xml:space="preserve"> </w:t>
      </w:r>
      <w:r w:rsidRPr="006A25F9">
        <w:rPr>
          <w:rFonts w:asciiTheme="majorBidi" w:eastAsia="LiberationSerif" w:hAnsiTheme="majorBidi" w:cstheme="majorBidi"/>
          <w:b/>
          <w:bCs/>
          <w:sz w:val="24"/>
          <w:szCs w:val="24"/>
        </w:rPr>
        <w:t xml:space="preserve">Language Options </w:t>
      </w:r>
      <w:r w:rsidRPr="006A25F9">
        <w:rPr>
          <w:rFonts w:asciiTheme="majorBidi" w:eastAsia="LiberationSerif" w:hAnsiTheme="majorBidi" w:cstheme="majorBidi"/>
          <w:sz w:val="24"/>
          <w:szCs w:val="24"/>
        </w:rPr>
        <w:t>dialog box.</w:t>
      </w:r>
    </w:p>
    <w:p w14:paraId="3E6EC4CA" w14:textId="3FBA1CC0" w:rsidR="006A25F9" w:rsidRPr="006A25F9" w:rsidRDefault="006A25F9" w:rsidP="00A50A99">
      <w:pPr>
        <w:pStyle w:val="ListParagraph"/>
        <w:numPr>
          <w:ilvl w:val="0"/>
          <w:numId w:val="37"/>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In the </w:t>
      </w:r>
      <w:r w:rsidRPr="006A25F9">
        <w:rPr>
          <w:rFonts w:asciiTheme="majorBidi" w:eastAsia="LiberationSerif" w:hAnsiTheme="majorBidi" w:cstheme="majorBidi"/>
          <w:b/>
          <w:bCs/>
          <w:sz w:val="24"/>
          <w:szCs w:val="24"/>
        </w:rPr>
        <w:t xml:space="preserve">Choose document translation languages </w:t>
      </w:r>
      <w:r w:rsidRPr="006A25F9">
        <w:rPr>
          <w:rFonts w:asciiTheme="majorBidi" w:eastAsia="LiberationSerif" w:hAnsiTheme="majorBidi" w:cstheme="majorBidi"/>
          <w:sz w:val="24"/>
          <w:szCs w:val="24"/>
        </w:rPr>
        <w:t>section, do the following:</w:t>
      </w:r>
    </w:p>
    <w:p w14:paraId="3A80488C" w14:textId="09D1DD8D" w:rsidR="006A25F9" w:rsidRPr="006A25F9" w:rsidRDefault="006A25F9" w:rsidP="00A50A99">
      <w:pPr>
        <w:pStyle w:val="ListParagraph"/>
        <w:numPr>
          <w:ilvl w:val="0"/>
          <w:numId w:val="38"/>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In the </w:t>
      </w:r>
      <w:r w:rsidRPr="006A25F9">
        <w:rPr>
          <w:rFonts w:asciiTheme="majorBidi" w:eastAsia="LiberationSerif" w:hAnsiTheme="majorBidi" w:cstheme="majorBidi"/>
          <w:b/>
          <w:bCs/>
          <w:sz w:val="24"/>
          <w:szCs w:val="24"/>
        </w:rPr>
        <w:t xml:space="preserve">Translate from </w:t>
      </w:r>
      <w:r w:rsidRPr="006A25F9">
        <w:rPr>
          <w:rFonts w:asciiTheme="majorBidi" w:eastAsia="LiberationSerif" w:hAnsiTheme="majorBidi" w:cstheme="majorBidi"/>
          <w:sz w:val="24"/>
          <w:szCs w:val="24"/>
        </w:rPr>
        <w:t>list, click the original language.</w:t>
      </w:r>
    </w:p>
    <w:p w14:paraId="666BE5D8" w14:textId="17494FE3" w:rsidR="006A25F9" w:rsidRPr="006A25F9" w:rsidRDefault="006A25F9" w:rsidP="00A50A99">
      <w:pPr>
        <w:pStyle w:val="ListParagraph"/>
        <w:numPr>
          <w:ilvl w:val="0"/>
          <w:numId w:val="38"/>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In the </w:t>
      </w:r>
      <w:r w:rsidRPr="006A25F9">
        <w:rPr>
          <w:rFonts w:asciiTheme="majorBidi" w:eastAsia="LiberationSerif" w:hAnsiTheme="majorBidi" w:cstheme="majorBidi"/>
          <w:b/>
          <w:bCs/>
          <w:sz w:val="24"/>
          <w:szCs w:val="24"/>
        </w:rPr>
        <w:t xml:space="preserve">Translate to </w:t>
      </w:r>
      <w:r w:rsidRPr="006A25F9">
        <w:rPr>
          <w:rFonts w:asciiTheme="majorBidi" w:eastAsia="LiberationSerif" w:hAnsiTheme="majorBidi" w:cstheme="majorBidi"/>
          <w:sz w:val="24"/>
          <w:szCs w:val="24"/>
        </w:rPr>
        <w:t>list, click the translation language.</w:t>
      </w:r>
    </w:p>
    <w:p w14:paraId="20D6F3C4" w14:textId="0072EB9F" w:rsidR="006A25F9" w:rsidRPr="006A25F9" w:rsidRDefault="006A25F9" w:rsidP="00A50A99">
      <w:pPr>
        <w:pStyle w:val="ListParagraph"/>
        <w:numPr>
          <w:ilvl w:val="0"/>
          <w:numId w:val="37"/>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In the </w:t>
      </w:r>
      <w:r w:rsidRPr="006A25F9">
        <w:rPr>
          <w:rFonts w:asciiTheme="majorBidi" w:eastAsia="LiberationSerif" w:hAnsiTheme="majorBidi" w:cstheme="majorBidi"/>
          <w:b/>
          <w:bCs/>
          <w:sz w:val="24"/>
          <w:szCs w:val="24"/>
        </w:rPr>
        <w:t xml:space="preserve">Choose Mini Translator language </w:t>
      </w:r>
      <w:r w:rsidRPr="006A25F9">
        <w:rPr>
          <w:rFonts w:asciiTheme="majorBidi" w:eastAsia="LiberationSerif" w:hAnsiTheme="majorBidi" w:cstheme="majorBidi"/>
          <w:sz w:val="24"/>
          <w:szCs w:val="24"/>
        </w:rPr>
        <w:t xml:space="preserve">section, in the </w:t>
      </w:r>
      <w:r w:rsidRPr="006A25F9">
        <w:rPr>
          <w:rFonts w:asciiTheme="majorBidi" w:eastAsia="LiberationSerif" w:hAnsiTheme="majorBidi" w:cstheme="majorBidi"/>
          <w:b/>
          <w:bCs/>
          <w:sz w:val="24"/>
          <w:szCs w:val="24"/>
        </w:rPr>
        <w:t xml:space="preserve">Translate to </w:t>
      </w:r>
      <w:r w:rsidRPr="006A25F9">
        <w:rPr>
          <w:rFonts w:asciiTheme="majorBidi" w:eastAsia="LiberationSerif" w:hAnsiTheme="majorBidi" w:cstheme="majorBidi"/>
          <w:sz w:val="24"/>
          <w:szCs w:val="24"/>
        </w:rPr>
        <w:t>list, click the translation language.</w:t>
      </w:r>
    </w:p>
    <w:p w14:paraId="71527540" w14:textId="38311F92" w:rsidR="006A25F9" w:rsidRPr="006A25F9" w:rsidRDefault="006A25F9" w:rsidP="00A50A99">
      <w:pPr>
        <w:pStyle w:val="ListParagraph"/>
        <w:numPr>
          <w:ilvl w:val="0"/>
          <w:numId w:val="37"/>
        </w:num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Click </w:t>
      </w:r>
      <w:r w:rsidRPr="006A25F9">
        <w:rPr>
          <w:rFonts w:asciiTheme="majorBidi" w:eastAsia="LiberationSerif" w:hAnsiTheme="majorBidi" w:cstheme="majorBidi"/>
          <w:b/>
          <w:bCs/>
          <w:sz w:val="24"/>
          <w:szCs w:val="24"/>
        </w:rPr>
        <w:t>OK</w:t>
      </w:r>
      <w:r w:rsidRPr="006A25F9">
        <w:rPr>
          <w:rFonts w:asciiTheme="majorBidi" w:eastAsia="LiberationSerif" w:hAnsiTheme="majorBidi" w:cstheme="majorBidi"/>
          <w:sz w:val="24"/>
          <w:szCs w:val="24"/>
        </w:rPr>
        <w:t>.</w:t>
      </w:r>
    </w:p>
    <w:p w14:paraId="44E6168E" w14:textId="77777777" w:rsidR="006A25F9" w:rsidRDefault="006A25F9" w:rsidP="006A25F9">
      <w:pPr>
        <w:rPr>
          <w:rFonts w:asciiTheme="majorBidi" w:eastAsia="LiberationSerif" w:hAnsiTheme="majorBidi" w:cstheme="majorBidi"/>
          <w:b/>
          <w:bCs/>
          <w:sz w:val="24"/>
          <w:szCs w:val="24"/>
        </w:rPr>
      </w:pPr>
    </w:p>
    <w:p w14:paraId="03690A4B" w14:textId="73E8CBF9"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lastRenderedPageBreak/>
        <w:t>To translate text within Word</w:t>
      </w:r>
    </w:p>
    <w:p w14:paraId="6FBCA467" w14:textId="1E9D6196" w:rsidR="006A25F9" w:rsidRPr="00A50A99" w:rsidRDefault="006A25F9" w:rsidP="00A50A99">
      <w:pPr>
        <w:pStyle w:val="ListParagraph"/>
        <w:numPr>
          <w:ilvl w:val="0"/>
          <w:numId w:val="39"/>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Select the word or phrase you want to translate.</w:t>
      </w:r>
    </w:p>
    <w:p w14:paraId="165B16AC" w14:textId="77777777" w:rsidR="00A50A99" w:rsidRDefault="006A25F9" w:rsidP="00A50A99">
      <w:pPr>
        <w:pStyle w:val="ListParagraph"/>
        <w:numPr>
          <w:ilvl w:val="0"/>
          <w:numId w:val="39"/>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On the </w:t>
      </w:r>
      <w:r w:rsidRPr="00A50A99">
        <w:rPr>
          <w:rFonts w:asciiTheme="majorBidi" w:eastAsia="LiberationSerif" w:hAnsiTheme="majorBidi" w:cstheme="majorBidi"/>
          <w:b/>
          <w:bCs/>
          <w:sz w:val="24"/>
          <w:szCs w:val="24"/>
        </w:rPr>
        <w:t xml:space="preserve">Review </w:t>
      </w:r>
      <w:r w:rsidRPr="00A50A99">
        <w:rPr>
          <w:rFonts w:asciiTheme="majorBidi" w:eastAsia="LiberationSerif" w:hAnsiTheme="majorBidi" w:cstheme="majorBidi"/>
          <w:sz w:val="24"/>
          <w:szCs w:val="24"/>
        </w:rPr>
        <w:t xml:space="preserve">tab, in the </w:t>
      </w:r>
      <w:r w:rsidRPr="00A50A99">
        <w:rPr>
          <w:rFonts w:asciiTheme="majorBidi" w:eastAsia="LiberationSerif" w:hAnsiTheme="majorBidi" w:cstheme="majorBidi"/>
          <w:b/>
          <w:bCs/>
          <w:sz w:val="24"/>
          <w:szCs w:val="24"/>
        </w:rPr>
        <w:t xml:space="preserve">Language </w:t>
      </w:r>
      <w:r w:rsidRPr="00A50A99">
        <w:rPr>
          <w:rFonts w:asciiTheme="majorBidi" w:eastAsia="LiberationSerif" w:hAnsiTheme="majorBidi" w:cstheme="majorBidi"/>
          <w:sz w:val="24"/>
          <w:szCs w:val="24"/>
        </w:rPr>
        <w:t xml:space="preserve">group, click the </w:t>
      </w:r>
      <w:r w:rsidRPr="00A50A99">
        <w:rPr>
          <w:rFonts w:asciiTheme="majorBidi" w:eastAsia="LiberationSerif" w:hAnsiTheme="majorBidi" w:cstheme="majorBidi"/>
          <w:b/>
          <w:bCs/>
          <w:sz w:val="24"/>
          <w:szCs w:val="24"/>
        </w:rPr>
        <w:t xml:space="preserve">Translate </w:t>
      </w:r>
      <w:r w:rsidRPr="00A50A99">
        <w:rPr>
          <w:rFonts w:asciiTheme="majorBidi" w:eastAsia="LiberationSerif" w:hAnsiTheme="majorBidi" w:cstheme="majorBidi"/>
          <w:sz w:val="24"/>
          <w:szCs w:val="24"/>
        </w:rPr>
        <w:t xml:space="preserve">button, and then click </w:t>
      </w:r>
      <w:r w:rsidRPr="00A50A99">
        <w:rPr>
          <w:rFonts w:asciiTheme="majorBidi" w:eastAsia="LiberationSerif" w:hAnsiTheme="majorBidi" w:cstheme="majorBidi"/>
          <w:b/>
          <w:bCs/>
          <w:sz w:val="24"/>
          <w:szCs w:val="24"/>
        </w:rPr>
        <w:t>Translate Selected Text</w:t>
      </w:r>
      <w:r w:rsidRPr="00A50A99">
        <w:rPr>
          <w:rFonts w:asciiTheme="majorBidi" w:eastAsia="LiberationSerif" w:hAnsiTheme="majorBidi" w:cstheme="majorBidi"/>
          <w:sz w:val="24"/>
          <w:szCs w:val="24"/>
        </w:rPr>
        <w:t>. If you</w:t>
      </w:r>
      <w:r w:rsidRPr="00A50A99">
        <w:rPr>
          <w:rFonts w:asciiTheme="majorBidi" w:eastAsia="LiberationSerif" w:hAnsiTheme="majorBidi" w:cstheme="majorBidi" w:hint="eastAsia"/>
          <w:sz w:val="24"/>
          <w:szCs w:val="24"/>
        </w:rPr>
        <w:t>’</w:t>
      </w:r>
      <w:r w:rsidRPr="00A50A99">
        <w:rPr>
          <w:rFonts w:asciiTheme="majorBidi" w:eastAsia="LiberationSerif" w:hAnsiTheme="majorBidi" w:cstheme="majorBidi"/>
          <w:sz w:val="24"/>
          <w:szCs w:val="24"/>
        </w:rPr>
        <w:t xml:space="preserve">re prompted to approve sending the text for translation, click </w:t>
      </w:r>
      <w:r w:rsidRPr="00A50A99">
        <w:rPr>
          <w:rFonts w:asciiTheme="majorBidi" w:eastAsia="LiberationSerif" w:hAnsiTheme="majorBidi" w:cstheme="majorBidi"/>
          <w:b/>
          <w:bCs/>
          <w:sz w:val="24"/>
          <w:szCs w:val="24"/>
        </w:rPr>
        <w:t>Yes</w:t>
      </w:r>
      <w:r w:rsidRPr="00A50A99">
        <w:rPr>
          <w:rFonts w:asciiTheme="majorBidi" w:eastAsia="LiberationSerif" w:hAnsiTheme="majorBidi" w:cstheme="majorBidi"/>
          <w:sz w:val="24"/>
          <w:szCs w:val="24"/>
        </w:rPr>
        <w:t>.</w:t>
      </w:r>
    </w:p>
    <w:p w14:paraId="69882536" w14:textId="0D80B9B6" w:rsidR="00A50A99" w:rsidRDefault="006A25F9" w:rsidP="00A50A99">
      <w:pPr>
        <w:pStyle w:val="ListParagraph"/>
        <w:numPr>
          <w:ilvl w:val="0"/>
          <w:numId w:val="39"/>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3. The Research pane opens and displays the selected text in the Search For</w:t>
      </w:r>
      <w:r w:rsid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 xml:space="preserve">box. The </w:t>
      </w:r>
      <w:proofErr w:type="gramStart"/>
      <w:r w:rsidRPr="00A50A99">
        <w:rPr>
          <w:rFonts w:asciiTheme="majorBidi" w:eastAsia="LiberationSerif" w:hAnsiTheme="majorBidi" w:cstheme="majorBidi"/>
          <w:sz w:val="24"/>
          <w:szCs w:val="24"/>
        </w:rPr>
        <w:t>From</w:t>
      </w:r>
      <w:proofErr w:type="gramEnd"/>
      <w:r w:rsidRPr="00A50A99">
        <w:rPr>
          <w:rFonts w:asciiTheme="majorBidi" w:eastAsia="LiberationSerif" w:hAnsiTheme="majorBidi" w:cstheme="majorBidi"/>
          <w:sz w:val="24"/>
          <w:szCs w:val="24"/>
        </w:rPr>
        <w:t xml:space="preserve"> and To boxes display the currently selected original and</w:t>
      </w:r>
      <w:r w:rsid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translation languages. If either language is different than the current</w:t>
      </w:r>
      <w:r w:rsid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 xml:space="preserve">selection, change the selection. Then click the </w:t>
      </w:r>
      <w:r w:rsidRPr="00A50A99">
        <w:rPr>
          <w:rFonts w:asciiTheme="majorBidi" w:eastAsia="LiberationSerif" w:hAnsiTheme="majorBidi" w:cstheme="majorBidi"/>
          <w:b/>
          <w:bCs/>
          <w:sz w:val="24"/>
          <w:szCs w:val="24"/>
        </w:rPr>
        <w:t xml:space="preserve">Search </w:t>
      </w:r>
      <w:r w:rsidRPr="00A50A99">
        <w:rPr>
          <w:rFonts w:asciiTheme="majorBidi" w:eastAsia="LiberationSerif" w:hAnsiTheme="majorBidi" w:cstheme="majorBidi"/>
          <w:sz w:val="24"/>
          <w:szCs w:val="24"/>
        </w:rPr>
        <w:t>button (the green</w:t>
      </w:r>
      <w:r w:rsid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arrow) to display the translated word or phrase in the</w:t>
      </w:r>
      <w:r w:rsid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Translation page.</w:t>
      </w:r>
    </w:p>
    <w:p w14:paraId="6966624A" w14:textId="5DB450AF" w:rsidR="006A25F9" w:rsidRPr="00A50A99" w:rsidRDefault="006A25F9" w:rsidP="00A50A99">
      <w:pPr>
        <w:pStyle w:val="ListParagraph"/>
        <w:numPr>
          <w:ilvl w:val="0"/>
          <w:numId w:val="39"/>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4. If you translated a phrase, you can do either of the following:</w:t>
      </w:r>
    </w:p>
    <w:p w14:paraId="17D5998F" w14:textId="5008DBE4" w:rsidR="006A25F9" w:rsidRPr="00A50A99" w:rsidRDefault="006A25F9" w:rsidP="00A50A99">
      <w:pPr>
        <w:pStyle w:val="ListParagraph"/>
        <w:numPr>
          <w:ilvl w:val="0"/>
          <w:numId w:val="40"/>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To replace the selected text with the translation, click the </w:t>
      </w:r>
      <w:r w:rsidRPr="00A50A99">
        <w:rPr>
          <w:rFonts w:asciiTheme="majorBidi" w:eastAsia="LiberationSerif" w:hAnsiTheme="majorBidi" w:cstheme="majorBidi"/>
          <w:b/>
          <w:bCs/>
          <w:sz w:val="24"/>
          <w:szCs w:val="24"/>
        </w:rPr>
        <w:t xml:space="preserve">Insert </w:t>
      </w:r>
      <w:r w:rsidRPr="00A50A99">
        <w:rPr>
          <w:rFonts w:asciiTheme="majorBidi" w:eastAsia="LiberationSerif" w:hAnsiTheme="majorBidi" w:cstheme="majorBidi"/>
          <w:sz w:val="24"/>
          <w:szCs w:val="24"/>
        </w:rPr>
        <w:t>button.</w:t>
      </w:r>
    </w:p>
    <w:p w14:paraId="7870D345" w14:textId="690BCF49" w:rsidR="006A25F9" w:rsidRPr="00A50A99" w:rsidRDefault="006A25F9" w:rsidP="00A50A99">
      <w:pPr>
        <w:pStyle w:val="ListParagraph"/>
        <w:numPr>
          <w:ilvl w:val="0"/>
          <w:numId w:val="40"/>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To copy the translation, click the </w:t>
      </w:r>
      <w:r w:rsidRPr="00A50A99">
        <w:rPr>
          <w:rFonts w:asciiTheme="majorBidi" w:eastAsia="LiberationSerif" w:hAnsiTheme="majorBidi" w:cstheme="majorBidi"/>
          <w:b/>
          <w:bCs/>
          <w:sz w:val="24"/>
          <w:szCs w:val="24"/>
        </w:rPr>
        <w:t xml:space="preserve">Insert </w:t>
      </w:r>
      <w:r w:rsidRPr="00A50A99">
        <w:rPr>
          <w:rFonts w:asciiTheme="majorBidi" w:eastAsia="LiberationSerif" w:hAnsiTheme="majorBidi" w:cstheme="majorBidi"/>
          <w:sz w:val="24"/>
          <w:szCs w:val="24"/>
        </w:rPr>
        <w:t xml:space="preserve">arrow, and then click </w:t>
      </w:r>
      <w:r w:rsidRPr="00A50A99">
        <w:rPr>
          <w:rFonts w:asciiTheme="majorBidi" w:eastAsia="LiberationSerif" w:hAnsiTheme="majorBidi" w:cstheme="majorBidi"/>
          <w:b/>
          <w:bCs/>
          <w:sz w:val="24"/>
          <w:szCs w:val="24"/>
        </w:rPr>
        <w:t>Copy</w:t>
      </w:r>
      <w:r w:rsidRPr="00A50A99">
        <w:rPr>
          <w:rFonts w:asciiTheme="majorBidi" w:eastAsia="LiberationSerif" w:hAnsiTheme="majorBidi" w:cstheme="majorBidi"/>
          <w:sz w:val="24"/>
          <w:szCs w:val="24"/>
        </w:rPr>
        <w:t>.</w:t>
      </w:r>
    </w:p>
    <w:p w14:paraId="3EC1D035" w14:textId="77777777" w:rsidR="00A50A99" w:rsidRDefault="00A50A99" w:rsidP="006A25F9">
      <w:pPr>
        <w:rPr>
          <w:rFonts w:asciiTheme="majorBidi" w:eastAsia="LiberationSerif" w:hAnsiTheme="majorBidi" w:cstheme="majorBidi"/>
          <w:b/>
          <w:bCs/>
          <w:sz w:val="24"/>
          <w:szCs w:val="24"/>
        </w:rPr>
      </w:pPr>
    </w:p>
    <w:p w14:paraId="1B65F37B" w14:textId="5255C05F"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turn on the Mini Translator</w:t>
      </w:r>
    </w:p>
    <w:p w14:paraId="2C8471AB" w14:textId="5280DEE6"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1. On the </w:t>
      </w:r>
      <w:r w:rsidRPr="006A25F9">
        <w:rPr>
          <w:rFonts w:asciiTheme="majorBidi" w:eastAsia="LiberationSerif" w:hAnsiTheme="majorBidi" w:cstheme="majorBidi"/>
          <w:b/>
          <w:bCs/>
          <w:sz w:val="24"/>
          <w:szCs w:val="24"/>
        </w:rPr>
        <w:t xml:space="preserve">Review </w:t>
      </w:r>
      <w:r w:rsidRPr="006A25F9">
        <w:rPr>
          <w:rFonts w:asciiTheme="majorBidi" w:eastAsia="LiberationSerif" w:hAnsiTheme="majorBidi" w:cstheme="majorBidi"/>
          <w:sz w:val="24"/>
          <w:szCs w:val="24"/>
        </w:rPr>
        <w:t xml:space="preserve">tab, in the </w:t>
      </w:r>
      <w:r w:rsidRPr="006A25F9">
        <w:rPr>
          <w:rFonts w:asciiTheme="majorBidi" w:eastAsia="LiberationSerif" w:hAnsiTheme="majorBidi" w:cstheme="majorBidi"/>
          <w:b/>
          <w:bCs/>
          <w:sz w:val="24"/>
          <w:szCs w:val="24"/>
        </w:rPr>
        <w:t xml:space="preserve">Language </w:t>
      </w:r>
      <w:r w:rsidRPr="006A25F9">
        <w:rPr>
          <w:rFonts w:asciiTheme="majorBidi" w:eastAsia="LiberationSerif" w:hAnsiTheme="majorBidi" w:cstheme="majorBidi"/>
          <w:sz w:val="24"/>
          <w:szCs w:val="24"/>
        </w:rPr>
        <w:t xml:space="preserve">group, click the </w:t>
      </w:r>
      <w:r w:rsidRPr="006A25F9">
        <w:rPr>
          <w:rFonts w:asciiTheme="majorBidi" w:eastAsia="LiberationSerif" w:hAnsiTheme="majorBidi" w:cstheme="majorBidi"/>
          <w:b/>
          <w:bCs/>
          <w:sz w:val="24"/>
          <w:szCs w:val="24"/>
        </w:rPr>
        <w:t xml:space="preserve">Translate </w:t>
      </w:r>
      <w:r w:rsidRPr="006A25F9">
        <w:rPr>
          <w:rFonts w:asciiTheme="majorBidi" w:eastAsia="LiberationSerif" w:hAnsiTheme="majorBidi" w:cstheme="majorBidi"/>
          <w:sz w:val="24"/>
          <w:szCs w:val="24"/>
        </w:rPr>
        <w:t>button,</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 xml:space="preserve">and then click </w:t>
      </w:r>
      <w:r w:rsidRPr="006A25F9">
        <w:rPr>
          <w:rFonts w:asciiTheme="majorBidi" w:eastAsia="LiberationSerif" w:hAnsiTheme="majorBidi" w:cstheme="majorBidi"/>
          <w:b/>
          <w:bCs/>
          <w:sz w:val="24"/>
          <w:szCs w:val="24"/>
        </w:rPr>
        <w:t>Mini Translator</w:t>
      </w:r>
      <w:r w:rsidRPr="006A25F9">
        <w:rPr>
          <w:rFonts w:asciiTheme="majorBidi" w:eastAsia="LiberationSerif" w:hAnsiTheme="majorBidi" w:cstheme="majorBidi"/>
          <w:sz w:val="24"/>
          <w:szCs w:val="24"/>
        </w:rPr>
        <w:t>.</w:t>
      </w:r>
    </w:p>
    <w:p w14:paraId="13DE6082" w14:textId="77777777" w:rsidR="00A50A99" w:rsidRDefault="00A50A99" w:rsidP="006A25F9">
      <w:pPr>
        <w:rPr>
          <w:rFonts w:asciiTheme="majorBidi" w:eastAsia="LiberationSerif" w:hAnsiTheme="majorBidi" w:cstheme="majorBidi"/>
          <w:b/>
          <w:bCs/>
          <w:sz w:val="24"/>
          <w:szCs w:val="24"/>
        </w:rPr>
      </w:pPr>
    </w:p>
    <w:p w14:paraId="700967A3" w14:textId="2C5D56F9"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translate text by using the Mini Translator</w:t>
      </w:r>
    </w:p>
    <w:p w14:paraId="33D9D319" w14:textId="5CF72518"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Turn on the Mini Translator, and then do either of the following:</w:t>
      </w:r>
    </w:p>
    <w:p w14:paraId="46843BBA" w14:textId="77777777"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To translate a single word, point to the word to display the </w:t>
      </w:r>
      <w:r w:rsidRPr="006A25F9">
        <w:rPr>
          <w:rFonts w:asciiTheme="majorBidi" w:eastAsia="LiberationSerif" w:hAnsiTheme="majorBidi" w:cstheme="majorBidi"/>
          <w:b/>
          <w:bCs/>
          <w:sz w:val="24"/>
          <w:szCs w:val="24"/>
        </w:rPr>
        <w:t>Online</w:t>
      </w:r>
    </w:p>
    <w:p w14:paraId="228D87EB" w14:textId="77777777" w:rsidR="00A50A99" w:rsidRDefault="00A50A99" w:rsidP="006A25F9">
      <w:pPr>
        <w:rPr>
          <w:rFonts w:asciiTheme="majorBidi" w:eastAsia="LiberationSerif" w:hAnsiTheme="majorBidi" w:cstheme="majorBidi"/>
          <w:b/>
          <w:bCs/>
          <w:sz w:val="24"/>
          <w:szCs w:val="24"/>
        </w:rPr>
      </w:pPr>
    </w:p>
    <w:p w14:paraId="0488CF4C" w14:textId="0535F0D4"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b/>
          <w:bCs/>
          <w:sz w:val="24"/>
          <w:szCs w:val="24"/>
        </w:rPr>
        <w:t>Bilingual Dictionary</w:t>
      </w:r>
      <w:r w:rsidRPr="006A25F9">
        <w:rPr>
          <w:rFonts w:asciiTheme="majorBidi" w:eastAsia="LiberationSerif" w:hAnsiTheme="majorBidi" w:cstheme="majorBidi"/>
          <w:sz w:val="24"/>
          <w:szCs w:val="24"/>
        </w:rPr>
        <w:t>, which contains a translation in the specified</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language.</w:t>
      </w:r>
    </w:p>
    <w:p w14:paraId="5BBEFDA4" w14:textId="16AD7FDE"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To translate a phrase or other longer piece of text, select the text you</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 xml:space="preserve">want to translate, and then point to it to display the </w:t>
      </w:r>
      <w:r w:rsidRPr="006A25F9">
        <w:rPr>
          <w:rFonts w:asciiTheme="majorBidi" w:eastAsia="LiberationSerif" w:hAnsiTheme="majorBidi" w:cstheme="majorBidi"/>
          <w:b/>
          <w:bCs/>
          <w:sz w:val="24"/>
          <w:szCs w:val="24"/>
        </w:rPr>
        <w:t>Microsoft</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b/>
          <w:bCs/>
          <w:sz w:val="24"/>
          <w:szCs w:val="24"/>
        </w:rPr>
        <w:t xml:space="preserve">Translator </w:t>
      </w:r>
      <w:r w:rsidRPr="006A25F9">
        <w:rPr>
          <w:rFonts w:asciiTheme="majorBidi" w:eastAsia="LiberationSerif" w:hAnsiTheme="majorBidi" w:cstheme="majorBidi"/>
          <w:sz w:val="24"/>
          <w:szCs w:val="24"/>
        </w:rPr>
        <w:t>dialog box, which contains a translation in the specified</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language.</w:t>
      </w:r>
    </w:p>
    <w:p w14:paraId="55DFD32B" w14:textId="10E8DBAC" w:rsidR="006A25F9" w:rsidRPr="00A50A99" w:rsidRDefault="006A25F9" w:rsidP="00A50A99">
      <w:pPr>
        <w:rPr>
          <w:rFonts w:asciiTheme="majorBidi" w:eastAsia="LiberationSerif" w:hAnsiTheme="majorBidi" w:cstheme="majorBidi"/>
          <w:b/>
          <w:bCs/>
          <w:sz w:val="24"/>
          <w:szCs w:val="24"/>
        </w:rPr>
      </w:pPr>
      <w:r w:rsidRPr="006A25F9">
        <w:rPr>
          <w:rFonts w:asciiTheme="majorBidi" w:eastAsia="LiberationSerif" w:hAnsiTheme="majorBidi" w:cstheme="majorBidi"/>
          <w:sz w:val="24"/>
          <w:szCs w:val="24"/>
        </w:rPr>
        <w:t xml:space="preserve">2. In the </w:t>
      </w:r>
      <w:r w:rsidRPr="006A25F9">
        <w:rPr>
          <w:rFonts w:asciiTheme="majorBidi" w:eastAsia="LiberationSerif" w:hAnsiTheme="majorBidi" w:cstheme="majorBidi"/>
          <w:b/>
          <w:bCs/>
          <w:sz w:val="24"/>
          <w:szCs w:val="24"/>
        </w:rPr>
        <w:t xml:space="preserve">Online Bilingual Dictionary </w:t>
      </w:r>
      <w:r w:rsidRPr="006A25F9">
        <w:rPr>
          <w:rFonts w:asciiTheme="majorBidi" w:eastAsia="LiberationSerif" w:hAnsiTheme="majorBidi" w:cstheme="majorBidi"/>
          <w:sz w:val="24"/>
          <w:szCs w:val="24"/>
        </w:rPr>
        <w:t xml:space="preserve">dialog box or the </w:t>
      </w:r>
      <w:r w:rsidRPr="006A25F9">
        <w:rPr>
          <w:rFonts w:asciiTheme="majorBidi" w:eastAsia="LiberationSerif" w:hAnsiTheme="majorBidi" w:cstheme="majorBidi"/>
          <w:b/>
          <w:bCs/>
          <w:sz w:val="24"/>
          <w:szCs w:val="24"/>
        </w:rPr>
        <w:t>Microsoft</w:t>
      </w:r>
      <w:r w:rsidR="00A50A99">
        <w:rPr>
          <w:rFonts w:asciiTheme="majorBidi" w:eastAsia="LiberationSerif" w:hAnsiTheme="majorBidi" w:cstheme="majorBidi"/>
          <w:b/>
          <w:bCs/>
          <w:sz w:val="24"/>
          <w:szCs w:val="24"/>
        </w:rPr>
        <w:t xml:space="preserve"> </w:t>
      </w:r>
      <w:r w:rsidRPr="006A25F9">
        <w:rPr>
          <w:rFonts w:asciiTheme="majorBidi" w:eastAsia="LiberationSerif" w:hAnsiTheme="majorBidi" w:cstheme="majorBidi"/>
          <w:b/>
          <w:bCs/>
          <w:sz w:val="24"/>
          <w:szCs w:val="24"/>
        </w:rPr>
        <w:t xml:space="preserve">Translator </w:t>
      </w:r>
      <w:r w:rsidRPr="006A25F9">
        <w:rPr>
          <w:rFonts w:asciiTheme="majorBidi" w:eastAsia="LiberationSerif" w:hAnsiTheme="majorBidi" w:cstheme="majorBidi"/>
          <w:sz w:val="24"/>
          <w:szCs w:val="24"/>
        </w:rPr>
        <w:t>dialog box, do any of the following:</w:t>
      </w:r>
    </w:p>
    <w:p w14:paraId="66730E4A" w14:textId="4B32E706"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Click the </w:t>
      </w:r>
      <w:r w:rsidRPr="006A25F9">
        <w:rPr>
          <w:rFonts w:asciiTheme="majorBidi" w:eastAsia="LiberationSerif" w:hAnsiTheme="majorBidi" w:cstheme="majorBidi"/>
          <w:b/>
          <w:bCs/>
          <w:sz w:val="24"/>
          <w:szCs w:val="24"/>
        </w:rPr>
        <w:t xml:space="preserve">Expand </w:t>
      </w:r>
      <w:r w:rsidRPr="006A25F9">
        <w:rPr>
          <w:rFonts w:asciiTheme="majorBidi" w:eastAsia="LiberationSerif" w:hAnsiTheme="majorBidi" w:cstheme="majorBidi"/>
          <w:sz w:val="24"/>
          <w:szCs w:val="24"/>
        </w:rPr>
        <w:t>button to display more information and options in the</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b/>
          <w:bCs/>
          <w:sz w:val="24"/>
          <w:szCs w:val="24"/>
        </w:rPr>
        <w:t xml:space="preserve">Research </w:t>
      </w:r>
      <w:r w:rsidRPr="006A25F9">
        <w:rPr>
          <w:rFonts w:asciiTheme="majorBidi" w:eastAsia="LiberationSerif" w:hAnsiTheme="majorBidi" w:cstheme="majorBidi"/>
          <w:sz w:val="24"/>
          <w:szCs w:val="24"/>
        </w:rPr>
        <w:t>pane.</w:t>
      </w:r>
    </w:p>
    <w:p w14:paraId="54BF1206" w14:textId="5936B2EB"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Click the </w:t>
      </w:r>
      <w:r w:rsidRPr="006A25F9">
        <w:rPr>
          <w:rFonts w:asciiTheme="majorBidi" w:eastAsia="LiberationSerif" w:hAnsiTheme="majorBidi" w:cstheme="majorBidi"/>
          <w:b/>
          <w:bCs/>
          <w:sz w:val="24"/>
          <w:szCs w:val="24"/>
        </w:rPr>
        <w:t xml:space="preserve">Copy </w:t>
      </w:r>
      <w:r w:rsidRPr="006A25F9">
        <w:rPr>
          <w:rFonts w:asciiTheme="majorBidi" w:eastAsia="LiberationSerif" w:hAnsiTheme="majorBidi" w:cstheme="majorBidi"/>
          <w:sz w:val="24"/>
          <w:szCs w:val="24"/>
        </w:rPr>
        <w:t>button to copy the entire contents of the dialog box to the</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Clipboard.</w:t>
      </w:r>
    </w:p>
    <w:p w14:paraId="41235555" w14:textId="77777777"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Click the </w:t>
      </w:r>
      <w:r w:rsidRPr="006A25F9">
        <w:rPr>
          <w:rFonts w:asciiTheme="majorBidi" w:eastAsia="LiberationSerif" w:hAnsiTheme="majorBidi" w:cstheme="majorBidi"/>
          <w:b/>
          <w:bCs/>
          <w:sz w:val="24"/>
          <w:szCs w:val="24"/>
        </w:rPr>
        <w:t xml:space="preserve">Play </w:t>
      </w:r>
      <w:r w:rsidRPr="006A25F9">
        <w:rPr>
          <w:rFonts w:asciiTheme="majorBidi" w:eastAsia="LiberationSerif" w:hAnsiTheme="majorBidi" w:cstheme="majorBidi"/>
          <w:sz w:val="24"/>
          <w:szCs w:val="24"/>
        </w:rPr>
        <w:t>button to hear the word or phrase spoken for you.</w:t>
      </w:r>
    </w:p>
    <w:p w14:paraId="5BFF1AAC" w14:textId="77777777" w:rsidR="00A50A99" w:rsidRDefault="00A50A99" w:rsidP="006A25F9">
      <w:pPr>
        <w:rPr>
          <w:rFonts w:asciiTheme="majorBidi" w:eastAsia="LiberationSerif" w:hAnsiTheme="majorBidi" w:cstheme="majorBidi"/>
          <w:b/>
          <w:bCs/>
          <w:sz w:val="24"/>
          <w:szCs w:val="24"/>
        </w:rPr>
      </w:pPr>
    </w:p>
    <w:p w14:paraId="6672D14A" w14:textId="22A4C793" w:rsidR="006A25F9" w:rsidRPr="006A25F9" w:rsidRDefault="006A25F9" w:rsidP="00A50A9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lastRenderedPageBreak/>
        <w:t>To insert translated text from the Online Bilingual Dictionary into the</w:t>
      </w:r>
      <w:r w:rsidR="00A50A99">
        <w:rPr>
          <w:rFonts w:asciiTheme="majorBidi" w:eastAsia="LiberationSerif" w:hAnsiTheme="majorBidi" w:cstheme="majorBidi"/>
          <w:b/>
          <w:bCs/>
          <w:sz w:val="24"/>
          <w:szCs w:val="24"/>
        </w:rPr>
        <w:t xml:space="preserve"> </w:t>
      </w:r>
      <w:r w:rsidRPr="006A25F9">
        <w:rPr>
          <w:rFonts w:asciiTheme="majorBidi" w:eastAsia="LiberationSerif" w:hAnsiTheme="majorBidi" w:cstheme="majorBidi"/>
          <w:b/>
          <w:bCs/>
          <w:sz w:val="24"/>
          <w:szCs w:val="24"/>
        </w:rPr>
        <w:t>document, replacing the text selection</w:t>
      </w:r>
    </w:p>
    <w:p w14:paraId="24EAC880" w14:textId="70A3B6E9" w:rsidR="006A25F9" w:rsidRPr="006A25F9" w:rsidRDefault="006A25F9" w:rsidP="00A50A9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 xml:space="preserve">1. In the </w:t>
      </w:r>
      <w:r w:rsidRPr="006A25F9">
        <w:rPr>
          <w:rFonts w:asciiTheme="majorBidi" w:eastAsia="LiberationSerif" w:hAnsiTheme="majorBidi" w:cstheme="majorBidi"/>
          <w:b/>
          <w:bCs/>
          <w:sz w:val="24"/>
          <w:szCs w:val="24"/>
        </w:rPr>
        <w:t xml:space="preserve">Research </w:t>
      </w:r>
      <w:r w:rsidRPr="006A25F9">
        <w:rPr>
          <w:rFonts w:asciiTheme="majorBidi" w:eastAsia="LiberationSerif" w:hAnsiTheme="majorBidi" w:cstheme="majorBidi"/>
          <w:sz w:val="24"/>
          <w:szCs w:val="24"/>
        </w:rPr>
        <w:t xml:space="preserve">pane, in the translation text below </w:t>
      </w:r>
      <w:r w:rsidRPr="006A25F9">
        <w:rPr>
          <w:rFonts w:asciiTheme="majorBidi" w:eastAsia="LiberationSerif" w:hAnsiTheme="majorBidi" w:cstheme="majorBidi"/>
          <w:b/>
          <w:bCs/>
          <w:sz w:val="24"/>
          <w:szCs w:val="24"/>
        </w:rPr>
        <w:t>Bilingual Dictionary</w:t>
      </w:r>
      <w:r w:rsidRPr="006A25F9">
        <w:rPr>
          <w:rFonts w:asciiTheme="majorBidi" w:eastAsia="LiberationSerif" w:hAnsiTheme="majorBidi" w:cstheme="majorBidi"/>
          <w:sz w:val="24"/>
          <w:szCs w:val="24"/>
        </w:rPr>
        <w:t>,</w:t>
      </w:r>
      <w:r w:rsidR="00A50A99">
        <w:rPr>
          <w:rFonts w:asciiTheme="majorBidi" w:eastAsia="LiberationSerif" w:hAnsiTheme="majorBidi" w:cstheme="majorBidi"/>
          <w:sz w:val="24"/>
          <w:szCs w:val="24"/>
        </w:rPr>
        <w:t xml:space="preserve"> </w:t>
      </w:r>
      <w:r w:rsidRPr="006A25F9">
        <w:rPr>
          <w:rFonts w:asciiTheme="majorBidi" w:eastAsia="LiberationSerif" w:hAnsiTheme="majorBidi" w:cstheme="majorBidi"/>
          <w:sz w:val="24"/>
          <w:szCs w:val="24"/>
        </w:rPr>
        <w:t>select and copy the translated word you want to insert.</w:t>
      </w:r>
    </w:p>
    <w:p w14:paraId="5E1A9E81" w14:textId="77777777"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2. In the document, replace the original word with the copied word.</w:t>
      </w:r>
    </w:p>
    <w:p w14:paraId="2D2881F6" w14:textId="77777777" w:rsidR="00A50A99" w:rsidRDefault="00A50A99" w:rsidP="006A25F9">
      <w:pPr>
        <w:rPr>
          <w:rFonts w:asciiTheme="majorBidi" w:eastAsia="LiberationSerif" w:hAnsiTheme="majorBidi" w:cstheme="majorBidi"/>
          <w:b/>
          <w:bCs/>
          <w:sz w:val="24"/>
          <w:szCs w:val="24"/>
        </w:rPr>
      </w:pPr>
    </w:p>
    <w:p w14:paraId="3E3FAA0F" w14:textId="53ACF464"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change the translation languages in the Research pane</w:t>
      </w:r>
    </w:p>
    <w:p w14:paraId="2B6BCA35" w14:textId="77777777" w:rsidR="006A25F9" w:rsidRPr="006A25F9" w:rsidRDefault="006A25F9" w:rsidP="006A25F9">
      <w:pPr>
        <w:rPr>
          <w:rFonts w:asciiTheme="majorBidi" w:eastAsia="LiberationSerif" w:hAnsiTheme="majorBidi" w:cstheme="majorBidi"/>
          <w:sz w:val="24"/>
          <w:szCs w:val="24"/>
        </w:rPr>
      </w:pPr>
      <w:r w:rsidRPr="006A25F9">
        <w:rPr>
          <w:rFonts w:asciiTheme="majorBidi" w:eastAsia="LiberationSerif" w:hAnsiTheme="majorBidi" w:cstheme="majorBidi"/>
          <w:sz w:val="24"/>
          <w:szCs w:val="24"/>
        </w:rPr>
        <w:t>1. Do any of the following:</w:t>
      </w:r>
    </w:p>
    <w:p w14:paraId="6139150A" w14:textId="77777777" w:rsidR="006A25F9" w:rsidRPr="006A25F9" w:rsidRDefault="006A25F9" w:rsidP="00A50A99">
      <w:pPr>
        <w:ind w:left="720"/>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In the </w:t>
      </w:r>
      <w:proofErr w:type="gramStart"/>
      <w:r w:rsidRPr="006A25F9">
        <w:rPr>
          <w:rFonts w:asciiTheme="majorBidi" w:eastAsia="LiberationSerif" w:hAnsiTheme="majorBidi" w:cstheme="majorBidi"/>
          <w:b/>
          <w:bCs/>
          <w:sz w:val="24"/>
          <w:szCs w:val="24"/>
        </w:rPr>
        <w:t>From</w:t>
      </w:r>
      <w:proofErr w:type="gramEnd"/>
      <w:r w:rsidRPr="006A25F9">
        <w:rPr>
          <w:rFonts w:asciiTheme="majorBidi" w:eastAsia="LiberationSerif" w:hAnsiTheme="majorBidi" w:cstheme="majorBidi"/>
          <w:b/>
          <w:bCs/>
          <w:sz w:val="24"/>
          <w:szCs w:val="24"/>
        </w:rPr>
        <w:t xml:space="preserve"> </w:t>
      </w:r>
      <w:r w:rsidRPr="006A25F9">
        <w:rPr>
          <w:rFonts w:asciiTheme="majorBidi" w:eastAsia="LiberationSerif" w:hAnsiTheme="majorBidi" w:cstheme="majorBidi"/>
          <w:sz w:val="24"/>
          <w:szCs w:val="24"/>
        </w:rPr>
        <w:t>list, click the original language.</w:t>
      </w:r>
    </w:p>
    <w:p w14:paraId="65E90CE7" w14:textId="77777777" w:rsidR="006A25F9" w:rsidRPr="006A25F9" w:rsidRDefault="006A25F9" w:rsidP="00A50A99">
      <w:pPr>
        <w:ind w:left="720"/>
        <w:rPr>
          <w:rFonts w:asciiTheme="majorBidi" w:eastAsia="LiberationSerif" w:hAnsiTheme="majorBidi" w:cstheme="majorBidi"/>
          <w:sz w:val="24"/>
          <w:szCs w:val="24"/>
        </w:rPr>
      </w:pPr>
      <w:r w:rsidRPr="006A25F9">
        <w:rPr>
          <w:rFonts w:asciiTheme="majorBidi" w:eastAsia="LiberationSerif" w:hAnsiTheme="majorBidi" w:cstheme="majorBidi" w:hint="eastAsia"/>
          <w:sz w:val="24"/>
          <w:szCs w:val="24"/>
        </w:rPr>
        <w:t>•</w:t>
      </w:r>
      <w:r w:rsidRPr="006A25F9">
        <w:rPr>
          <w:rFonts w:asciiTheme="majorBidi" w:eastAsia="LiberationSerif" w:hAnsiTheme="majorBidi" w:cstheme="majorBidi"/>
          <w:sz w:val="24"/>
          <w:szCs w:val="24"/>
        </w:rPr>
        <w:t xml:space="preserve"> In the </w:t>
      </w:r>
      <w:proofErr w:type="gramStart"/>
      <w:r w:rsidRPr="006A25F9">
        <w:rPr>
          <w:rFonts w:asciiTheme="majorBidi" w:eastAsia="LiberationSerif" w:hAnsiTheme="majorBidi" w:cstheme="majorBidi"/>
          <w:b/>
          <w:bCs/>
          <w:sz w:val="24"/>
          <w:szCs w:val="24"/>
        </w:rPr>
        <w:t>To</w:t>
      </w:r>
      <w:proofErr w:type="gramEnd"/>
      <w:r w:rsidRPr="006A25F9">
        <w:rPr>
          <w:rFonts w:asciiTheme="majorBidi" w:eastAsia="LiberationSerif" w:hAnsiTheme="majorBidi" w:cstheme="majorBidi"/>
          <w:b/>
          <w:bCs/>
          <w:sz w:val="24"/>
          <w:szCs w:val="24"/>
        </w:rPr>
        <w:t xml:space="preserve"> </w:t>
      </w:r>
      <w:r w:rsidRPr="006A25F9">
        <w:rPr>
          <w:rFonts w:asciiTheme="majorBidi" w:eastAsia="LiberationSerif" w:hAnsiTheme="majorBidi" w:cstheme="majorBidi"/>
          <w:sz w:val="24"/>
          <w:szCs w:val="24"/>
        </w:rPr>
        <w:t>list, click the translation language.</w:t>
      </w:r>
    </w:p>
    <w:p w14:paraId="767E3C43" w14:textId="77777777" w:rsidR="00A50A99" w:rsidRDefault="00A50A99" w:rsidP="006A25F9">
      <w:pPr>
        <w:rPr>
          <w:rFonts w:asciiTheme="majorBidi" w:eastAsia="LiberationSerif" w:hAnsiTheme="majorBidi" w:cstheme="majorBidi"/>
          <w:b/>
          <w:bCs/>
          <w:sz w:val="24"/>
          <w:szCs w:val="24"/>
        </w:rPr>
      </w:pPr>
    </w:p>
    <w:p w14:paraId="38A0E5D1" w14:textId="060E87D9"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translate a word that does not appear in the text of a document</w:t>
      </w:r>
    </w:p>
    <w:p w14:paraId="2078B9D9" w14:textId="5F7F900E" w:rsidR="006A25F9" w:rsidRPr="00A50A99" w:rsidRDefault="006A25F9" w:rsidP="00A50A99">
      <w:pPr>
        <w:pStyle w:val="ListParagraph"/>
        <w:numPr>
          <w:ilvl w:val="0"/>
          <w:numId w:val="41"/>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In the </w:t>
      </w:r>
      <w:r w:rsidRPr="00A50A99">
        <w:rPr>
          <w:rFonts w:asciiTheme="majorBidi" w:eastAsia="LiberationSerif" w:hAnsiTheme="majorBidi" w:cstheme="majorBidi"/>
          <w:b/>
          <w:bCs/>
          <w:sz w:val="24"/>
          <w:szCs w:val="24"/>
        </w:rPr>
        <w:t xml:space="preserve">Research </w:t>
      </w:r>
      <w:r w:rsidRPr="00A50A99">
        <w:rPr>
          <w:rFonts w:asciiTheme="majorBidi" w:eastAsia="LiberationSerif" w:hAnsiTheme="majorBidi" w:cstheme="majorBidi"/>
          <w:sz w:val="24"/>
          <w:szCs w:val="24"/>
        </w:rPr>
        <w:t xml:space="preserve">pane, on the </w:t>
      </w:r>
      <w:r w:rsidRPr="00A50A99">
        <w:rPr>
          <w:rFonts w:asciiTheme="majorBidi" w:eastAsia="LiberationSerif" w:hAnsiTheme="majorBidi" w:cstheme="majorBidi"/>
          <w:b/>
          <w:bCs/>
          <w:sz w:val="24"/>
          <w:szCs w:val="24"/>
        </w:rPr>
        <w:t xml:space="preserve">Translation </w:t>
      </w:r>
      <w:r w:rsidRPr="00A50A99">
        <w:rPr>
          <w:rFonts w:asciiTheme="majorBidi" w:eastAsia="LiberationSerif" w:hAnsiTheme="majorBidi" w:cstheme="majorBidi"/>
          <w:sz w:val="24"/>
          <w:szCs w:val="24"/>
        </w:rPr>
        <w:t>page, enter the word you want</w:t>
      </w:r>
      <w:r w:rsidR="00A50A99" w:rsidRP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to translate in the search box.</w:t>
      </w:r>
    </w:p>
    <w:p w14:paraId="577EFE02" w14:textId="57BE928C" w:rsidR="006A25F9" w:rsidRPr="00A50A99" w:rsidRDefault="006A25F9" w:rsidP="00A50A99">
      <w:pPr>
        <w:pStyle w:val="ListParagraph"/>
        <w:numPr>
          <w:ilvl w:val="0"/>
          <w:numId w:val="41"/>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In the </w:t>
      </w:r>
      <w:proofErr w:type="gramStart"/>
      <w:r w:rsidRPr="00A50A99">
        <w:rPr>
          <w:rFonts w:asciiTheme="majorBidi" w:eastAsia="LiberationSerif" w:hAnsiTheme="majorBidi" w:cstheme="majorBidi"/>
          <w:b/>
          <w:bCs/>
          <w:sz w:val="24"/>
          <w:szCs w:val="24"/>
        </w:rPr>
        <w:t>From</w:t>
      </w:r>
      <w:proofErr w:type="gramEnd"/>
      <w:r w:rsidRPr="00A50A99">
        <w:rPr>
          <w:rFonts w:asciiTheme="majorBidi" w:eastAsia="LiberationSerif" w:hAnsiTheme="majorBidi" w:cstheme="majorBidi"/>
          <w:b/>
          <w:bCs/>
          <w:sz w:val="24"/>
          <w:szCs w:val="24"/>
        </w:rPr>
        <w:t xml:space="preserve"> </w:t>
      </w:r>
      <w:r w:rsidRPr="00A50A99">
        <w:rPr>
          <w:rFonts w:asciiTheme="majorBidi" w:eastAsia="LiberationSerif" w:hAnsiTheme="majorBidi" w:cstheme="majorBidi"/>
          <w:sz w:val="24"/>
          <w:szCs w:val="24"/>
        </w:rPr>
        <w:t>list, select the original language of the text you want to</w:t>
      </w:r>
      <w:r w:rsidR="00A50A99" w:rsidRP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translate.</w:t>
      </w:r>
    </w:p>
    <w:p w14:paraId="3DE3740F" w14:textId="2C4B2D59" w:rsidR="006A25F9" w:rsidRPr="00A50A99" w:rsidRDefault="006A25F9" w:rsidP="00A50A99">
      <w:pPr>
        <w:pStyle w:val="ListParagraph"/>
        <w:numPr>
          <w:ilvl w:val="0"/>
          <w:numId w:val="41"/>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In the </w:t>
      </w:r>
      <w:proofErr w:type="gramStart"/>
      <w:r w:rsidRPr="00A50A99">
        <w:rPr>
          <w:rFonts w:asciiTheme="majorBidi" w:eastAsia="LiberationSerif" w:hAnsiTheme="majorBidi" w:cstheme="majorBidi"/>
          <w:b/>
          <w:bCs/>
          <w:sz w:val="24"/>
          <w:szCs w:val="24"/>
        </w:rPr>
        <w:t>To</w:t>
      </w:r>
      <w:proofErr w:type="gramEnd"/>
      <w:r w:rsidRPr="00A50A99">
        <w:rPr>
          <w:rFonts w:asciiTheme="majorBidi" w:eastAsia="LiberationSerif" w:hAnsiTheme="majorBidi" w:cstheme="majorBidi"/>
          <w:b/>
          <w:bCs/>
          <w:sz w:val="24"/>
          <w:szCs w:val="24"/>
        </w:rPr>
        <w:t xml:space="preserve"> </w:t>
      </w:r>
      <w:r w:rsidRPr="00A50A99">
        <w:rPr>
          <w:rFonts w:asciiTheme="majorBidi" w:eastAsia="LiberationSerif" w:hAnsiTheme="majorBidi" w:cstheme="majorBidi"/>
          <w:sz w:val="24"/>
          <w:szCs w:val="24"/>
        </w:rPr>
        <w:t>list, select the language to which the text should be translated.</w:t>
      </w:r>
    </w:p>
    <w:p w14:paraId="59E83B6A" w14:textId="38E12354" w:rsidR="006A25F9" w:rsidRPr="00A50A99" w:rsidRDefault="006A25F9" w:rsidP="00A50A99">
      <w:pPr>
        <w:pStyle w:val="ListParagraph"/>
        <w:numPr>
          <w:ilvl w:val="0"/>
          <w:numId w:val="41"/>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Click the </w:t>
      </w:r>
      <w:r w:rsidRPr="00A50A99">
        <w:rPr>
          <w:rFonts w:asciiTheme="majorBidi" w:eastAsia="LiberationSerif" w:hAnsiTheme="majorBidi" w:cstheme="majorBidi"/>
          <w:b/>
          <w:bCs/>
          <w:sz w:val="24"/>
          <w:szCs w:val="24"/>
        </w:rPr>
        <w:t xml:space="preserve">Start Searching </w:t>
      </w:r>
      <w:r w:rsidRPr="00A50A99">
        <w:rPr>
          <w:rFonts w:asciiTheme="majorBidi" w:eastAsia="LiberationSerif" w:hAnsiTheme="majorBidi" w:cstheme="majorBidi"/>
          <w:sz w:val="24"/>
          <w:szCs w:val="24"/>
        </w:rPr>
        <w:t>button.</w:t>
      </w:r>
    </w:p>
    <w:p w14:paraId="19CF3119" w14:textId="77777777" w:rsidR="00A50A99" w:rsidRDefault="00A50A99" w:rsidP="006A25F9">
      <w:pPr>
        <w:rPr>
          <w:rFonts w:asciiTheme="majorBidi" w:eastAsia="LiberationSerif" w:hAnsiTheme="majorBidi" w:cstheme="majorBidi"/>
          <w:b/>
          <w:bCs/>
          <w:sz w:val="24"/>
          <w:szCs w:val="24"/>
        </w:rPr>
      </w:pPr>
    </w:p>
    <w:p w14:paraId="3D3C34CA" w14:textId="511E7DDC" w:rsidR="006A25F9" w:rsidRPr="006A25F9" w:rsidRDefault="006A25F9" w:rsidP="006A25F9">
      <w:pPr>
        <w:rPr>
          <w:rFonts w:asciiTheme="majorBidi" w:eastAsia="LiberationSerif" w:hAnsiTheme="majorBidi" w:cstheme="majorBidi"/>
          <w:b/>
          <w:bCs/>
          <w:sz w:val="24"/>
          <w:szCs w:val="24"/>
        </w:rPr>
      </w:pPr>
      <w:r w:rsidRPr="006A25F9">
        <w:rPr>
          <w:rFonts w:asciiTheme="majorBidi" w:eastAsia="LiberationSerif" w:hAnsiTheme="majorBidi" w:cstheme="majorBidi"/>
          <w:b/>
          <w:bCs/>
          <w:sz w:val="24"/>
          <w:szCs w:val="24"/>
        </w:rPr>
        <w:t>To use the online machine translator to translate an entire document</w:t>
      </w:r>
    </w:p>
    <w:p w14:paraId="49C1F6B5" w14:textId="18E5E9B0" w:rsidR="006A25F9" w:rsidRPr="00A50A99" w:rsidRDefault="006A25F9" w:rsidP="00A50A99">
      <w:pPr>
        <w:pStyle w:val="ListParagraph"/>
        <w:numPr>
          <w:ilvl w:val="0"/>
          <w:numId w:val="42"/>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Open the document you want to translate in Word.</w:t>
      </w:r>
    </w:p>
    <w:p w14:paraId="102215E4" w14:textId="11F23B39" w:rsidR="006A25F9" w:rsidRPr="00A50A99" w:rsidRDefault="006A25F9" w:rsidP="00A50A99">
      <w:pPr>
        <w:pStyle w:val="ListParagraph"/>
        <w:numPr>
          <w:ilvl w:val="0"/>
          <w:numId w:val="42"/>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 xml:space="preserve">On the </w:t>
      </w:r>
      <w:r w:rsidRPr="00A50A99">
        <w:rPr>
          <w:rFonts w:asciiTheme="majorBidi" w:eastAsia="LiberationSerif" w:hAnsiTheme="majorBidi" w:cstheme="majorBidi"/>
          <w:b/>
          <w:bCs/>
          <w:sz w:val="24"/>
          <w:szCs w:val="24"/>
        </w:rPr>
        <w:t xml:space="preserve">Review </w:t>
      </w:r>
      <w:r w:rsidRPr="00A50A99">
        <w:rPr>
          <w:rFonts w:asciiTheme="majorBidi" w:eastAsia="LiberationSerif" w:hAnsiTheme="majorBidi" w:cstheme="majorBidi"/>
          <w:sz w:val="24"/>
          <w:szCs w:val="24"/>
        </w:rPr>
        <w:t xml:space="preserve">tab, in the </w:t>
      </w:r>
      <w:r w:rsidRPr="00A50A99">
        <w:rPr>
          <w:rFonts w:asciiTheme="majorBidi" w:eastAsia="LiberationSerif" w:hAnsiTheme="majorBidi" w:cstheme="majorBidi"/>
          <w:b/>
          <w:bCs/>
          <w:sz w:val="24"/>
          <w:szCs w:val="24"/>
        </w:rPr>
        <w:t xml:space="preserve">Language </w:t>
      </w:r>
      <w:r w:rsidRPr="00A50A99">
        <w:rPr>
          <w:rFonts w:asciiTheme="majorBidi" w:eastAsia="LiberationSerif" w:hAnsiTheme="majorBidi" w:cstheme="majorBidi"/>
          <w:sz w:val="24"/>
          <w:szCs w:val="24"/>
        </w:rPr>
        <w:t xml:space="preserve">group, click the </w:t>
      </w:r>
      <w:r w:rsidRPr="00A50A99">
        <w:rPr>
          <w:rFonts w:asciiTheme="majorBidi" w:eastAsia="LiberationSerif" w:hAnsiTheme="majorBidi" w:cstheme="majorBidi"/>
          <w:b/>
          <w:bCs/>
          <w:sz w:val="24"/>
          <w:szCs w:val="24"/>
        </w:rPr>
        <w:t xml:space="preserve">Translate </w:t>
      </w:r>
      <w:r w:rsidRPr="00A50A99">
        <w:rPr>
          <w:rFonts w:asciiTheme="majorBidi" w:eastAsia="LiberationSerif" w:hAnsiTheme="majorBidi" w:cstheme="majorBidi"/>
          <w:sz w:val="24"/>
          <w:szCs w:val="24"/>
        </w:rPr>
        <w:t>button,</w:t>
      </w:r>
      <w:r w:rsidR="00A50A99" w:rsidRP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 xml:space="preserve">and then click </w:t>
      </w:r>
      <w:r w:rsidRPr="00A50A99">
        <w:rPr>
          <w:rFonts w:asciiTheme="majorBidi" w:eastAsia="LiberationSerif" w:hAnsiTheme="majorBidi" w:cstheme="majorBidi"/>
          <w:b/>
          <w:bCs/>
          <w:sz w:val="24"/>
          <w:szCs w:val="24"/>
        </w:rPr>
        <w:t>Translate Document</w:t>
      </w:r>
      <w:r w:rsidRPr="00A50A99">
        <w:rPr>
          <w:rFonts w:asciiTheme="majorBidi" w:eastAsia="LiberationSerif" w:hAnsiTheme="majorBidi" w:cstheme="majorBidi"/>
          <w:sz w:val="24"/>
          <w:szCs w:val="24"/>
        </w:rPr>
        <w:t>.</w:t>
      </w:r>
    </w:p>
    <w:p w14:paraId="49AE2803" w14:textId="7DBAE44C" w:rsidR="006A25F9" w:rsidRPr="00A50A99" w:rsidRDefault="006A25F9" w:rsidP="00A50A99">
      <w:pPr>
        <w:pStyle w:val="ListParagraph"/>
        <w:numPr>
          <w:ilvl w:val="0"/>
          <w:numId w:val="42"/>
        </w:numPr>
        <w:rPr>
          <w:rFonts w:asciiTheme="majorBidi" w:eastAsia="LiberationSerif" w:hAnsiTheme="majorBidi" w:cstheme="majorBidi"/>
          <w:sz w:val="24"/>
          <w:szCs w:val="24"/>
        </w:rPr>
      </w:pPr>
      <w:r w:rsidRPr="00A50A99">
        <w:rPr>
          <w:rFonts w:asciiTheme="majorBidi" w:eastAsia="LiberationSerif" w:hAnsiTheme="majorBidi" w:cstheme="majorBidi"/>
          <w:sz w:val="24"/>
          <w:szCs w:val="24"/>
        </w:rPr>
        <w:t>Word displays a message that the document will be sent for translation by</w:t>
      </w:r>
      <w:r w:rsidR="00A50A99" w:rsidRP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 xml:space="preserve">the Microsoft Translator service (which is free). Click </w:t>
      </w:r>
      <w:r w:rsidRPr="00A50A99">
        <w:rPr>
          <w:rFonts w:asciiTheme="majorBidi" w:eastAsia="LiberationSerif" w:hAnsiTheme="majorBidi" w:cstheme="majorBidi"/>
          <w:b/>
          <w:bCs/>
          <w:sz w:val="24"/>
          <w:szCs w:val="24"/>
        </w:rPr>
        <w:t xml:space="preserve">Send </w:t>
      </w:r>
      <w:r w:rsidRPr="00A50A99">
        <w:rPr>
          <w:rFonts w:asciiTheme="majorBidi" w:eastAsia="LiberationSerif" w:hAnsiTheme="majorBidi" w:cstheme="majorBidi"/>
          <w:sz w:val="24"/>
          <w:szCs w:val="24"/>
        </w:rPr>
        <w:t>to display the</w:t>
      </w:r>
      <w:r w:rsidR="00A50A99" w:rsidRPr="00A50A99">
        <w:rPr>
          <w:rFonts w:asciiTheme="majorBidi" w:eastAsia="LiberationSerif" w:hAnsiTheme="majorBidi" w:cstheme="majorBidi"/>
          <w:sz w:val="24"/>
          <w:szCs w:val="24"/>
        </w:rPr>
        <w:t xml:space="preserve"> </w:t>
      </w:r>
      <w:r w:rsidRPr="00A50A99">
        <w:rPr>
          <w:rFonts w:asciiTheme="majorBidi" w:eastAsia="LiberationSerif" w:hAnsiTheme="majorBidi" w:cstheme="majorBidi"/>
          <w:sz w:val="24"/>
          <w:szCs w:val="24"/>
        </w:rPr>
        <w:t>translated document in your web browser.</w:t>
      </w:r>
    </w:p>
    <w:sectPr w:rsidR="006A25F9" w:rsidRPr="00A50A9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BBACE" w14:textId="77777777" w:rsidR="006A25F9" w:rsidRDefault="006A25F9" w:rsidP="00792FBB">
      <w:pPr>
        <w:spacing w:after="0" w:line="240" w:lineRule="auto"/>
      </w:pPr>
      <w:r>
        <w:separator/>
      </w:r>
    </w:p>
  </w:endnote>
  <w:endnote w:type="continuationSeparator" w:id="0">
    <w:p w14:paraId="672D245A" w14:textId="77777777" w:rsidR="006A25F9" w:rsidRDefault="006A25F9" w:rsidP="00792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Serif">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Serif-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579171"/>
      <w:docPartObj>
        <w:docPartGallery w:val="Page Numbers (Bottom of Page)"/>
        <w:docPartUnique/>
      </w:docPartObj>
    </w:sdtPr>
    <w:sdtEndPr>
      <w:rPr>
        <w:noProof/>
      </w:rPr>
    </w:sdtEndPr>
    <w:sdtContent>
      <w:p w14:paraId="596A4343" w14:textId="7CCBE942" w:rsidR="006A25F9" w:rsidRDefault="006A25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99472F" w14:textId="77777777" w:rsidR="006A25F9" w:rsidRDefault="006A2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B20BE" w14:textId="77777777" w:rsidR="006A25F9" w:rsidRDefault="006A25F9" w:rsidP="00792FBB">
      <w:pPr>
        <w:spacing w:after="0" w:line="240" w:lineRule="auto"/>
      </w:pPr>
      <w:r>
        <w:separator/>
      </w:r>
    </w:p>
  </w:footnote>
  <w:footnote w:type="continuationSeparator" w:id="0">
    <w:p w14:paraId="66E34EE9" w14:textId="77777777" w:rsidR="006A25F9" w:rsidRDefault="006A25F9" w:rsidP="00792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0210D"/>
    <w:multiLevelType w:val="hybridMultilevel"/>
    <w:tmpl w:val="3F946A9C"/>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84EEE"/>
    <w:multiLevelType w:val="hybridMultilevel"/>
    <w:tmpl w:val="A6A2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E4658"/>
    <w:multiLevelType w:val="hybridMultilevel"/>
    <w:tmpl w:val="AE4655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515B3F"/>
    <w:multiLevelType w:val="hybridMultilevel"/>
    <w:tmpl w:val="BD282322"/>
    <w:lvl w:ilvl="0" w:tplc="7CBCA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200DA"/>
    <w:multiLevelType w:val="hybridMultilevel"/>
    <w:tmpl w:val="C2C21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B936AA"/>
    <w:multiLevelType w:val="hybridMultilevel"/>
    <w:tmpl w:val="C2802028"/>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124D5"/>
    <w:multiLevelType w:val="hybridMultilevel"/>
    <w:tmpl w:val="63D2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C142B5"/>
    <w:multiLevelType w:val="hybridMultilevel"/>
    <w:tmpl w:val="B86A4D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C43071"/>
    <w:multiLevelType w:val="hybridMultilevel"/>
    <w:tmpl w:val="159EAF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759694B8">
      <w:start w:val="1"/>
      <w:numFmt w:val="decimal"/>
      <w:lvlText w:val="%3."/>
      <w:lvlJc w:val="left"/>
      <w:pPr>
        <w:ind w:left="2700" w:hanging="360"/>
      </w:pPr>
      <w:rPr>
        <w:rFonts w:hint="default"/>
      </w:rPr>
    </w:lvl>
    <w:lvl w:ilvl="3" w:tplc="0409000F">
      <w:start w:val="1"/>
      <w:numFmt w:val="decimal"/>
      <w:lvlText w:val="%4."/>
      <w:lvlJc w:val="left"/>
      <w:pPr>
        <w:ind w:left="3240" w:hanging="360"/>
      </w:pPr>
    </w:lvl>
    <w:lvl w:ilvl="4" w:tplc="DF2A06BC">
      <w:start w:val="2"/>
      <w:numFmt w:val="bullet"/>
      <w:lvlText w:val="•"/>
      <w:lvlJc w:val="left"/>
      <w:pPr>
        <w:ind w:left="3960" w:hanging="360"/>
      </w:pPr>
      <w:rPr>
        <w:rFonts w:ascii="LiberationSerif" w:eastAsia="LiberationSerif" w:hAnsiTheme="majorBidi" w:cstheme="majorBidi" w:hint="eastAsia"/>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D764B4"/>
    <w:multiLevelType w:val="hybridMultilevel"/>
    <w:tmpl w:val="53C6509A"/>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A121F"/>
    <w:multiLevelType w:val="hybridMultilevel"/>
    <w:tmpl w:val="E126F9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F2CC5"/>
    <w:multiLevelType w:val="hybridMultilevel"/>
    <w:tmpl w:val="8C8E9A6C"/>
    <w:lvl w:ilvl="0" w:tplc="7CBCA6C8">
      <w:start w:val="1"/>
      <w:numFmt w:val="decimal"/>
      <w:lvlText w:val="%1-"/>
      <w:lvlJc w:val="left"/>
      <w:pPr>
        <w:ind w:left="720" w:hanging="360"/>
      </w:pPr>
      <w:rPr>
        <w:rFonts w:hint="default"/>
      </w:rPr>
    </w:lvl>
    <w:lvl w:ilvl="1" w:tplc="E6E466CE">
      <w:start w:val="1"/>
      <w:numFmt w:val="decimal"/>
      <w:lvlText w:val="%2."/>
      <w:lvlJc w:val="left"/>
      <w:pPr>
        <w:ind w:left="1440" w:hanging="360"/>
      </w:pPr>
      <w:rPr>
        <w:rFonts w:hint="default"/>
      </w:rPr>
    </w:lvl>
    <w:lvl w:ilvl="2" w:tplc="759694B8">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D28E9"/>
    <w:multiLevelType w:val="hybridMultilevel"/>
    <w:tmpl w:val="4FEEC9AE"/>
    <w:lvl w:ilvl="0" w:tplc="7CBCA6C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D40C12"/>
    <w:multiLevelType w:val="hybridMultilevel"/>
    <w:tmpl w:val="6E3A07F2"/>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FF1BCA"/>
    <w:multiLevelType w:val="hybridMultilevel"/>
    <w:tmpl w:val="78E422F6"/>
    <w:lvl w:ilvl="0" w:tplc="E6E466C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5D2748"/>
    <w:multiLevelType w:val="hybridMultilevel"/>
    <w:tmpl w:val="450E8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C15D5"/>
    <w:multiLevelType w:val="hybridMultilevel"/>
    <w:tmpl w:val="D06C5ABA"/>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35669"/>
    <w:multiLevelType w:val="hybridMultilevel"/>
    <w:tmpl w:val="9098BE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12B7D"/>
    <w:multiLevelType w:val="hybridMultilevel"/>
    <w:tmpl w:val="2CCAC4E6"/>
    <w:lvl w:ilvl="0" w:tplc="7CBCA6C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759694B8">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0B2FD9"/>
    <w:multiLevelType w:val="hybridMultilevel"/>
    <w:tmpl w:val="627450A6"/>
    <w:lvl w:ilvl="0" w:tplc="6EB6CB6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0258D"/>
    <w:multiLevelType w:val="hybridMultilevel"/>
    <w:tmpl w:val="9966477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4429D7"/>
    <w:multiLevelType w:val="hybridMultilevel"/>
    <w:tmpl w:val="F1A253E8"/>
    <w:lvl w:ilvl="0" w:tplc="E514CA2A">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3A0BF9"/>
    <w:multiLevelType w:val="hybridMultilevel"/>
    <w:tmpl w:val="E4423F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1B327E"/>
    <w:multiLevelType w:val="hybridMultilevel"/>
    <w:tmpl w:val="F1DC4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844B79"/>
    <w:multiLevelType w:val="hybridMultilevel"/>
    <w:tmpl w:val="CDAA9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1E533F"/>
    <w:multiLevelType w:val="hybridMultilevel"/>
    <w:tmpl w:val="C3D8C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59694B8">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DF2A06BC">
      <w:start w:val="2"/>
      <w:numFmt w:val="bullet"/>
      <w:lvlText w:val="•"/>
      <w:lvlJc w:val="left"/>
      <w:pPr>
        <w:ind w:left="3600" w:hanging="360"/>
      </w:pPr>
      <w:rPr>
        <w:rFonts w:ascii="LiberationSerif" w:eastAsia="LiberationSerif" w:hAnsiTheme="majorBidi" w:cstheme="majorBidi" w:hint="eastAsia"/>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F32FB8"/>
    <w:multiLevelType w:val="hybridMultilevel"/>
    <w:tmpl w:val="BDB2EC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759694B8">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DF2A06BC">
      <w:start w:val="2"/>
      <w:numFmt w:val="bullet"/>
      <w:lvlText w:val="•"/>
      <w:lvlJc w:val="left"/>
      <w:pPr>
        <w:ind w:left="3240" w:hanging="360"/>
      </w:pPr>
      <w:rPr>
        <w:rFonts w:ascii="LiberationSerif" w:eastAsia="LiberationSerif" w:hAnsiTheme="majorBidi" w:cstheme="majorBidi" w:hint="eastAsia"/>
      </w:rPr>
    </w:lvl>
    <w:lvl w:ilvl="5" w:tplc="6F2C71BC">
      <w:start w:val="2"/>
      <w:numFmt w:val="bullet"/>
      <w:lvlText w:val="-"/>
      <w:lvlJc w:val="left"/>
      <w:pPr>
        <w:ind w:left="4140" w:hanging="360"/>
      </w:pPr>
      <w:rPr>
        <w:rFonts w:ascii="Times New Roman" w:eastAsia="LiberationSerif" w:hAnsi="Times New Roman" w:cs="Times New Roman" w:hint="default"/>
        <w:b/>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22464E4"/>
    <w:multiLevelType w:val="hybridMultilevel"/>
    <w:tmpl w:val="97B6C5F4"/>
    <w:lvl w:ilvl="0" w:tplc="E6E466CE">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B75928"/>
    <w:multiLevelType w:val="hybridMultilevel"/>
    <w:tmpl w:val="DB26C282"/>
    <w:lvl w:ilvl="0" w:tplc="7CBCA6C8">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759694B8">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4EC1DA7"/>
    <w:multiLevelType w:val="hybridMultilevel"/>
    <w:tmpl w:val="872E70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9C5E9C"/>
    <w:multiLevelType w:val="hybridMultilevel"/>
    <w:tmpl w:val="A2C270D2"/>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A0F34"/>
    <w:multiLevelType w:val="hybridMultilevel"/>
    <w:tmpl w:val="39528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5973F0"/>
    <w:multiLevelType w:val="hybridMultilevel"/>
    <w:tmpl w:val="3656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40C54"/>
    <w:multiLevelType w:val="hybridMultilevel"/>
    <w:tmpl w:val="FBE651CC"/>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6811E2"/>
    <w:multiLevelType w:val="hybridMultilevel"/>
    <w:tmpl w:val="DCE4A3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59694B8">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DF2A06BC">
      <w:start w:val="2"/>
      <w:numFmt w:val="bullet"/>
      <w:lvlText w:val="•"/>
      <w:lvlJc w:val="left"/>
      <w:pPr>
        <w:ind w:left="3600" w:hanging="360"/>
      </w:pPr>
      <w:rPr>
        <w:rFonts w:ascii="LiberationSerif" w:eastAsia="LiberationSerif" w:hAnsiTheme="majorBidi" w:cstheme="majorBidi" w:hint="eastAsia"/>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A82943"/>
    <w:multiLevelType w:val="hybridMultilevel"/>
    <w:tmpl w:val="6BA41268"/>
    <w:lvl w:ilvl="0" w:tplc="E6E466CE">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59694B8">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DF2A06BC">
      <w:start w:val="2"/>
      <w:numFmt w:val="bullet"/>
      <w:lvlText w:val="•"/>
      <w:lvlJc w:val="left"/>
      <w:pPr>
        <w:ind w:left="3600" w:hanging="360"/>
      </w:pPr>
      <w:rPr>
        <w:rFonts w:ascii="LiberationSerif" w:eastAsia="LiberationSerif" w:hAnsiTheme="majorBidi" w:cstheme="majorBidi" w:hint="eastAsia"/>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67BC3"/>
    <w:multiLevelType w:val="hybridMultilevel"/>
    <w:tmpl w:val="472E0E76"/>
    <w:lvl w:ilvl="0" w:tplc="04090001">
      <w:start w:val="1"/>
      <w:numFmt w:val="bullet"/>
      <w:lvlText w:val=""/>
      <w:lvlJc w:val="left"/>
      <w:pPr>
        <w:ind w:left="720" w:hanging="360"/>
      </w:pPr>
      <w:rPr>
        <w:rFonts w:ascii="Symbol" w:hAnsi="Symbol" w:hint="default"/>
      </w:rPr>
    </w:lvl>
    <w:lvl w:ilvl="1" w:tplc="067053A6">
      <w:start w:val="1"/>
      <w:numFmt w:val="bullet"/>
      <w:lvlText w:val="•"/>
      <w:lvlJc w:val="left"/>
      <w:pPr>
        <w:ind w:left="1440" w:hanging="360"/>
      </w:pPr>
      <w:rPr>
        <w:rFonts w:ascii="Times New Roman" w:eastAsia="LiberationSerif"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F9796A"/>
    <w:multiLevelType w:val="hybridMultilevel"/>
    <w:tmpl w:val="570AA34A"/>
    <w:lvl w:ilvl="0" w:tplc="E6E466C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010DA3"/>
    <w:multiLevelType w:val="hybridMultilevel"/>
    <w:tmpl w:val="9B1C16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59694B8">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DF2A06BC">
      <w:start w:val="2"/>
      <w:numFmt w:val="bullet"/>
      <w:lvlText w:val="•"/>
      <w:lvlJc w:val="left"/>
      <w:pPr>
        <w:ind w:left="3600" w:hanging="360"/>
      </w:pPr>
      <w:rPr>
        <w:rFonts w:ascii="LiberationSerif" w:eastAsia="LiberationSerif" w:hAnsiTheme="majorBidi" w:cstheme="majorBidi" w:hint="eastAsia"/>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97624F"/>
    <w:multiLevelType w:val="hybridMultilevel"/>
    <w:tmpl w:val="6E2644D8"/>
    <w:lvl w:ilvl="0" w:tplc="E514CA2A">
      <w:start w:val="1"/>
      <w:numFmt w:val="upperLetter"/>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5DD62C2"/>
    <w:multiLevelType w:val="hybridMultilevel"/>
    <w:tmpl w:val="393634F8"/>
    <w:lvl w:ilvl="0" w:tplc="E6E466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651D4"/>
    <w:multiLevelType w:val="hybridMultilevel"/>
    <w:tmpl w:val="F7FE5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39"/>
  </w:num>
  <w:num w:numId="3">
    <w:abstractNumId w:val="3"/>
  </w:num>
  <w:num w:numId="4">
    <w:abstractNumId w:val="31"/>
  </w:num>
  <w:num w:numId="5">
    <w:abstractNumId w:val="2"/>
  </w:num>
  <w:num w:numId="6">
    <w:abstractNumId w:val="12"/>
  </w:num>
  <w:num w:numId="7">
    <w:abstractNumId w:val="28"/>
  </w:num>
  <w:num w:numId="8">
    <w:abstractNumId w:val="5"/>
  </w:num>
  <w:num w:numId="9">
    <w:abstractNumId w:val="13"/>
  </w:num>
  <w:num w:numId="10">
    <w:abstractNumId w:val="10"/>
  </w:num>
  <w:num w:numId="11">
    <w:abstractNumId w:val="33"/>
  </w:num>
  <w:num w:numId="12">
    <w:abstractNumId w:val="20"/>
  </w:num>
  <w:num w:numId="13">
    <w:abstractNumId w:val="36"/>
  </w:num>
  <w:num w:numId="14">
    <w:abstractNumId w:val="7"/>
  </w:num>
  <w:num w:numId="15">
    <w:abstractNumId w:val="40"/>
  </w:num>
  <w:num w:numId="16">
    <w:abstractNumId w:val="16"/>
  </w:num>
  <w:num w:numId="17">
    <w:abstractNumId w:val="29"/>
  </w:num>
  <w:num w:numId="18">
    <w:abstractNumId w:val="17"/>
  </w:num>
  <w:num w:numId="19">
    <w:abstractNumId w:val="18"/>
  </w:num>
  <w:num w:numId="20">
    <w:abstractNumId w:val="24"/>
  </w:num>
  <w:num w:numId="21">
    <w:abstractNumId w:val="26"/>
  </w:num>
  <w:num w:numId="22">
    <w:abstractNumId w:val="11"/>
  </w:num>
  <w:num w:numId="23">
    <w:abstractNumId w:val="25"/>
  </w:num>
  <w:num w:numId="24">
    <w:abstractNumId w:val="37"/>
  </w:num>
  <w:num w:numId="25">
    <w:abstractNumId w:val="1"/>
  </w:num>
  <w:num w:numId="26">
    <w:abstractNumId w:val="14"/>
  </w:num>
  <w:num w:numId="27">
    <w:abstractNumId w:val="34"/>
  </w:num>
  <w:num w:numId="28">
    <w:abstractNumId w:val="27"/>
  </w:num>
  <w:num w:numId="29">
    <w:abstractNumId w:val="15"/>
  </w:num>
  <w:num w:numId="30">
    <w:abstractNumId w:val="6"/>
  </w:num>
  <w:num w:numId="31">
    <w:abstractNumId w:val="19"/>
  </w:num>
  <w:num w:numId="32">
    <w:abstractNumId w:val="8"/>
  </w:num>
  <w:num w:numId="33">
    <w:abstractNumId w:val="23"/>
  </w:num>
  <w:num w:numId="34">
    <w:abstractNumId w:val="38"/>
  </w:num>
  <w:num w:numId="35">
    <w:abstractNumId w:val="22"/>
  </w:num>
  <w:num w:numId="36">
    <w:abstractNumId w:val="32"/>
  </w:num>
  <w:num w:numId="37">
    <w:abstractNumId w:val="35"/>
  </w:num>
  <w:num w:numId="38">
    <w:abstractNumId w:val="41"/>
  </w:num>
  <w:num w:numId="39">
    <w:abstractNumId w:val="9"/>
  </w:num>
  <w:num w:numId="40">
    <w:abstractNumId w:val="4"/>
  </w:num>
  <w:num w:numId="41">
    <w:abstractNumId w:val="30"/>
  </w:num>
  <w:num w:numId="42">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bMwMrE0tzA3sjBX0lEKTi0uzszPAykwrgUAY5+1jywAAAA="/>
  </w:docVars>
  <w:rsids>
    <w:rsidRoot w:val="005461F4"/>
    <w:rsid w:val="00055BE1"/>
    <w:rsid w:val="00064F05"/>
    <w:rsid w:val="00082BB8"/>
    <w:rsid w:val="000E0D62"/>
    <w:rsid w:val="001D0C55"/>
    <w:rsid w:val="002A5EB2"/>
    <w:rsid w:val="002D3A8F"/>
    <w:rsid w:val="002E0609"/>
    <w:rsid w:val="00395B5A"/>
    <w:rsid w:val="003D69D5"/>
    <w:rsid w:val="00467656"/>
    <w:rsid w:val="0047355D"/>
    <w:rsid w:val="004A02E1"/>
    <w:rsid w:val="004A6878"/>
    <w:rsid w:val="005461F4"/>
    <w:rsid w:val="006274B2"/>
    <w:rsid w:val="00632172"/>
    <w:rsid w:val="00656027"/>
    <w:rsid w:val="006A25F9"/>
    <w:rsid w:val="00792FBB"/>
    <w:rsid w:val="007A248D"/>
    <w:rsid w:val="007A5E75"/>
    <w:rsid w:val="007E6C55"/>
    <w:rsid w:val="008E061C"/>
    <w:rsid w:val="008F0009"/>
    <w:rsid w:val="00913268"/>
    <w:rsid w:val="00917076"/>
    <w:rsid w:val="00986B4C"/>
    <w:rsid w:val="009C0264"/>
    <w:rsid w:val="009E19D6"/>
    <w:rsid w:val="00A50A99"/>
    <w:rsid w:val="00A6011C"/>
    <w:rsid w:val="00AB236A"/>
    <w:rsid w:val="00AC4831"/>
    <w:rsid w:val="00AC64F7"/>
    <w:rsid w:val="00AD45AB"/>
    <w:rsid w:val="00B5282A"/>
    <w:rsid w:val="00D413D4"/>
    <w:rsid w:val="00E94737"/>
    <w:rsid w:val="00F14F35"/>
    <w:rsid w:val="00F719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D1E7E"/>
  <w15:chartTrackingRefBased/>
  <w15:docId w15:val="{6A6086D0-C9DF-4542-9D6C-690D4E98C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268"/>
    <w:pPr>
      <w:outlineLvl w:val="0"/>
    </w:pPr>
    <w:rPr>
      <w:b/>
      <w:color w:val="FF0000"/>
    </w:rPr>
  </w:style>
  <w:style w:type="paragraph" w:styleId="Heading2">
    <w:name w:val="heading 2"/>
    <w:basedOn w:val="Normal"/>
    <w:next w:val="Normal"/>
    <w:link w:val="Heading2Char"/>
    <w:uiPriority w:val="9"/>
    <w:unhideWhenUsed/>
    <w:qFormat/>
    <w:rsid w:val="00913268"/>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1F4"/>
    <w:pPr>
      <w:ind w:left="720"/>
      <w:contextualSpacing/>
    </w:pPr>
  </w:style>
  <w:style w:type="character" w:customStyle="1" w:styleId="Heading1Char">
    <w:name w:val="Heading 1 Char"/>
    <w:basedOn w:val="DefaultParagraphFont"/>
    <w:link w:val="Heading1"/>
    <w:uiPriority w:val="9"/>
    <w:rsid w:val="00913268"/>
    <w:rPr>
      <w:b/>
      <w:color w:val="FF0000"/>
    </w:rPr>
  </w:style>
  <w:style w:type="character" w:customStyle="1" w:styleId="Heading2Char">
    <w:name w:val="Heading 2 Char"/>
    <w:basedOn w:val="DefaultParagraphFont"/>
    <w:link w:val="Heading2"/>
    <w:uiPriority w:val="9"/>
    <w:rsid w:val="00913268"/>
    <w:rPr>
      <w:b/>
    </w:rPr>
  </w:style>
  <w:style w:type="paragraph" w:styleId="Header">
    <w:name w:val="header"/>
    <w:basedOn w:val="Normal"/>
    <w:link w:val="HeaderChar"/>
    <w:uiPriority w:val="99"/>
    <w:unhideWhenUsed/>
    <w:rsid w:val="00792F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FBB"/>
  </w:style>
  <w:style w:type="paragraph" w:styleId="Footer">
    <w:name w:val="footer"/>
    <w:basedOn w:val="Normal"/>
    <w:link w:val="FooterChar"/>
    <w:uiPriority w:val="99"/>
    <w:unhideWhenUsed/>
    <w:rsid w:val="00792F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941067">
      <w:bodyDiv w:val="1"/>
      <w:marLeft w:val="0"/>
      <w:marRight w:val="0"/>
      <w:marTop w:val="0"/>
      <w:marBottom w:val="0"/>
      <w:divBdr>
        <w:top w:val="none" w:sz="0" w:space="0" w:color="auto"/>
        <w:left w:val="none" w:sz="0" w:space="0" w:color="auto"/>
        <w:bottom w:val="none" w:sz="0" w:space="0" w:color="auto"/>
        <w:right w:val="none" w:sz="0" w:space="0" w:color="auto"/>
      </w:divBdr>
    </w:div>
    <w:div w:id="943730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image" Target="media/image8.tmp"/><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image" Target="media/image7.tmp"/><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mp"/><Relationship Id="rId5" Type="http://schemas.openxmlformats.org/officeDocument/2006/relationships/numbering" Target="numbering.xml"/><Relationship Id="rId15" Type="http://schemas.openxmlformats.org/officeDocument/2006/relationships/image" Target="media/image5.tmp"/><Relationship Id="rId10" Type="http://schemas.openxmlformats.org/officeDocument/2006/relationships/endnotes" Target="endnotes.xml"/><Relationship Id="rId19" Type="http://schemas.openxmlformats.org/officeDocument/2006/relationships/image" Target="media/image9.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3" ma:contentTypeDescription="Create a new document." ma:contentTypeScope="" ma:versionID="f180a445b826ca22cf9616d95275bdcb">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4b3ff348e99fd2e9527e6356189ca92c"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07611-7023-40EC-87A6-79776FF08203}">
  <ds:schemaRefs>
    <ds:schemaRef ds:uri="http://schemas.microsoft.com/sharepoint/v3/contenttype/forms"/>
  </ds:schemaRefs>
</ds:datastoreItem>
</file>

<file path=customXml/itemProps2.xml><?xml version="1.0" encoding="utf-8"?>
<ds:datastoreItem xmlns:ds="http://schemas.openxmlformats.org/officeDocument/2006/customXml" ds:itemID="{88EAACD3-B068-4699-91F5-B93E1D613E3B}">
  <ds:schemaRefs>
    <ds:schemaRef ds:uri="http://schemas.microsoft.com/office/2006/metadata/properties"/>
    <ds:schemaRef ds:uri="a6d6dedd-55db-403a-9fbe-5cfdd72d02e9"/>
    <ds:schemaRef ds:uri="http://www.w3.org/XML/1998/namespace"/>
    <ds:schemaRef ds:uri="http://purl.org/dc/terms/"/>
    <ds:schemaRef ds:uri="41ea50cf-1ff7-4790-b79f-d38a2c68881b"/>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3E30366E-4CE3-41C8-B8AF-27D9DD76F8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624FE9-B1B2-4A70-A1F6-09ED914F2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7</Pages>
  <Words>3481</Words>
  <Characters>1984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26</cp:revision>
  <dcterms:created xsi:type="dcterms:W3CDTF">2021-05-17T17:40:00Z</dcterms:created>
  <dcterms:modified xsi:type="dcterms:W3CDTF">2021-05-1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DB1329A2B743A892B24A5100530E</vt:lpwstr>
  </property>
</Properties>
</file>